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D20A60C" w14:textId="155B932C" w:rsidR="009F0ED1" w:rsidRPr="008932CB" w:rsidRDefault="009F0ED1" w:rsidP="008932CB">
      <w:pPr>
        <w:jc w:val="center"/>
        <w:rPr>
          <w:sz w:val="24"/>
        </w:rPr>
      </w:pPr>
    </w:p>
    <w:p w14:paraId="69C7EBB7" w14:textId="7529AEDD" w:rsidR="00473161" w:rsidRPr="00204FDD" w:rsidRDefault="007B4253" w:rsidP="008B42B5">
      <w:pPr>
        <w:pStyle w:val="Title"/>
        <w:rPr>
          <w:b w:val="0"/>
          <w:i w:val="0"/>
          <w:color w:val="auto"/>
        </w:rPr>
      </w:pPr>
      <w:r w:rsidRPr="00731570">
        <w:rPr>
          <w:b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703296" behindDoc="1" locked="0" layoutInCell="1" allowOverlap="1" wp14:anchorId="62A0C5C7" wp14:editId="6634E913">
                <wp:simplePos x="0" y="0"/>
                <wp:positionH relativeFrom="margin">
                  <wp:posOffset>5598804</wp:posOffset>
                </wp:positionH>
                <wp:positionV relativeFrom="paragraph">
                  <wp:posOffset>-222530</wp:posOffset>
                </wp:positionV>
                <wp:extent cx="1585480" cy="1404620"/>
                <wp:effectExtent l="0" t="0" r="0" b="127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54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6E32C0" w14:textId="3F7C64C2" w:rsidR="00473161" w:rsidRPr="00731570" w:rsidRDefault="00473161" w:rsidP="00473161">
                            <w:pPr>
                              <w:rPr>
                                <w:i/>
                              </w:rPr>
                            </w:pPr>
                            <w:r w:rsidRPr="00731570">
                              <w:rPr>
                                <w:i/>
                              </w:rPr>
                              <w:t xml:space="preserve">Revised </w:t>
                            </w:r>
                            <w:r w:rsidR="0002587E">
                              <w:rPr>
                                <w:i/>
                              </w:rPr>
                              <w:t>September</w:t>
                            </w:r>
                            <w:r w:rsidR="009F0ED1">
                              <w:rPr>
                                <w:i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2A0C5C7" id="_x0000_s1027" type="#_x0000_t202" style="position:absolute;left:0;text-align:left;margin-left:440.85pt;margin-top:-17.5pt;width:124.85pt;height:110.6pt;z-index:-2516131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" stroked="f">
                <v:textbox style="mso-fit-shape-to-text:t">
                  <w:txbxContent>
                    <w:p w14:paraId="686E32C0" w14:textId="3F7C64C2" w:rsidR="00473161" w:rsidRPr="00731570" w:rsidRDefault="00473161" w:rsidP="00473161">
                      <w:pPr>
                        <w:rPr>
                          <w:i/>
                        </w:rPr>
                      </w:pPr>
                      <w:r w:rsidRPr="00731570">
                        <w:rPr>
                          <w:i/>
                        </w:rPr>
                        <w:t xml:space="preserve">Revised </w:t>
                      </w:r>
                      <w:r w:rsidR="0002587E">
                        <w:rPr>
                          <w:i/>
                        </w:rPr>
                        <w:t>September</w:t>
                      </w:r>
                      <w:r w:rsidR="009F0ED1">
                        <w:rPr>
                          <w:i/>
                        </w:rPr>
                        <w:t xml:space="preserve"> 20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73161">
        <w:rPr>
          <w:color w:val="auto"/>
          <w:szCs w:val="18"/>
        </w:rPr>
        <w:t>Vi</w:t>
      </w:r>
      <w:r w:rsidR="00473161" w:rsidRPr="00060733">
        <w:rPr>
          <w:color w:val="auto"/>
          <w:szCs w:val="18"/>
        </w:rPr>
        <w:t>rginia Department of Education</w:t>
      </w:r>
    </w:p>
    <w:p w14:paraId="35AAAD30" w14:textId="0A0EED9A" w:rsidR="00473161" w:rsidRPr="00060733" w:rsidRDefault="00473161" w:rsidP="008B42B5">
      <w:pPr>
        <w:tabs>
          <w:tab w:val="center" w:pos="5472"/>
        </w:tabs>
        <w:rPr>
          <w:b/>
          <w:i/>
          <w:sz w:val="18"/>
          <w:szCs w:val="18"/>
        </w:rPr>
      </w:pPr>
      <w:r w:rsidRPr="00060733">
        <w:rPr>
          <w:i/>
          <w:sz w:val="18"/>
          <w:szCs w:val="18"/>
        </w:rPr>
        <w:tab/>
      </w:r>
      <w:r>
        <w:rPr>
          <w:b/>
          <w:i/>
          <w:sz w:val="18"/>
          <w:szCs w:val="18"/>
        </w:rPr>
        <w:t>Department of Teacher Education and Licensure</w:t>
      </w:r>
    </w:p>
    <w:p w14:paraId="6FC2DEE1" w14:textId="1D349AFC" w:rsidR="00473161" w:rsidRPr="00EB119C" w:rsidRDefault="00473161" w:rsidP="008B42B5">
      <w:pPr>
        <w:jc w:val="center"/>
        <w:rPr>
          <w:b/>
          <w:i/>
          <w:sz w:val="18"/>
          <w:szCs w:val="18"/>
          <w:lang w:val="fr-FR"/>
        </w:rPr>
      </w:pPr>
      <w:r>
        <w:rPr>
          <w:b/>
          <w:i/>
          <w:sz w:val="18"/>
          <w:szCs w:val="18"/>
          <w:lang w:val="fr-FR"/>
        </w:rPr>
        <w:t>PO</w:t>
      </w:r>
      <w:r w:rsidRPr="00EB119C">
        <w:rPr>
          <w:b/>
          <w:i/>
          <w:sz w:val="18"/>
          <w:szCs w:val="18"/>
          <w:lang w:val="fr-FR"/>
        </w:rPr>
        <w:t xml:space="preserve"> Box 2120 </w:t>
      </w:r>
      <w:r w:rsidRPr="00EB119C">
        <w:rPr>
          <w:b/>
          <w:i/>
          <w:sz w:val="18"/>
          <w:szCs w:val="18"/>
        </w:rPr>
        <w:sym w:font="Symbol" w:char="F0B7"/>
      </w:r>
      <w:r w:rsidRPr="00EB119C">
        <w:rPr>
          <w:b/>
          <w:i/>
          <w:sz w:val="18"/>
          <w:szCs w:val="18"/>
          <w:lang w:val="fr-FR"/>
        </w:rPr>
        <w:t xml:space="preserve">  Richmond, VA 23218-2120</w:t>
      </w:r>
    </w:p>
    <w:p w14:paraId="21ED52C7" w14:textId="77777777" w:rsidR="00473161" w:rsidRPr="00135376" w:rsidRDefault="00473161" w:rsidP="008B42B5">
      <w:pPr>
        <w:rPr>
          <w:b/>
          <w:lang w:val="fr-FR"/>
        </w:rPr>
      </w:pPr>
      <w:r w:rsidRPr="00135376">
        <w:rPr>
          <w:b/>
          <w:lang w:val="fr-FR"/>
        </w:rPr>
        <w:tab/>
      </w:r>
    </w:p>
    <w:p w14:paraId="288D6BA5" w14:textId="7E53B04C" w:rsidR="00473161" w:rsidRPr="008A2793" w:rsidRDefault="009F0ED1" w:rsidP="009F0ED1">
      <w:pPr>
        <w:pStyle w:val="Heading1"/>
        <w:tabs>
          <w:tab w:val="center" w:pos="5400"/>
          <w:tab w:val="left" w:pos="9840"/>
        </w:tabs>
        <w:rPr>
          <w:b w:val="0"/>
          <w:sz w:val="20"/>
          <w:szCs w:val="18"/>
        </w:rPr>
      </w:pPr>
      <w:r>
        <w:rPr>
          <w:sz w:val="20"/>
          <w:szCs w:val="18"/>
        </w:rPr>
        <w:tab/>
      </w:r>
      <w:r w:rsidR="00473161" w:rsidRPr="000F5F72">
        <w:rPr>
          <w:szCs w:val="22"/>
        </w:rPr>
        <w:t xml:space="preserve">APPLICATION FOR A VIRGINIA LICENSE </w:t>
      </w:r>
      <w:r w:rsidR="00473161" w:rsidRPr="00704855">
        <w:rPr>
          <w:sz w:val="20"/>
          <w:szCs w:val="18"/>
        </w:rPr>
        <w:t>(Page 1 of 2)</w:t>
      </w:r>
      <w:r>
        <w:rPr>
          <w:sz w:val="20"/>
          <w:szCs w:val="18"/>
        </w:rPr>
        <w:tab/>
      </w:r>
    </w:p>
    <w:p w14:paraId="54675A21" w14:textId="77777777" w:rsidR="00473161" w:rsidRPr="00060733" w:rsidRDefault="00473161" w:rsidP="008B42B5">
      <w:pPr>
        <w:ind w:left="2880" w:firstLine="720"/>
        <w:jc w:val="center"/>
        <w:rPr>
          <w:b/>
          <w:sz w:val="12"/>
          <w:szCs w:val="12"/>
        </w:rPr>
      </w:pPr>
    </w:p>
    <w:p w14:paraId="0BA3A6CD" w14:textId="77777777" w:rsidR="00473161" w:rsidRDefault="00473161" w:rsidP="008B42B5">
      <w:pPr>
        <w:pStyle w:val="Heading2"/>
        <w:ind w:left="-270"/>
        <w:jc w:val="left"/>
        <w:rPr>
          <w:sz w:val="18"/>
          <w:szCs w:val="18"/>
        </w:rPr>
      </w:pPr>
    </w:p>
    <w:p w14:paraId="2042B395" w14:textId="77777777" w:rsidR="00473161" w:rsidRPr="00060733" w:rsidRDefault="00473161" w:rsidP="008B42B5">
      <w:pPr>
        <w:pStyle w:val="Heading2"/>
        <w:ind w:left="-270"/>
        <w:jc w:val="left"/>
      </w:pPr>
      <w:r>
        <w:rPr>
          <w:sz w:val="18"/>
          <w:szCs w:val="18"/>
        </w:rPr>
        <w:t xml:space="preserve">    PART I:  </w:t>
      </w:r>
      <w:proofErr w:type="gramStart"/>
      <w:r w:rsidRPr="00047F90">
        <w:rPr>
          <w:sz w:val="18"/>
          <w:szCs w:val="18"/>
        </w:rPr>
        <w:t>INFORMATION</w:t>
      </w:r>
      <w:proofErr w:type="gramEnd"/>
      <w:r>
        <w:t xml:space="preserve"> </w:t>
      </w:r>
      <w:r>
        <w:tab/>
      </w:r>
      <w:r>
        <w:tab/>
        <w:t xml:space="preserve">                       </w:t>
      </w:r>
      <w:r w:rsidRPr="007071D2">
        <w:rPr>
          <w:sz w:val="22"/>
          <w:szCs w:val="16"/>
        </w:rPr>
        <w:t xml:space="preserve"> </w:t>
      </w:r>
      <w:r w:rsidRPr="007071D2">
        <w:rPr>
          <w:sz w:val="14"/>
          <w:szCs w:val="14"/>
        </w:rPr>
        <w:t>PLEASE PRINT OR TYPE</w:t>
      </w:r>
    </w:p>
    <w:tbl>
      <w:tblPr>
        <w:tblW w:w="11340" w:type="dxa"/>
        <w:tblInd w:w="-203" w:type="dxa"/>
        <w:tblBorders>
          <w:top w:val="single" w:sz="12" w:space="0" w:color="000080"/>
          <w:left w:val="single" w:sz="18" w:space="0" w:color="000080"/>
          <w:bottom w:val="single" w:sz="4" w:space="0" w:color="000080"/>
          <w:right w:val="single" w:sz="18" w:space="0" w:color="000080"/>
          <w:insideH w:val="single" w:sz="12" w:space="0" w:color="000080"/>
          <w:insideV w:val="single" w:sz="18" w:space="0" w:color="00008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  <w:tblCaption w:val="Information"/>
        <w:tblDescription w:val="This is a table of an individual's personal information."/>
      </w:tblPr>
      <w:tblGrid>
        <w:gridCol w:w="2592"/>
        <w:gridCol w:w="18"/>
        <w:gridCol w:w="900"/>
        <w:gridCol w:w="1801"/>
        <w:gridCol w:w="1619"/>
        <w:gridCol w:w="630"/>
        <w:gridCol w:w="1800"/>
        <w:gridCol w:w="630"/>
        <w:gridCol w:w="1350"/>
      </w:tblGrid>
      <w:tr w:rsidR="00473161" w:rsidRPr="00060733" w14:paraId="33D463CA" w14:textId="77777777" w:rsidTr="008B42B5">
        <w:trPr>
          <w:trHeight w:val="531"/>
          <w:tblHeader/>
        </w:trPr>
        <w:tc>
          <w:tcPr>
            <w:tcW w:w="2592" w:type="dxa"/>
            <w:tcBorders>
              <w:top w:val="single" w:sz="18" w:space="0" w:color="auto"/>
              <w:left w:val="single" w:sz="18" w:space="0" w:color="auto"/>
              <w:bottom w:val="single" w:sz="12" w:space="0" w:color="000080"/>
              <w:right w:val="single" w:sz="18" w:space="0" w:color="auto"/>
            </w:tcBorders>
          </w:tcPr>
          <w:p w14:paraId="39F01BF1" w14:textId="77777777" w:rsidR="00473161" w:rsidRPr="00060733" w:rsidRDefault="00473161" w:rsidP="00473161">
            <w:pPr>
              <w:rPr>
                <w:sz w:val="18"/>
                <w:szCs w:val="18"/>
                <w:u w:val="single"/>
              </w:rPr>
            </w:pPr>
            <w:r w:rsidRPr="00060733">
              <w:rPr>
                <w:sz w:val="18"/>
                <w:szCs w:val="18"/>
                <w:u w:val="single"/>
              </w:rPr>
              <w:t>Social Security Number</w:t>
            </w:r>
          </w:p>
          <w:p w14:paraId="4B6CCAF6" w14:textId="77777777" w:rsidR="00473161" w:rsidRPr="00820797" w:rsidRDefault="00473161" w:rsidP="00473161">
            <w:pPr>
              <w:rPr>
                <w:sz w:val="24"/>
                <w:szCs w:val="24"/>
              </w:rPr>
            </w:pPr>
            <w:r w:rsidRPr="00986376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0" w:name="Text1"/>
            <w:r w:rsidRPr="00986376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986376">
              <w:rPr>
                <w:rFonts w:ascii="Arial Narrow" w:hAnsi="Arial Narrow"/>
                <w:sz w:val="24"/>
                <w:szCs w:val="24"/>
              </w:rPr>
            </w:r>
            <w:r w:rsidRPr="00986376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t> </w:t>
            </w:r>
            <w:r w:rsidRPr="00986376">
              <w:rPr>
                <w:rFonts w:ascii="Arial Narrow" w:hAnsi="Arial Narrow"/>
                <w:sz w:val="24"/>
                <w:szCs w:val="24"/>
              </w:rPr>
              <w:fldChar w:fldCharType="end"/>
            </w:r>
            <w:bookmarkEnd w:id="0"/>
            <w:r w:rsidRPr="00820797">
              <w:rPr>
                <w:sz w:val="24"/>
                <w:szCs w:val="24"/>
              </w:rPr>
              <w:t>-</w:t>
            </w:r>
            <w:r w:rsidRPr="00986376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986376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986376">
              <w:rPr>
                <w:rFonts w:ascii="Arial Narrow" w:hAnsi="Arial Narrow"/>
                <w:sz w:val="24"/>
                <w:szCs w:val="24"/>
              </w:rPr>
            </w:r>
            <w:r w:rsidRPr="00986376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t> </w:t>
            </w:r>
            <w:r w:rsidRPr="00986376">
              <w:rPr>
                <w:rFonts w:ascii="Arial Narrow" w:hAnsi="Arial Narrow"/>
                <w:sz w:val="24"/>
                <w:szCs w:val="24"/>
              </w:rPr>
              <w:fldChar w:fldCharType="end"/>
            </w:r>
            <w:r w:rsidRPr="00820797">
              <w:rPr>
                <w:sz w:val="24"/>
                <w:szCs w:val="24"/>
              </w:rPr>
              <w:t>-</w:t>
            </w:r>
            <w:r w:rsidRPr="00986376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986376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986376">
              <w:rPr>
                <w:rFonts w:ascii="Arial Narrow" w:hAnsi="Arial Narrow"/>
                <w:sz w:val="24"/>
                <w:szCs w:val="24"/>
              </w:rPr>
            </w:r>
            <w:r w:rsidRPr="00986376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t> </w:t>
            </w:r>
            <w:r w:rsidRPr="00986376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719" w:type="dxa"/>
            <w:gridSpan w:val="3"/>
            <w:tcBorders>
              <w:top w:val="single" w:sz="18" w:space="0" w:color="auto"/>
              <w:left w:val="single" w:sz="18" w:space="0" w:color="auto"/>
              <w:bottom w:val="single" w:sz="12" w:space="0" w:color="000080"/>
              <w:right w:val="single" w:sz="18" w:space="0" w:color="auto"/>
            </w:tcBorders>
          </w:tcPr>
          <w:p w14:paraId="27B3141D" w14:textId="77777777" w:rsidR="00473161" w:rsidRDefault="00473161" w:rsidP="00473161">
            <w:pPr>
              <w:rPr>
                <w:sz w:val="18"/>
                <w:szCs w:val="18"/>
              </w:rPr>
            </w:pPr>
            <w:r w:rsidRPr="00060733">
              <w:rPr>
                <w:sz w:val="18"/>
                <w:szCs w:val="18"/>
                <w:u w:val="single"/>
              </w:rPr>
              <w:t>Date of Birth</w:t>
            </w:r>
            <w:r w:rsidRPr="00060733">
              <w:rPr>
                <w:sz w:val="18"/>
                <w:szCs w:val="18"/>
              </w:rPr>
              <w:t xml:space="preserve">   (Month/Day/Year)</w:t>
            </w:r>
          </w:p>
          <w:p w14:paraId="1C1760B9" w14:textId="77777777" w:rsidR="00473161" w:rsidRPr="00820797" w:rsidRDefault="00473161" w:rsidP="00473161">
            <w:pPr>
              <w:rPr>
                <w:rFonts w:ascii="Arial Narrow" w:hAnsi="Arial Narrow"/>
                <w:sz w:val="22"/>
                <w:szCs w:val="22"/>
                <w:u w:val="single"/>
              </w:rPr>
            </w:pPr>
            <w:r w:rsidRPr="00820797"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820797"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 w:rsidRPr="00820797">
              <w:rPr>
                <w:rFonts w:ascii="Arial Narrow" w:hAnsi="Arial Narrow"/>
                <w:sz w:val="22"/>
                <w:szCs w:val="22"/>
              </w:rPr>
            </w:r>
            <w:r w:rsidRPr="00820797"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 w:rsidRPr="00820797">
              <w:rPr>
                <w:rFonts w:ascii="Arial Narrow" w:hAnsi="Arial Narrow"/>
                <w:sz w:val="22"/>
                <w:szCs w:val="22"/>
              </w:rPr>
              <w:fldChar w:fldCharType="end"/>
            </w:r>
          </w:p>
        </w:tc>
        <w:tc>
          <w:tcPr>
            <w:tcW w:w="4049" w:type="dxa"/>
            <w:gridSpan w:val="3"/>
            <w:tcBorders>
              <w:top w:val="single" w:sz="18" w:space="0" w:color="auto"/>
              <w:left w:val="single" w:sz="18" w:space="0" w:color="auto"/>
              <w:bottom w:val="single" w:sz="12" w:space="0" w:color="000080"/>
            </w:tcBorders>
          </w:tcPr>
          <w:p w14:paraId="47E657EC" w14:textId="77777777" w:rsidR="00473161" w:rsidRDefault="00473161" w:rsidP="004731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ilitary Veteran Branch:  </w:t>
            </w:r>
            <w:r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>
              <w:rPr>
                <w:rFonts w:ascii="Arial Narrow" w:hAnsi="Arial Narrow"/>
                <w:sz w:val="22"/>
                <w:szCs w:val="22"/>
              </w:rPr>
            </w:r>
            <w:r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</w:p>
          <w:p w14:paraId="6AC7D3D8" w14:textId="77777777" w:rsidR="00473161" w:rsidRPr="00060733" w:rsidRDefault="00473161" w:rsidP="004731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ilitary Reserves Branch: </w:t>
            </w:r>
            <w:r>
              <w:rPr>
                <w:rFonts w:ascii="Arial Narrow" w:hAnsi="Arial Narrow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>
              <w:rPr>
                <w:rFonts w:ascii="Arial Narrow" w:hAnsi="Arial Narrow"/>
                <w:sz w:val="22"/>
                <w:szCs w:val="22"/>
              </w:rPr>
              <w:instrText xml:space="preserve"> FORMTEXT </w:instrText>
            </w:r>
            <w:r>
              <w:rPr>
                <w:rFonts w:ascii="Arial Narrow" w:hAnsi="Arial Narrow"/>
                <w:sz w:val="22"/>
                <w:szCs w:val="22"/>
              </w:rPr>
            </w:r>
            <w:r>
              <w:rPr>
                <w:rFonts w:ascii="Arial Narrow" w:hAnsi="Arial Narrow"/>
                <w:sz w:val="22"/>
                <w:szCs w:val="22"/>
              </w:rPr>
              <w:fldChar w:fldCharType="separate"/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t> </w:t>
            </w:r>
            <w:r>
              <w:rPr>
                <w:rFonts w:ascii="Arial Narrow" w:hAnsi="Arial Narrow"/>
                <w:sz w:val="22"/>
                <w:szCs w:val="22"/>
              </w:rPr>
              <w:fldChar w:fldCharType="end"/>
            </w:r>
          </w:p>
        </w:tc>
        <w:tc>
          <w:tcPr>
            <w:tcW w:w="1980" w:type="dxa"/>
            <w:gridSpan w:val="2"/>
            <w:tcBorders>
              <w:top w:val="single" w:sz="18" w:space="0" w:color="auto"/>
              <w:left w:val="single" w:sz="18" w:space="0" w:color="auto"/>
              <w:bottom w:val="single" w:sz="12" w:space="0" w:color="000080"/>
              <w:right w:val="single" w:sz="18" w:space="0" w:color="auto"/>
            </w:tcBorders>
          </w:tcPr>
          <w:p w14:paraId="0F1700E1" w14:textId="77777777" w:rsidR="00473161" w:rsidRDefault="00473161" w:rsidP="004731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.S. Military Spouse:</w:t>
            </w:r>
          </w:p>
          <w:p w14:paraId="00897183" w14:textId="77777777" w:rsidR="00473161" w:rsidRPr="00060733" w:rsidRDefault="00000000" w:rsidP="00473161">
            <w:pPr>
              <w:rPr>
                <w:sz w:val="18"/>
                <w:szCs w:val="18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179640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3161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473161">
              <w:rPr>
                <w:sz w:val="18"/>
                <w:szCs w:val="18"/>
              </w:rPr>
              <w:t xml:space="preserve"> Yes </w:t>
            </w: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1140954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3161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473161">
              <w:rPr>
                <w:sz w:val="18"/>
                <w:szCs w:val="18"/>
              </w:rPr>
              <w:t xml:space="preserve"> No</w:t>
            </w:r>
          </w:p>
        </w:tc>
      </w:tr>
      <w:tr w:rsidR="00473161" w:rsidRPr="00060733" w14:paraId="3C2289A9" w14:textId="77777777" w:rsidTr="008B42B5">
        <w:trPr>
          <w:trHeight w:val="333"/>
          <w:tblHeader/>
        </w:trPr>
        <w:tc>
          <w:tcPr>
            <w:tcW w:w="351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760514DF" w14:textId="77777777" w:rsidR="00473161" w:rsidRPr="00820797" w:rsidRDefault="00473161" w:rsidP="00473161">
            <w:pPr>
              <w:spacing w:after="58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060733">
              <w:rPr>
                <w:sz w:val="18"/>
                <w:szCs w:val="18"/>
                <w:u w:val="single"/>
              </w:rPr>
              <w:t>Last Name</w:t>
            </w:r>
            <w:r>
              <w:rPr>
                <w:sz w:val="18"/>
                <w:szCs w:val="18"/>
                <w:u w:val="single"/>
              </w:rPr>
              <w:t xml:space="preserve">  </w:t>
            </w: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3420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3BFEA835" w14:textId="77777777" w:rsidR="00473161" w:rsidRPr="00820797" w:rsidRDefault="00473161" w:rsidP="00473161">
            <w:pPr>
              <w:spacing w:after="58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060733">
              <w:rPr>
                <w:sz w:val="18"/>
                <w:szCs w:val="18"/>
                <w:u w:val="single"/>
              </w:rPr>
              <w:t>First Name</w:t>
            </w:r>
            <w:r>
              <w:rPr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306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3387DEC8" w14:textId="77777777" w:rsidR="00473161" w:rsidRPr="00820797" w:rsidRDefault="00473161" w:rsidP="00473161">
            <w:pPr>
              <w:spacing w:after="58"/>
              <w:rPr>
                <w:rFonts w:ascii="Arial Narrow" w:hAnsi="Arial Narrow"/>
                <w:sz w:val="24"/>
                <w:szCs w:val="24"/>
                <w:u w:val="single"/>
              </w:rPr>
            </w:pPr>
            <w:r w:rsidRPr="00060733">
              <w:rPr>
                <w:sz w:val="18"/>
                <w:szCs w:val="18"/>
                <w:u w:val="single"/>
              </w:rPr>
              <w:t>Middle Name</w:t>
            </w:r>
            <w:r>
              <w:rPr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13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7E7A7D36" w14:textId="77777777" w:rsidR="00473161" w:rsidRPr="00820797" w:rsidRDefault="00473161" w:rsidP="00473161">
            <w:pPr>
              <w:spacing w:after="58"/>
              <w:rPr>
                <w:rFonts w:ascii="Arial Narrow" w:hAnsi="Arial Narrow" w:cs="Arial"/>
                <w:sz w:val="24"/>
                <w:szCs w:val="24"/>
                <w:u w:val="single"/>
              </w:rPr>
            </w:pPr>
            <w:proofErr w:type="spellStart"/>
            <w:r w:rsidRPr="00135376">
              <w:rPr>
                <w:sz w:val="18"/>
                <w:szCs w:val="18"/>
                <w:u w:val="single"/>
                <w:lang w:val="fr-FR"/>
              </w:rPr>
              <w:t>Suffix</w:t>
            </w:r>
            <w:proofErr w:type="spellEnd"/>
            <w:r>
              <w:rPr>
                <w:sz w:val="18"/>
                <w:szCs w:val="18"/>
                <w:lang w:val="fr-FR"/>
              </w:rPr>
              <w:t xml:space="preserve"> </w:t>
            </w:r>
            <w:r>
              <w:rPr>
                <w:rFonts w:ascii="Arial Narrow" w:hAnsi="Arial Narrow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rPr>
                <w:rFonts w:ascii="Arial Narrow" w:hAnsi="Arial Narrow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 w:cs="Arial"/>
                <w:sz w:val="24"/>
                <w:szCs w:val="24"/>
              </w:rPr>
            </w:r>
            <w:r>
              <w:rPr>
                <w:rFonts w:ascii="Arial Narrow" w:hAnsi="Arial Narrow" w:cs="Arial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 w:cs="Arial"/>
                <w:sz w:val="24"/>
                <w:szCs w:val="24"/>
              </w:rPr>
              <w:t> </w:t>
            </w:r>
            <w:r>
              <w:rPr>
                <w:rFonts w:ascii="Arial Narrow" w:hAnsi="Arial Narrow" w:cs="Arial"/>
                <w:sz w:val="24"/>
                <w:szCs w:val="24"/>
              </w:rPr>
              <w:t> </w:t>
            </w:r>
            <w:r>
              <w:rPr>
                <w:rFonts w:ascii="Arial Narrow" w:hAnsi="Arial Narrow" w:cs="Arial"/>
                <w:sz w:val="24"/>
                <w:szCs w:val="24"/>
              </w:rPr>
              <w:t> </w:t>
            </w:r>
            <w:r>
              <w:rPr>
                <w:rFonts w:ascii="Arial Narrow" w:hAnsi="Arial Narrow" w:cs="Arial"/>
                <w:sz w:val="24"/>
                <w:szCs w:val="24"/>
              </w:rPr>
              <w:t> </w:t>
            </w:r>
            <w:r>
              <w:rPr>
                <w:rFonts w:ascii="Arial Narrow" w:hAnsi="Arial Narrow" w:cs="Arial"/>
                <w:sz w:val="24"/>
                <w:szCs w:val="24"/>
              </w:rPr>
              <w:fldChar w:fldCharType="end"/>
            </w:r>
          </w:p>
        </w:tc>
      </w:tr>
      <w:tr w:rsidR="00473161" w:rsidRPr="00060733" w14:paraId="70073184" w14:textId="77777777" w:rsidTr="008B42B5">
        <w:tblPrEx>
          <w:tblBorders>
            <w:bottom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4"/>
          <w:tblHeader/>
        </w:trPr>
        <w:tc>
          <w:tcPr>
            <w:tcW w:w="11340" w:type="dxa"/>
            <w:gridSpan w:val="9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407FAC7" w14:textId="1BF5D8DA" w:rsidR="00473161" w:rsidRPr="00060733" w:rsidRDefault="00473161" w:rsidP="00473161">
            <w:pPr>
              <w:rPr>
                <w:b/>
                <w:bCs/>
                <w:sz w:val="18"/>
                <w:szCs w:val="18"/>
                <w:u w:val="single"/>
              </w:rPr>
            </w:pPr>
            <w:r w:rsidRPr="00060733">
              <w:rPr>
                <w:sz w:val="18"/>
                <w:szCs w:val="18"/>
                <w:u w:val="single"/>
              </w:rPr>
              <w:t>Address</w:t>
            </w:r>
            <w:r w:rsidRPr="00060733">
              <w:rPr>
                <w:sz w:val="18"/>
                <w:szCs w:val="18"/>
              </w:rPr>
              <w:t xml:space="preserve"> (Street, City, State, Zip Code) [Please note that the address provided is public information.]</w:t>
            </w:r>
          </w:p>
          <w:p w14:paraId="112C6ABB" w14:textId="77777777" w:rsidR="00473161" w:rsidRPr="00820797" w:rsidRDefault="00473161" w:rsidP="00473161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473161" w:rsidRPr="00060733" w14:paraId="42F99A0A" w14:textId="77777777" w:rsidTr="008B42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3"/>
          <w:tblHeader/>
        </w:trPr>
        <w:tc>
          <w:tcPr>
            <w:tcW w:w="2610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000080"/>
              <w:right w:val="single" w:sz="18" w:space="0" w:color="auto"/>
            </w:tcBorders>
          </w:tcPr>
          <w:p w14:paraId="5F038DE3" w14:textId="77777777" w:rsidR="00473161" w:rsidRDefault="00473161" w:rsidP="004731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  <w:u w:val="single"/>
              </w:rPr>
              <w:t>Preferred</w:t>
            </w:r>
            <w:r w:rsidRPr="00060733">
              <w:rPr>
                <w:sz w:val="18"/>
                <w:szCs w:val="18"/>
                <w:u w:val="single"/>
              </w:rPr>
              <w:t xml:space="preserve"> Telephone Number</w:t>
            </w:r>
            <w:r w:rsidRPr="00060733">
              <w:rPr>
                <w:sz w:val="18"/>
                <w:szCs w:val="18"/>
              </w:rPr>
              <w:t xml:space="preserve"> </w:t>
            </w:r>
          </w:p>
          <w:p w14:paraId="26671DE6" w14:textId="77777777" w:rsidR="00473161" w:rsidRDefault="00473161" w:rsidP="00473161">
            <w:pPr>
              <w:rPr>
                <w:sz w:val="18"/>
                <w:szCs w:val="18"/>
              </w:rPr>
            </w:pPr>
            <w:r w:rsidRPr="00E818F0">
              <w:rPr>
                <w:sz w:val="16"/>
                <w:szCs w:val="16"/>
              </w:rPr>
              <w:t>(include area code)</w:t>
            </w:r>
          </w:p>
          <w:p w14:paraId="5CF2D1A0" w14:textId="77777777" w:rsidR="00473161" w:rsidRPr="00820797" w:rsidRDefault="00473161" w:rsidP="00473161">
            <w:pPr>
              <w:rPr>
                <w:rFonts w:ascii="Arial Narrow" w:hAnsi="Arial Narrow"/>
                <w:sz w:val="24"/>
                <w:szCs w:val="24"/>
              </w:rPr>
            </w:pPr>
            <w:r w:rsidRPr="00820797">
              <w:rPr>
                <w:rFonts w:ascii="Arial Narrow" w:hAnsi="Arial Narrow"/>
                <w:sz w:val="24"/>
                <w:szCs w:val="24"/>
              </w:rPr>
              <w:t>(</w:t>
            </w:r>
            <w:r w:rsidRPr="00820797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820797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820797">
              <w:rPr>
                <w:rFonts w:ascii="Arial Narrow" w:hAnsi="Arial Narrow"/>
                <w:sz w:val="24"/>
                <w:szCs w:val="24"/>
              </w:rPr>
            </w:r>
            <w:r w:rsidRPr="00820797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t> </w:t>
            </w:r>
            <w:r w:rsidRPr="00820797">
              <w:rPr>
                <w:rFonts w:ascii="Arial Narrow" w:hAnsi="Arial Narrow"/>
                <w:sz w:val="24"/>
                <w:szCs w:val="24"/>
              </w:rPr>
              <w:fldChar w:fldCharType="end"/>
            </w:r>
            <w:r w:rsidRPr="00820797">
              <w:rPr>
                <w:rFonts w:ascii="Arial Narrow" w:hAnsi="Arial Narrow"/>
                <w:sz w:val="24"/>
                <w:szCs w:val="24"/>
              </w:rPr>
              <w:t xml:space="preserve">) </w:t>
            </w: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  <w:r w:rsidRPr="00820797">
              <w:rPr>
                <w:rFonts w:ascii="Arial Narrow" w:hAnsi="Arial Narrow"/>
                <w:sz w:val="24"/>
                <w:szCs w:val="24"/>
              </w:rPr>
              <w:t xml:space="preserve"> - </w:t>
            </w: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4950" w:type="dxa"/>
            <w:gridSpan w:val="4"/>
            <w:tcBorders>
              <w:top w:val="single" w:sz="18" w:space="0" w:color="auto"/>
              <w:left w:val="single" w:sz="18" w:space="0" w:color="auto"/>
              <w:bottom w:val="single" w:sz="4" w:space="0" w:color="000080"/>
              <w:right w:val="single" w:sz="18" w:space="0" w:color="auto"/>
            </w:tcBorders>
          </w:tcPr>
          <w:p w14:paraId="6A60D57E" w14:textId="77777777" w:rsidR="00473161" w:rsidRDefault="00473161" w:rsidP="00473161">
            <w:pPr>
              <w:rPr>
                <w:sz w:val="18"/>
                <w:szCs w:val="18"/>
                <w:u w:val="single"/>
              </w:rPr>
            </w:pPr>
            <w:r w:rsidRPr="00E818F0">
              <w:rPr>
                <w:sz w:val="18"/>
                <w:szCs w:val="18"/>
                <w:u w:val="single"/>
              </w:rPr>
              <w:t>Email Address</w:t>
            </w:r>
          </w:p>
          <w:p w14:paraId="1FEB31F8" w14:textId="77777777" w:rsidR="00473161" w:rsidRPr="007F660D" w:rsidRDefault="00473161" w:rsidP="00473161">
            <w:pPr>
              <w:rPr>
                <w:sz w:val="14"/>
                <w:szCs w:val="14"/>
                <w:u w:val="single"/>
              </w:rPr>
            </w:pPr>
          </w:p>
          <w:p w14:paraId="1CE8BFDA" w14:textId="77777777" w:rsidR="00473161" w:rsidRPr="00E818F0" w:rsidRDefault="00473161" w:rsidP="00473161">
            <w:pPr>
              <w:rPr>
                <w:sz w:val="18"/>
                <w:szCs w:val="18"/>
                <w:u w:val="single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3780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000080"/>
              <w:right w:val="single" w:sz="18" w:space="0" w:color="auto"/>
            </w:tcBorders>
          </w:tcPr>
          <w:p w14:paraId="2814CFFC" w14:textId="77777777" w:rsidR="00473161" w:rsidRDefault="00473161" w:rsidP="00473161">
            <w:pPr>
              <w:spacing w:after="58"/>
              <w:rPr>
                <w:sz w:val="18"/>
                <w:szCs w:val="18"/>
              </w:rPr>
            </w:pPr>
            <w:r w:rsidRPr="00060733">
              <w:rPr>
                <w:sz w:val="18"/>
                <w:szCs w:val="18"/>
                <w:u w:val="single"/>
              </w:rPr>
              <w:t xml:space="preserve">Gender </w:t>
            </w:r>
            <w:r w:rsidRPr="00060733">
              <w:rPr>
                <w:sz w:val="18"/>
                <w:szCs w:val="18"/>
              </w:rPr>
              <w:t>(for statistical purposes only)</w:t>
            </w:r>
          </w:p>
          <w:p w14:paraId="417BBC75" w14:textId="77777777" w:rsidR="00473161" w:rsidRPr="00D364AB" w:rsidRDefault="00473161" w:rsidP="00473161">
            <w:pPr>
              <w:spacing w:after="58"/>
            </w:pPr>
            <w:r w:rsidRPr="00E207FC">
              <w:rPr>
                <w:rFonts w:eastAsia="MS Gothic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839854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Pr="00D364AB">
              <w:t xml:space="preserve"> </w:t>
            </w:r>
            <w:r>
              <w:t xml:space="preserve">Male      </w:t>
            </w: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174378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Pr="00D364AB">
              <w:t xml:space="preserve"> Female</w:t>
            </w:r>
            <w:r>
              <w:t xml:space="preserve">    </w:t>
            </w:r>
            <w:sdt>
              <w:sdtPr>
                <w:rPr>
                  <w:rFonts w:eastAsia="MS Gothic"/>
                  <w:b/>
                  <w:sz w:val="24"/>
                  <w:szCs w:val="24"/>
                </w:rPr>
                <w:id w:val="690042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Pr="00D364AB">
              <w:t xml:space="preserve"> </w:t>
            </w:r>
            <w:proofErr w:type="gramStart"/>
            <w:r>
              <w:t>Non-binary</w:t>
            </w:r>
            <w:proofErr w:type="gramEnd"/>
          </w:p>
        </w:tc>
      </w:tr>
      <w:tr w:rsidR="00473161" w:rsidRPr="004C5830" w14:paraId="0A017C86" w14:textId="77777777" w:rsidTr="008B42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  <w:tblHeader/>
        </w:trPr>
        <w:tc>
          <w:tcPr>
            <w:tcW w:w="2610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C973AAF" w14:textId="77777777" w:rsidR="00473161" w:rsidRPr="00B07367" w:rsidRDefault="00473161" w:rsidP="00473161">
            <w:pPr>
              <w:jc w:val="center"/>
              <w:rPr>
                <w:rFonts w:ascii="Arial Narrow" w:hAnsi="Arial Narrow"/>
              </w:rPr>
            </w:pPr>
            <w:r w:rsidRPr="00B07367">
              <w:t>Please answer</w:t>
            </w:r>
            <w:r>
              <w:t xml:space="preserve"> both of</w:t>
            </w:r>
            <w:r w:rsidRPr="00B07367">
              <w:t xml:space="preserve"> the following questions:</w:t>
            </w:r>
          </w:p>
        </w:tc>
        <w:tc>
          <w:tcPr>
            <w:tcW w:w="8730" w:type="dxa"/>
            <w:gridSpan w:val="7"/>
            <w:tcBorders>
              <w:top w:val="single" w:sz="18" w:space="0" w:color="auto"/>
              <w:left w:val="single" w:sz="18" w:space="0" w:color="auto"/>
              <w:bottom w:val="single" w:sz="4" w:space="0" w:color="000080"/>
              <w:right w:val="single" w:sz="18" w:space="0" w:color="auto"/>
            </w:tcBorders>
          </w:tcPr>
          <w:p w14:paraId="50B34F99" w14:textId="77777777" w:rsidR="00473161" w:rsidRPr="004C5830" w:rsidRDefault="00473161" w:rsidP="00473161">
            <w:pPr>
              <w:spacing w:after="5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e you Hispanic or Latino? (choose only one</w:t>
            </w:r>
            <w:r w:rsidRPr="004C5830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 xml:space="preserve"> </w:t>
            </w:r>
            <w:r w:rsidRPr="004C5830">
              <w:rPr>
                <w:sz w:val="14"/>
                <w:szCs w:val="14"/>
              </w:rPr>
              <w:t xml:space="preserve"> </w:t>
            </w:r>
            <w:sdt>
              <w:sdtPr>
                <w:rPr>
                  <w:rFonts w:eastAsia="MS Gothic"/>
                  <w:b/>
                  <w:sz w:val="24"/>
                  <w:szCs w:val="24"/>
                </w:rPr>
                <w:id w:val="92307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Pr="00D364AB">
              <w:t xml:space="preserve"> </w:t>
            </w:r>
            <w:r>
              <w:t xml:space="preserve">No, not Hispanic or Latino  </w:t>
            </w: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1595166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Pr="00D364AB">
              <w:t xml:space="preserve"> </w:t>
            </w:r>
            <w:r>
              <w:t xml:space="preserve">Yes, Hispanic or Latino                                      </w:t>
            </w:r>
          </w:p>
        </w:tc>
      </w:tr>
      <w:tr w:rsidR="00473161" w:rsidRPr="00D364AB" w14:paraId="0335C577" w14:textId="77777777" w:rsidTr="008B42B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77"/>
          <w:tblHeader/>
        </w:trPr>
        <w:tc>
          <w:tcPr>
            <w:tcW w:w="2610" w:type="dxa"/>
            <w:gridSpan w:val="2"/>
            <w:vMerge/>
            <w:tcBorders>
              <w:left w:val="single" w:sz="18" w:space="0" w:color="auto"/>
              <w:bottom w:val="single" w:sz="24" w:space="0" w:color="auto"/>
              <w:right w:val="single" w:sz="18" w:space="0" w:color="auto"/>
            </w:tcBorders>
          </w:tcPr>
          <w:p w14:paraId="7612CF48" w14:textId="77777777" w:rsidR="00473161" w:rsidRPr="00B07367" w:rsidRDefault="00473161" w:rsidP="00473161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730" w:type="dxa"/>
            <w:gridSpan w:val="7"/>
            <w:tcBorders>
              <w:top w:val="single" w:sz="18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</w:tcPr>
          <w:p w14:paraId="4AA6FC9C" w14:textId="77777777" w:rsidR="00473161" w:rsidRPr="00D364AB" w:rsidRDefault="00473161" w:rsidP="00473161">
            <w:pPr>
              <w:spacing w:after="58"/>
            </w:pPr>
            <w:r>
              <w:t>What is your race? (choose one or more)</w:t>
            </w:r>
            <w:r w:rsidRPr="00E207FC">
              <w:rPr>
                <w:rFonts w:eastAsia="MS Gothic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775476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18"/>
                <w:szCs w:val="18"/>
              </w:rPr>
              <w:t xml:space="preserve"> </w:t>
            </w:r>
            <w:r w:rsidRPr="00060733">
              <w:rPr>
                <w:sz w:val="18"/>
                <w:szCs w:val="18"/>
              </w:rPr>
              <w:t>1.  American Indian/Alaskan Native</w:t>
            </w:r>
            <w:r>
              <w:rPr>
                <w:sz w:val="18"/>
                <w:szCs w:val="18"/>
              </w:rPr>
              <w:t xml:space="preserve">  </w:t>
            </w:r>
            <w:sdt>
              <w:sdtPr>
                <w:rPr>
                  <w:rFonts w:eastAsia="MS Gothic"/>
                  <w:b/>
                  <w:sz w:val="24"/>
                  <w:szCs w:val="24"/>
                </w:rPr>
                <w:id w:val="1959372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18"/>
                <w:szCs w:val="18"/>
              </w:rPr>
              <w:t xml:space="preserve"> 2. Asian                        </w:t>
            </w:r>
            <w:sdt>
              <w:sdtPr>
                <w:rPr>
                  <w:rFonts w:eastAsia="MS Gothic"/>
                  <w:b/>
                  <w:sz w:val="24"/>
                  <w:szCs w:val="24"/>
                </w:rPr>
                <w:id w:val="968401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Pr="00060733">
              <w:rPr>
                <w:sz w:val="18"/>
                <w:szCs w:val="18"/>
              </w:rPr>
              <w:t xml:space="preserve"> 3. Black </w:t>
            </w:r>
            <w:r>
              <w:rPr>
                <w:sz w:val="18"/>
                <w:szCs w:val="18"/>
              </w:rPr>
              <w:t xml:space="preserve">or African American  </w:t>
            </w:r>
            <w:r w:rsidRPr="00060733">
              <w:rPr>
                <w:sz w:val="18"/>
                <w:szCs w:val="18"/>
              </w:rPr>
              <w:t xml:space="preserve"> </w:t>
            </w:r>
            <w:sdt>
              <w:sdtPr>
                <w:rPr>
                  <w:rFonts w:eastAsia="MS Gothic"/>
                  <w:b/>
                  <w:sz w:val="24"/>
                  <w:szCs w:val="24"/>
                </w:rPr>
                <w:id w:val="766112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Pr="00060733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4</w:t>
            </w:r>
            <w:r w:rsidRPr="00060733">
              <w:rPr>
                <w:sz w:val="18"/>
                <w:szCs w:val="18"/>
              </w:rPr>
              <w:t>. Native Haw</w:t>
            </w:r>
            <w:r>
              <w:rPr>
                <w:sz w:val="18"/>
                <w:szCs w:val="18"/>
              </w:rPr>
              <w:t xml:space="preserve">aiian or </w:t>
            </w:r>
            <w:proofErr w:type="gramStart"/>
            <w:r>
              <w:rPr>
                <w:sz w:val="18"/>
                <w:szCs w:val="18"/>
              </w:rPr>
              <w:t>other</w:t>
            </w:r>
            <w:proofErr w:type="gramEnd"/>
            <w:r>
              <w:rPr>
                <w:sz w:val="18"/>
                <w:szCs w:val="18"/>
              </w:rPr>
              <w:t xml:space="preserve"> </w:t>
            </w:r>
            <w:r w:rsidRPr="00060733">
              <w:rPr>
                <w:sz w:val="18"/>
                <w:szCs w:val="18"/>
              </w:rPr>
              <w:t xml:space="preserve">Pacific Islander   </w:t>
            </w: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931665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Pr="00060733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5</w:t>
            </w:r>
            <w:r w:rsidRPr="00060733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>White</w:t>
            </w:r>
            <w:r w:rsidRPr="00060733">
              <w:rPr>
                <w:sz w:val="18"/>
                <w:szCs w:val="18"/>
              </w:rPr>
              <w:t xml:space="preserve">                           </w:t>
            </w:r>
          </w:p>
        </w:tc>
      </w:tr>
    </w:tbl>
    <w:p w14:paraId="56D3B116" w14:textId="77777777" w:rsidR="00D32445" w:rsidRDefault="00D32445" w:rsidP="00473161">
      <w:pPr>
        <w:pStyle w:val="Heading2"/>
        <w:ind w:left="-270"/>
        <w:jc w:val="left"/>
        <w:rPr>
          <w:sz w:val="18"/>
          <w:szCs w:val="18"/>
        </w:rPr>
      </w:pPr>
    </w:p>
    <w:p w14:paraId="7D1D2852" w14:textId="45974234" w:rsidR="00473161" w:rsidRPr="00FA4363" w:rsidRDefault="00473161" w:rsidP="000F4E36">
      <w:pPr>
        <w:pStyle w:val="Heading2"/>
        <w:ind w:left="-180"/>
        <w:jc w:val="left"/>
        <w:rPr>
          <w:sz w:val="18"/>
          <w:szCs w:val="18"/>
        </w:rPr>
      </w:pPr>
      <w:r w:rsidRPr="00FA4363">
        <w:rPr>
          <w:sz w:val="18"/>
          <w:szCs w:val="18"/>
        </w:rPr>
        <w:t>PART II:  BACKGROUND QUESTIONS:</w:t>
      </w:r>
    </w:p>
    <w:tbl>
      <w:tblPr>
        <w:tblStyle w:val="TableGrid"/>
        <w:tblW w:w="11340" w:type="dxa"/>
        <w:tblInd w:w="-20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  <w:tblCaption w:val="Background Questions"/>
        <w:tblDescription w:val="This is a table of background questions that individuals must answer in order to get a license.  "/>
      </w:tblPr>
      <w:tblGrid>
        <w:gridCol w:w="9360"/>
        <w:gridCol w:w="1080"/>
        <w:gridCol w:w="900"/>
      </w:tblGrid>
      <w:tr w:rsidR="00CF07EE" w:rsidRPr="00B34BE5" w14:paraId="2D67612D" w14:textId="77777777" w:rsidTr="00E818F0">
        <w:trPr>
          <w:trHeight w:val="232"/>
          <w:tblHeader/>
        </w:trPr>
        <w:tc>
          <w:tcPr>
            <w:tcW w:w="9360" w:type="dxa"/>
          </w:tcPr>
          <w:p w14:paraId="6FC43A4C" w14:textId="77777777" w:rsidR="00E46C03" w:rsidRPr="00CF5810" w:rsidRDefault="00756923" w:rsidP="00756923">
            <w:pPr>
              <w:tabs>
                <w:tab w:val="left" w:pos="432"/>
              </w:tabs>
              <w:rPr>
                <w:b/>
              </w:rPr>
            </w:pPr>
            <w:r w:rsidRPr="000F4E36">
              <w:rPr>
                <w:b/>
                <w:sz w:val="16"/>
                <w:szCs w:val="16"/>
              </w:rPr>
              <w:t xml:space="preserve">Background </w:t>
            </w:r>
            <w:r w:rsidR="00E46C03" w:rsidRPr="000F4E36">
              <w:rPr>
                <w:b/>
                <w:sz w:val="16"/>
                <w:szCs w:val="16"/>
              </w:rPr>
              <w:t>Question</w:t>
            </w:r>
            <w:r w:rsidR="0068741D" w:rsidRPr="000F4E36">
              <w:rPr>
                <w:b/>
                <w:sz w:val="16"/>
                <w:szCs w:val="16"/>
              </w:rPr>
              <w:t>s</w:t>
            </w:r>
          </w:p>
        </w:tc>
        <w:tc>
          <w:tcPr>
            <w:tcW w:w="1080" w:type="dxa"/>
          </w:tcPr>
          <w:p w14:paraId="55FD6806" w14:textId="77777777" w:rsidR="00E46C03" w:rsidRPr="000F4E36" w:rsidRDefault="00E46C03" w:rsidP="0068741D">
            <w:pPr>
              <w:jc w:val="center"/>
              <w:rPr>
                <w:b/>
                <w:sz w:val="16"/>
                <w:szCs w:val="16"/>
              </w:rPr>
            </w:pPr>
            <w:r w:rsidRPr="000F4E36">
              <w:rPr>
                <w:b/>
                <w:sz w:val="16"/>
                <w:szCs w:val="16"/>
              </w:rPr>
              <w:t>Yes</w:t>
            </w:r>
          </w:p>
        </w:tc>
        <w:tc>
          <w:tcPr>
            <w:tcW w:w="900" w:type="dxa"/>
          </w:tcPr>
          <w:p w14:paraId="758C961A" w14:textId="77777777" w:rsidR="00E46C03" w:rsidRPr="000F4E36" w:rsidRDefault="00E46C03" w:rsidP="0068741D">
            <w:pPr>
              <w:jc w:val="center"/>
              <w:rPr>
                <w:b/>
                <w:sz w:val="16"/>
                <w:szCs w:val="16"/>
              </w:rPr>
            </w:pPr>
            <w:r w:rsidRPr="000F4E36">
              <w:rPr>
                <w:b/>
                <w:sz w:val="16"/>
                <w:szCs w:val="16"/>
              </w:rPr>
              <w:t>No</w:t>
            </w:r>
          </w:p>
        </w:tc>
      </w:tr>
      <w:tr w:rsidR="00CF07EE" w:rsidRPr="00B34BE5" w14:paraId="48B5004A" w14:textId="77777777" w:rsidTr="00643B21">
        <w:trPr>
          <w:trHeight w:val="495"/>
          <w:tblHeader/>
        </w:trPr>
        <w:tc>
          <w:tcPr>
            <w:tcW w:w="9360" w:type="dxa"/>
          </w:tcPr>
          <w:p w14:paraId="305F718F" w14:textId="2930F6A3" w:rsidR="00D96815" w:rsidRPr="00B34BE5" w:rsidRDefault="00D96815" w:rsidP="00643B21">
            <w:pPr>
              <w:tabs>
                <w:tab w:val="left" w:pos="432"/>
              </w:tabs>
              <w:rPr>
                <w:sz w:val="18"/>
                <w:szCs w:val="18"/>
              </w:rPr>
            </w:pPr>
            <w:r w:rsidRPr="00B34BE5">
              <w:rPr>
                <w:b/>
                <w:sz w:val="18"/>
                <w:szCs w:val="18"/>
              </w:rPr>
              <w:t xml:space="preserve">Have you ever been convicted of, or entered a plea of guilty or no contest to, a felony? </w:t>
            </w:r>
            <w:r w:rsidRPr="00B34BE5">
              <w:rPr>
                <w:sz w:val="18"/>
                <w:szCs w:val="18"/>
              </w:rPr>
              <w:t>(If yes, please attach a letter of explanation and a copy of the court documents indicating judgment and disposition of the case from the court.)</w:t>
            </w:r>
          </w:p>
        </w:tc>
        <w:tc>
          <w:tcPr>
            <w:tcW w:w="1080" w:type="dxa"/>
            <w:vAlign w:val="center"/>
          </w:tcPr>
          <w:p w14:paraId="58945B15" w14:textId="6291A724" w:rsidR="00D96815" w:rsidRPr="00E207FC" w:rsidRDefault="00000000" w:rsidP="00D96815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192379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D96815" w:rsidRPr="00E207FC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900" w:type="dxa"/>
            <w:vAlign w:val="center"/>
          </w:tcPr>
          <w:p w14:paraId="4E771031" w14:textId="3B5839D3" w:rsidR="00D96815" w:rsidRPr="00D364AB" w:rsidRDefault="00000000" w:rsidP="00E207FC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7574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E207FC">
              <w:rPr>
                <w:b/>
                <w:sz w:val="24"/>
                <w:szCs w:val="24"/>
              </w:rPr>
              <w:t>N</w:t>
            </w:r>
            <w:r w:rsidR="00D96815" w:rsidRPr="00D364AB">
              <w:rPr>
                <w:b/>
                <w:sz w:val="24"/>
                <w:szCs w:val="24"/>
              </w:rPr>
              <w:t>o</w:t>
            </w:r>
          </w:p>
        </w:tc>
      </w:tr>
      <w:tr w:rsidR="00CF07EE" w:rsidRPr="00B34BE5" w14:paraId="446A3598" w14:textId="77777777" w:rsidTr="00E818F0">
        <w:trPr>
          <w:trHeight w:val="637"/>
          <w:tblHeader/>
        </w:trPr>
        <w:tc>
          <w:tcPr>
            <w:tcW w:w="9360" w:type="dxa"/>
          </w:tcPr>
          <w:p w14:paraId="62D90493" w14:textId="77777777" w:rsidR="00D96815" w:rsidRPr="00B34BE5" w:rsidRDefault="00D96815" w:rsidP="00D96815">
            <w:pPr>
              <w:rPr>
                <w:b/>
                <w:sz w:val="18"/>
                <w:szCs w:val="18"/>
              </w:rPr>
            </w:pPr>
            <w:r w:rsidRPr="00B34BE5">
              <w:rPr>
                <w:b/>
                <w:sz w:val="18"/>
                <w:szCs w:val="18"/>
              </w:rPr>
              <w:t xml:space="preserve">Have you ever been convicted of, or entered a plea of guilty or no contest to, a criminal offense in another country? </w:t>
            </w:r>
          </w:p>
          <w:p w14:paraId="3A91789C" w14:textId="77777777" w:rsidR="00D96815" w:rsidRPr="00B34BE5" w:rsidRDefault="00D96815" w:rsidP="00D96815">
            <w:pPr>
              <w:rPr>
                <w:sz w:val="18"/>
                <w:szCs w:val="18"/>
              </w:rPr>
            </w:pPr>
            <w:r w:rsidRPr="00B34BE5">
              <w:rPr>
                <w:sz w:val="18"/>
                <w:szCs w:val="18"/>
              </w:rPr>
              <w:t>(If yes, please attach a letter of explanation and a copy of the court documents indicating judgment and disposition of the c</w:t>
            </w:r>
            <w:r>
              <w:rPr>
                <w:sz w:val="18"/>
                <w:szCs w:val="18"/>
              </w:rPr>
              <w:t>ase from the court</w:t>
            </w:r>
            <w:r w:rsidRPr="00B34BE5">
              <w:rPr>
                <w:sz w:val="18"/>
                <w:szCs w:val="18"/>
              </w:rPr>
              <w:t>.)</w:t>
            </w:r>
          </w:p>
        </w:tc>
        <w:tc>
          <w:tcPr>
            <w:tcW w:w="1080" w:type="dxa"/>
            <w:vAlign w:val="center"/>
          </w:tcPr>
          <w:p w14:paraId="79CCC026" w14:textId="656810AB" w:rsidR="00D96815" w:rsidRPr="00D364AB" w:rsidRDefault="00000000" w:rsidP="00D96815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12254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D96815" w:rsidRPr="00D364AB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900" w:type="dxa"/>
            <w:vAlign w:val="center"/>
          </w:tcPr>
          <w:p w14:paraId="3EF47CF2" w14:textId="07637AA5" w:rsidR="00D96815" w:rsidRPr="00D364AB" w:rsidRDefault="00000000" w:rsidP="00D96815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928569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D96815" w:rsidRPr="00D364AB">
              <w:rPr>
                <w:b/>
                <w:sz w:val="24"/>
                <w:szCs w:val="24"/>
              </w:rPr>
              <w:t>No</w:t>
            </w:r>
          </w:p>
        </w:tc>
      </w:tr>
      <w:tr w:rsidR="00CF07EE" w:rsidRPr="00B34BE5" w14:paraId="79B1F890" w14:textId="77777777" w:rsidTr="00E818F0">
        <w:trPr>
          <w:trHeight w:val="673"/>
          <w:tblHeader/>
        </w:trPr>
        <w:tc>
          <w:tcPr>
            <w:tcW w:w="9360" w:type="dxa"/>
          </w:tcPr>
          <w:p w14:paraId="3996CE5A" w14:textId="77777777" w:rsidR="00D96815" w:rsidRPr="00DD0630" w:rsidRDefault="00D96815" w:rsidP="00D96815">
            <w:pPr>
              <w:rPr>
                <w:b/>
                <w:sz w:val="18"/>
                <w:szCs w:val="18"/>
              </w:rPr>
            </w:pPr>
            <w:r w:rsidRPr="00B34BE5">
              <w:rPr>
                <w:b/>
                <w:sz w:val="18"/>
                <w:szCs w:val="18"/>
              </w:rPr>
              <w:t>Have you ever been convicted of, or entered a plea of guilty or no contest to, a misdemeanor involving a child (minor)</w:t>
            </w:r>
            <w:r>
              <w:rPr>
                <w:b/>
                <w:sz w:val="18"/>
                <w:szCs w:val="18"/>
              </w:rPr>
              <w:t xml:space="preserve"> or a student</w:t>
            </w:r>
            <w:r w:rsidRPr="00B34BE5">
              <w:rPr>
                <w:b/>
                <w:sz w:val="18"/>
                <w:szCs w:val="18"/>
              </w:rPr>
              <w:t xml:space="preserve">? 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B34BE5">
              <w:rPr>
                <w:sz w:val="18"/>
                <w:szCs w:val="18"/>
              </w:rPr>
              <w:t>(If yes, please attach a letter of explanation and a copy of the court documents indicating judgment and disposition of the case from t</w:t>
            </w:r>
            <w:r>
              <w:rPr>
                <w:sz w:val="18"/>
                <w:szCs w:val="18"/>
              </w:rPr>
              <w:t>he court</w:t>
            </w:r>
            <w:r w:rsidRPr="00B34BE5">
              <w:rPr>
                <w:sz w:val="18"/>
                <w:szCs w:val="18"/>
              </w:rPr>
              <w:t>.)</w:t>
            </w:r>
          </w:p>
        </w:tc>
        <w:tc>
          <w:tcPr>
            <w:tcW w:w="1080" w:type="dxa"/>
            <w:vAlign w:val="center"/>
          </w:tcPr>
          <w:p w14:paraId="69772D22" w14:textId="052B275E" w:rsidR="00D96815" w:rsidRPr="00D364AB" w:rsidRDefault="00000000" w:rsidP="00D96815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482972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D96815" w:rsidRPr="00D364AB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900" w:type="dxa"/>
            <w:vAlign w:val="center"/>
          </w:tcPr>
          <w:p w14:paraId="1C0B5469" w14:textId="7AF4D3CB" w:rsidR="00D96815" w:rsidRPr="00D364AB" w:rsidRDefault="00000000" w:rsidP="00D96815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953949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D96815" w:rsidRPr="00D364AB">
              <w:rPr>
                <w:b/>
                <w:sz w:val="24"/>
                <w:szCs w:val="24"/>
              </w:rPr>
              <w:t>No</w:t>
            </w:r>
          </w:p>
        </w:tc>
      </w:tr>
      <w:tr w:rsidR="00CF07EE" w:rsidRPr="00B34BE5" w14:paraId="7478B2DB" w14:textId="77777777" w:rsidTr="00E818F0">
        <w:trPr>
          <w:trHeight w:val="574"/>
          <w:tblHeader/>
        </w:trPr>
        <w:tc>
          <w:tcPr>
            <w:tcW w:w="9360" w:type="dxa"/>
          </w:tcPr>
          <w:p w14:paraId="3B99A3E6" w14:textId="3C13E688" w:rsidR="00D96815" w:rsidRPr="00B34BE5" w:rsidRDefault="00D96815" w:rsidP="0014458F">
            <w:pPr>
              <w:rPr>
                <w:sz w:val="18"/>
                <w:szCs w:val="18"/>
              </w:rPr>
            </w:pPr>
            <w:r w:rsidRPr="00B34BE5">
              <w:rPr>
                <w:b/>
                <w:sz w:val="18"/>
                <w:szCs w:val="18"/>
              </w:rPr>
              <w:t>Have you ever been convicted of, or entered a plea of guilty or no contest to, a misdemeanor involving drugs (</w:t>
            </w:r>
            <w:r w:rsidR="0014458F">
              <w:rPr>
                <w:b/>
                <w:sz w:val="18"/>
                <w:szCs w:val="18"/>
              </w:rPr>
              <w:t>excluding offenses related to alcohol or possession of one ounce or less of marijuana</w:t>
            </w:r>
            <w:r w:rsidRPr="00B34BE5">
              <w:rPr>
                <w:b/>
                <w:sz w:val="18"/>
                <w:szCs w:val="18"/>
              </w:rPr>
              <w:t xml:space="preserve">)? </w:t>
            </w:r>
            <w:r w:rsidRPr="00B34BE5">
              <w:rPr>
                <w:sz w:val="18"/>
                <w:szCs w:val="18"/>
              </w:rPr>
              <w:t>(If yes, please attach a letter of explanation and a copy of the court documents indicating judgment and disposition of the case fro</w:t>
            </w:r>
            <w:r>
              <w:rPr>
                <w:sz w:val="18"/>
                <w:szCs w:val="18"/>
              </w:rPr>
              <w:t>m the court</w:t>
            </w:r>
            <w:r w:rsidRPr="00B34BE5">
              <w:rPr>
                <w:sz w:val="18"/>
                <w:szCs w:val="18"/>
              </w:rPr>
              <w:t>.)</w:t>
            </w:r>
          </w:p>
        </w:tc>
        <w:tc>
          <w:tcPr>
            <w:tcW w:w="1080" w:type="dxa"/>
            <w:vAlign w:val="center"/>
          </w:tcPr>
          <w:p w14:paraId="10318480" w14:textId="300C4D5F" w:rsidR="00D96815" w:rsidRPr="00D364AB" w:rsidRDefault="00000000" w:rsidP="00D96815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987447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D96815" w:rsidRPr="00D364AB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900" w:type="dxa"/>
            <w:vAlign w:val="center"/>
          </w:tcPr>
          <w:p w14:paraId="56B4E316" w14:textId="749D5939" w:rsidR="00D96815" w:rsidRPr="00D364AB" w:rsidRDefault="00000000" w:rsidP="00D96815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1714163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D96815" w:rsidRPr="00D364AB">
              <w:rPr>
                <w:b/>
                <w:sz w:val="24"/>
                <w:szCs w:val="24"/>
              </w:rPr>
              <w:t>No</w:t>
            </w:r>
          </w:p>
        </w:tc>
      </w:tr>
      <w:tr w:rsidR="00CF07EE" w:rsidRPr="00B34BE5" w14:paraId="176868B1" w14:textId="77777777" w:rsidTr="00E818F0">
        <w:trPr>
          <w:trHeight w:val="342"/>
          <w:tblHeader/>
        </w:trPr>
        <w:tc>
          <w:tcPr>
            <w:tcW w:w="9360" w:type="dxa"/>
          </w:tcPr>
          <w:p w14:paraId="55728307" w14:textId="77777777" w:rsidR="00D96815" w:rsidRPr="00B34BE5" w:rsidRDefault="00D96815" w:rsidP="00D96815">
            <w:pPr>
              <w:rPr>
                <w:b/>
                <w:sz w:val="18"/>
                <w:szCs w:val="18"/>
              </w:rPr>
            </w:pPr>
            <w:r w:rsidRPr="00B34BE5">
              <w:rPr>
                <w:b/>
                <w:sz w:val="18"/>
                <w:szCs w:val="18"/>
              </w:rPr>
              <w:t xml:space="preserve">Have you ever been the subject of a founded complaint of child abuse or neglect by a child protection agency? </w:t>
            </w:r>
          </w:p>
          <w:p w14:paraId="25198CF8" w14:textId="77777777" w:rsidR="00D96815" w:rsidRPr="00B34BE5" w:rsidRDefault="00D96815" w:rsidP="00D96815">
            <w:pPr>
              <w:rPr>
                <w:sz w:val="18"/>
                <w:szCs w:val="18"/>
              </w:rPr>
            </w:pPr>
            <w:r w:rsidRPr="00B34BE5">
              <w:rPr>
                <w:sz w:val="18"/>
                <w:szCs w:val="18"/>
              </w:rPr>
              <w:t>(I</w:t>
            </w:r>
            <w:r>
              <w:rPr>
                <w:sz w:val="18"/>
                <w:szCs w:val="18"/>
              </w:rPr>
              <w:t>f yes, please attach a letter</w:t>
            </w:r>
            <w:r w:rsidRPr="00B34BE5">
              <w:rPr>
                <w:sz w:val="18"/>
                <w:szCs w:val="18"/>
              </w:rPr>
              <w:t xml:space="preserve"> giving full details and official documentation of the founded complaint.)</w:t>
            </w:r>
          </w:p>
        </w:tc>
        <w:tc>
          <w:tcPr>
            <w:tcW w:w="1080" w:type="dxa"/>
          </w:tcPr>
          <w:p w14:paraId="6041CF5F" w14:textId="05EEEBB0" w:rsidR="00D96815" w:rsidRPr="00D364AB" w:rsidRDefault="00000000" w:rsidP="00C848A7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379137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D96815" w:rsidRPr="00D364AB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900" w:type="dxa"/>
          </w:tcPr>
          <w:p w14:paraId="57BD6213" w14:textId="21982B04" w:rsidR="00D96815" w:rsidRPr="00D364AB" w:rsidRDefault="00000000" w:rsidP="00C848A7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54938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D96815" w:rsidRPr="00D364AB">
              <w:rPr>
                <w:b/>
                <w:sz w:val="24"/>
                <w:szCs w:val="24"/>
              </w:rPr>
              <w:t>No</w:t>
            </w:r>
          </w:p>
        </w:tc>
      </w:tr>
      <w:tr w:rsidR="00CF07EE" w:rsidRPr="00B34BE5" w14:paraId="22753474" w14:textId="77777777" w:rsidTr="00E818F0">
        <w:trPr>
          <w:trHeight w:val="390"/>
          <w:tblHeader/>
        </w:trPr>
        <w:tc>
          <w:tcPr>
            <w:tcW w:w="9360" w:type="dxa"/>
          </w:tcPr>
          <w:p w14:paraId="1B851676" w14:textId="77777777" w:rsidR="00D96815" w:rsidRPr="00B34BE5" w:rsidRDefault="00D96815" w:rsidP="00C848A7">
            <w:pPr>
              <w:rPr>
                <w:sz w:val="18"/>
                <w:szCs w:val="18"/>
              </w:rPr>
            </w:pPr>
            <w:r w:rsidRPr="00B34BE5">
              <w:rPr>
                <w:b/>
                <w:sz w:val="18"/>
                <w:szCs w:val="18"/>
              </w:rPr>
              <w:t xml:space="preserve">Have you ever had a teaching, administrator, pupil personnel services, or other education-related certificate or license revoked, suspended, invalidated, cancelled, or denied by another state, territory, or country; surrendered such a license or the right to apply for such a license; or had any other adverse action taken against such a license?  </w:t>
            </w:r>
            <w:r w:rsidRPr="007B3A72">
              <w:rPr>
                <w:b/>
                <w:sz w:val="18"/>
                <w:szCs w:val="18"/>
                <w:u w:val="single"/>
              </w:rPr>
              <w:t>Please note</w:t>
            </w:r>
            <w:r w:rsidRPr="00B34BE5">
              <w:rPr>
                <w:b/>
                <w:sz w:val="18"/>
                <w:szCs w:val="18"/>
              </w:rPr>
              <w:t xml:space="preserve">: This includes a reprimand, warning, or reproval and any order denying the right to apply or reapply for a license. </w:t>
            </w:r>
            <w:r w:rsidR="00CF07EE">
              <w:rPr>
                <w:sz w:val="18"/>
                <w:szCs w:val="18"/>
              </w:rPr>
              <w:t xml:space="preserve">  </w:t>
            </w:r>
            <w:r w:rsidRPr="00B34BE5">
              <w:rPr>
                <w:sz w:val="18"/>
                <w:szCs w:val="18"/>
              </w:rPr>
              <w:t>(I</w:t>
            </w:r>
            <w:r>
              <w:rPr>
                <w:sz w:val="18"/>
                <w:szCs w:val="18"/>
              </w:rPr>
              <w:t>f yes, please attach a letter</w:t>
            </w:r>
            <w:r w:rsidRPr="00B34BE5">
              <w:rPr>
                <w:sz w:val="18"/>
                <w:szCs w:val="18"/>
              </w:rPr>
              <w:t xml:space="preserve"> giving full details and official documentation of the action taken.)</w:t>
            </w:r>
          </w:p>
        </w:tc>
        <w:tc>
          <w:tcPr>
            <w:tcW w:w="1080" w:type="dxa"/>
            <w:vAlign w:val="center"/>
          </w:tcPr>
          <w:p w14:paraId="5BBB5D45" w14:textId="70572313" w:rsidR="00D96815" w:rsidRPr="00D364AB" w:rsidRDefault="00000000" w:rsidP="00E818F0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575021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D96815" w:rsidRPr="00D364AB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900" w:type="dxa"/>
            <w:vAlign w:val="center"/>
          </w:tcPr>
          <w:p w14:paraId="3DF606F2" w14:textId="0B7CA311" w:rsidR="00D96815" w:rsidRPr="00D364AB" w:rsidRDefault="00000000" w:rsidP="00E818F0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782111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D96815" w:rsidRPr="00D364AB">
              <w:rPr>
                <w:b/>
                <w:sz w:val="24"/>
                <w:szCs w:val="24"/>
              </w:rPr>
              <w:t>No</w:t>
            </w:r>
          </w:p>
        </w:tc>
      </w:tr>
      <w:tr w:rsidR="00CF07EE" w:rsidRPr="00B34BE5" w14:paraId="56CC2A81" w14:textId="77777777" w:rsidTr="00E818F0">
        <w:trPr>
          <w:trHeight w:val="997"/>
          <w:tblHeader/>
        </w:trPr>
        <w:tc>
          <w:tcPr>
            <w:tcW w:w="9360" w:type="dxa"/>
          </w:tcPr>
          <w:p w14:paraId="056A0502" w14:textId="77777777" w:rsidR="00D96815" w:rsidRPr="00B34BE5" w:rsidRDefault="00D96815" w:rsidP="00C848A7">
            <w:pPr>
              <w:rPr>
                <w:sz w:val="18"/>
                <w:szCs w:val="18"/>
              </w:rPr>
            </w:pPr>
            <w:r w:rsidRPr="00B34BE5">
              <w:rPr>
                <w:b/>
                <w:sz w:val="18"/>
                <w:szCs w:val="18"/>
              </w:rPr>
              <w:t xml:space="preserve">Are you currently the subject of any review, inquiry, investigation, or appeal of alleged misconduct that could warrant discipline or termination by a school division or other education-related employer or an adverse action against a teaching, administrator, pupil personnel services, or other education-related license or certificate?  </w:t>
            </w:r>
            <w:r w:rsidRPr="007B3A72">
              <w:rPr>
                <w:b/>
                <w:sz w:val="18"/>
                <w:szCs w:val="18"/>
                <w:u w:val="single"/>
              </w:rPr>
              <w:t>Please note</w:t>
            </w:r>
            <w:r w:rsidRPr="00B34BE5">
              <w:rPr>
                <w:b/>
                <w:sz w:val="18"/>
                <w:szCs w:val="18"/>
              </w:rPr>
              <w:t xml:space="preserve">:  This includes any open investigation by or pending proceeding with a child protection agency and any pending criminal charges. </w:t>
            </w:r>
            <w:r w:rsidRPr="00B34BE5">
              <w:rPr>
                <w:sz w:val="18"/>
                <w:szCs w:val="18"/>
              </w:rPr>
              <w:t>(I</w:t>
            </w:r>
            <w:r>
              <w:rPr>
                <w:sz w:val="18"/>
                <w:szCs w:val="18"/>
              </w:rPr>
              <w:t>f yes, please attach a letter</w:t>
            </w:r>
            <w:r w:rsidRPr="00B34BE5">
              <w:rPr>
                <w:sz w:val="18"/>
                <w:szCs w:val="18"/>
              </w:rPr>
              <w:t xml:space="preserve"> giving full details and any official documentation available regarding the matter.)</w:t>
            </w:r>
          </w:p>
        </w:tc>
        <w:tc>
          <w:tcPr>
            <w:tcW w:w="1080" w:type="dxa"/>
            <w:vAlign w:val="center"/>
          </w:tcPr>
          <w:p w14:paraId="4F4EE06A" w14:textId="07E40602" w:rsidR="00D96815" w:rsidRPr="00D364AB" w:rsidRDefault="00000000" w:rsidP="00E818F0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1944146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D96815" w:rsidRPr="00D364AB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900" w:type="dxa"/>
            <w:vAlign w:val="center"/>
          </w:tcPr>
          <w:p w14:paraId="20040F50" w14:textId="74F02BAB" w:rsidR="00D96815" w:rsidRPr="00D364AB" w:rsidRDefault="00000000" w:rsidP="00E818F0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773706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D96815" w:rsidRPr="00D364AB">
              <w:rPr>
                <w:b/>
                <w:sz w:val="24"/>
                <w:szCs w:val="24"/>
              </w:rPr>
              <w:t>No</w:t>
            </w:r>
          </w:p>
        </w:tc>
      </w:tr>
      <w:tr w:rsidR="00CF07EE" w:rsidRPr="00B34BE5" w14:paraId="2DFDD57F" w14:textId="77777777" w:rsidTr="00E818F0">
        <w:trPr>
          <w:trHeight w:val="987"/>
          <w:tblHeader/>
        </w:trPr>
        <w:tc>
          <w:tcPr>
            <w:tcW w:w="9360" w:type="dxa"/>
          </w:tcPr>
          <w:p w14:paraId="5BB1CCC6" w14:textId="77777777" w:rsidR="008D61D5" w:rsidRDefault="00D96815" w:rsidP="00D96815">
            <w:pPr>
              <w:rPr>
                <w:b/>
                <w:sz w:val="18"/>
                <w:szCs w:val="18"/>
              </w:rPr>
            </w:pPr>
            <w:r w:rsidRPr="00B34BE5">
              <w:rPr>
                <w:b/>
                <w:sz w:val="18"/>
                <w:szCs w:val="18"/>
              </w:rPr>
              <w:t xml:space="preserve">Have you ever left any education- or school-related employment, voluntarily or involuntarily, under any of the following circumstances: (1) while the subject of a review, inquiry, investigation, or appeal of alleged </w:t>
            </w:r>
            <w:proofErr w:type="gramStart"/>
            <w:r w:rsidRPr="00B34BE5">
              <w:rPr>
                <w:b/>
                <w:sz w:val="18"/>
                <w:szCs w:val="18"/>
              </w:rPr>
              <w:t>misconduct;</w:t>
            </w:r>
            <w:proofErr w:type="gramEnd"/>
            <w:r w:rsidRPr="00B34BE5">
              <w:rPr>
                <w:b/>
                <w:sz w:val="18"/>
                <w:szCs w:val="18"/>
              </w:rPr>
              <w:t xml:space="preserve"> </w:t>
            </w:r>
          </w:p>
          <w:p w14:paraId="71878AC6" w14:textId="742F753E" w:rsidR="00D96815" w:rsidRPr="00B34BE5" w:rsidRDefault="00D96815" w:rsidP="00D96815">
            <w:pPr>
              <w:rPr>
                <w:sz w:val="18"/>
                <w:szCs w:val="18"/>
              </w:rPr>
            </w:pPr>
            <w:r w:rsidRPr="00B34BE5">
              <w:rPr>
                <w:b/>
                <w:sz w:val="18"/>
                <w:szCs w:val="18"/>
              </w:rPr>
              <w:t xml:space="preserve">(2) when you had reason to believe a review, inquiry, investigation or appeal of alleged misconduct was under way or imminent; or (3) while any administrative or judicial proceeding involving an allegation of misconduct was pending, eligible for appeal, or under appeal?  </w:t>
            </w:r>
            <w:r w:rsidRPr="007B3A72">
              <w:rPr>
                <w:b/>
                <w:sz w:val="18"/>
                <w:szCs w:val="18"/>
                <w:u w:val="single"/>
              </w:rPr>
              <w:t>Please note</w:t>
            </w:r>
            <w:r w:rsidRPr="00B34BE5">
              <w:rPr>
                <w:b/>
                <w:sz w:val="18"/>
                <w:szCs w:val="18"/>
              </w:rPr>
              <w:t xml:space="preserve">:  This includes any open investigation by or pending proceeding with a child protection agency and any pending criminal charges.  </w:t>
            </w:r>
            <w:r w:rsidRPr="00B34BE5">
              <w:rPr>
                <w:sz w:val="18"/>
                <w:szCs w:val="18"/>
              </w:rPr>
              <w:t>(I</w:t>
            </w:r>
            <w:r>
              <w:rPr>
                <w:sz w:val="18"/>
                <w:szCs w:val="18"/>
              </w:rPr>
              <w:t>f yes, please attach a letter</w:t>
            </w:r>
            <w:r w:rsidRPr="00B34BE5">
              <w:rPr>
                <w:sz w:val="18"/>
                <w:szCs w:val="18"/>
              </w:rPr>
              <w:t xml:space="preserve"> giving full details and any official documentation available regarding the matter.)</w:t>
            </w:r>
          </w:p>
        </w:tc>
        <w:tc>
          <w:tcPr>
            <w:tcW w:w="1080" w:type="dxa"/>
            <w:vAlign w:val="center"/>
          </w:tcPr>
          <w:p w14:paraId="77E3CE0E" w14:textId="415D4B4E" w:rsidR="00D96815" w:rsidRPr="00D364AB" w:rsidRDefault="00000000" w:rsidP="00E818F0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-572507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D96815" w:rsidRPr="00D364AB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900" w:type="dxa"/>
            <w:vAlign w:val="center"/>
          </w:tcPr>
          <w:p w14:paraId="7964E04D" w14:textId="10A2E530" w:rsidR="00D96815" w:rsidRPr="00D364AB" w:rsidRDefault="00000000" w:rsidP="00E818F0">
            <w:pPr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rFonts w:eastAsia="MS Gothic"/>
                  <w:b/>
                  <w:sz w:val="24"/>
                  <w:szCs w:val="24"/>
                </w:rPr>
                <w:id w:val="366721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07FC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E207FC" w:rsidRPr="00D364AB">
              <w:rPr>
                <w:b/>
                <w:sz w:val="24"/>
                <w:szCs w:val="24"/>
              </w:rPr>
              <w:t xml:space="preserve"> </w:t>
            </w:r>
            <w:r w:rsidR="00D96815" w:rsidRPr="00D364AB">
              <w:rPr>
                <w:b/>
                <w:sz w:val="24"/>
                <w:szCs w:val="24"/>
              </w:rPr>
              <w:t>No</w:t>
            </w:r>
          </w:p>
        </w:tc>
      </w:tr>
    </w:tbl>
    <w:p w14:paraId="0E2BE7A3" w14:textId="77777777" w:rsidR="007071D2" w:rsidRDefault="002C776C" w:rsidP="00B0107F">
      <w:pPr>
        <w:ind w:left="-270"/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 </w:t>
      </w:r>
    </w:p>
    <w:p w14:paraId="176DC971" w14:textId="3EA9ABAD" w:rsidR="002C776C" w:rsidRPr="00845352" w:rsidRDefault="002C776C" w:rsidP="00B0107F">
      <w:pPr>
        <w:ind w:left="-270"/>
        <w:rPr>
          <w:b/>
          <w:sz w:val="16"/>
          <w:szCs w:val="16"/>
        </w:rPr>
      </w:pPr>
      <w:r w:rsidRPr="00845352">
        <w:rPr>
          <w:b/>
          <w:sz w:val="18"/>
          <w:szCs w:val="18"/>
        </w:rPr>
        <w:t xml:space="preserve"> </w:t>
      </w:r>
      <w:bookmarkStart w:id="1" w:name="_Hlk144998037"/>
      <w:r w:rsidR="00056ADE" w:rsidRPr="00845352">
        <w:rPr>
          <w:b/>
          <w:sz w:val="16"/>
          <w:szCs w:val="16"/>
        </w:rPr>
        <w:t xml:space="preserve">BY MY SIGNATURE, I CERTIFY THAT THE INFORMATION ON THIS FORM IS ACCURATE AND COMPLETE.  I UNDERSTAND THAT </w:t>
      </w:r>
      <w:r w:rsidR="00B65E1A" w:rsidRPr="00845352">
        <w:rPr>
          <w:b/>
          <w:sz w:val="16"/>
          <w:szCs w:val="16"/>
        </w:rPr>
        <w:t xml:space="preserve"> </w:t>
      </w:r>
      <w:r w:rsidRPr="00845352">
        <w:rPr>
          <w:b/>
          <w:sz w:val="16"/>
          <w:szCs w:val="16"/>
        </w:rPr>
        <w:t xml:space="preserve"> </w:t>
      </w:r>
    </w:p>
    <w:p w14:paraId="2A557DD5" w14:textId="012003F2" w:rsidR="005C405F" w:rsidRPr="00845352" w:rsidRDefault="002C776C" w:rsidP="00B0107F">
      <w:pPr>
        <w:ind w:left="-270"/>
        <w:rPr>
          <w:b/>
          <w:sz w:val="16"/>
          <w:szCs w:val="16"/>
        </w:rPr>
      </w:pPr>
      <w:r w:rsidRPr="00845352">
        <w:rPr>
          <w:b/>
          <w:sz w:val="16"/>
          <w:szCs w:val="16"/>
        </w:rPr>
        <w:t xml:space="preserve">  </w:t>
      </w:r>
      <w:r w:rsidR="00056ADE" w:rsidRPr="00845352">
        <w:rPr>
          <w:b/>
          <w:sz w:val="16"/>
          <w:szCs w:val="16"/>
        </w:rPr>
        <w:t xml:space="preserve">MISREPRESENTATION MAY RESULT IN THE DENIAL, REVOCATION, CANCELLATION, OR SUSPENSION OF THE VIRGINIA </w:t>
      </w:r>
      <w:r w:rsidR="005C405F" w:rsidRPr="00845352">
        <w:rPr>
          <w:b/>
          <w:sz w:val="16"/>
          <w:szCs w:val="16"/>
        </w:rPr>
        <w:t>LICENSE</w:t>
      </w:r>
      <w:r w:rsidR="00B65E1A" w:rsidRPr="00845352">
        <w:rPr>
          <w:b/>
          <w:sz w:val="16"/>
          <w:szCs w:val="16"/>
        </w:rPr>
        <w:t>.</w:t>
      </w:r>
    </w:p>
    <w:tbl>
      <w:tblPr>
        <w:tblStyle w:val="TableGrid"/>
        <w:tblpPr w:leftFromText="180" w:rightFromText="180" w:vertAnchor="text" w:horzAnchor="margin" w:tblpX="-187" w:tblpY="9"/>
        <w:tblW w:w="1127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  <w:tblCaption w:val="Applicant Signature and date"/>
        <w:tblDescription w:val="applicant signature and date"/>
      </w:tblPr>
      <w:tblGrid>
        <w:gridCol w:w="7404"/>
        <w:gridCol w:w="3874"/>
      </w:tblGrid>
      <w:tr w:rsidR="005C405F" w:rsidRPr="000E6FC3" w14:paraId="46B7BD7B" w14:textId="77777777" w:rsidTr="00116D65">
        <w:trPr>
          <w:trHeight w:val="585"/>
          <w:tblHeader/>
        </w:trPr>
        <w:tc>
          <w:tcPr>
            <w:tcW w:w="7404" w:type="dxa"/>
          </w:tcPr>
          <w:p w14:paraId="79FCCD5B" w14:textId="77777777" w:rsidR="005C405F" w:rsidRPr="000E6FC3" w:rsidRDefault="005C405F" w:rsidP="000E6FC3">
            <w:pPr>
              <w:pStyle w:val="Heading3"/>
              <w:framePr w:hSpace="0" w:wrap="auto" w:vAnchor="margin" w:hAnchor="text" w:xAlign="left" w:yAlign="inline"/>
            </w:pPr>
            <w:r w:rsidRPr="000E6FC3">
              <w:t>Applicant’s Signature:</w:t>
            </w:r>
          </w:p>
        </w:tc>
        <w:tc>
          <w:tcPr>
            <w:tcW w:w="3874" w:type="dxa"/>
          </w:tcPr>
          <w:p w14:paraId="725F2267" w14:textId="09591FFC" w:rsidR="005C405F" w:rsidRPr="000E6FC3" w:rsidRDefault="005C405F" w:rsidP="000E6FC3">
            <w:pPr>
              <w:pStyle w:val="Heading3"/>
              <w:framePr w:hSpace="0" w:wrap="auto" w:vAnchor="margin" w:hAnchor="text" w:xAlign="left" w:yAlign="inline"/>
            </w:pPr>
            <w:r w:rsidRPr="000E6FC3">
              <w:t>Date:</w:t>
            </w:r>
            <w:r w:rsidR="00E818F0" w:rsidRPr="000E6FC3">
              <w:t xml:space="preserve">  </w:t>
            </w:r>
            <w:r w:rsidR="00E818F0" w:rsidRPr="000E6FC3"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E818F0" w:rsidRPr="000E6FC3">
              <w:instrText xml:space="preserve"> FORMTEXT </w:instrText>
            </w:r>
            <w:r w:rsidR="00E818F0" w:rsidRPr="000E6FC3">
              <w:fldChar w:fldCharType="separate"/>
            </w:r>
            <w:r w:rsidR="00E818F0" w:rsidRPr="000E6FC3">
              <w:t> </w:t>
            </w:r>
            <w:r w:rsidR="00E818F0" w:rsidRPr="000E6FC3">
              <w:t> </w:t>
            </w:r>
            <w:r w:rsidR="00E818F0" w:rsidRPr="000E6FC3">
              <w:t> </w:t>
            </w:r>
            <w:r w:rsidR="00E818F0" w:rsidRPr="000E6FC3">
              <w:t> </w:t>
            </w:r>
            <w:r w:rsidR="00E818F0" w:rsidRPr="000E6FC3">
              <w:t> </w:t>
            </w:r>
            <w:r w:rsidR="00E818F0" w:rsidRPr="000E6FC3">
              <w:fldChar w:fldCharType="end"/>
            </w:r>
          </w:p>
        </w:tc>
      </w:tr>
    </w:tbl>
    <w:bookmarkEnd w:id="1"/>
    <w:p w14:paraId="6564D05D" w14:textId="11FC03A4" w:rsidR="003F0B5E" w:rsidRDefault="00555056" w:rsidP="003F0B5E">
      <w:pPr>
        <w:ind w:left="-180" w:hanging="90"/>
      </w:pPr>
      <w:r>
        <w:t xml:space="preserve">  </w:t>
      </w:r>
      <w:r w:rsidR="00E71B1D">
        <w:t xml:space="preserve">  </w:t>
      </w:r>
      <w:r w:rsidR="005C405F" w:rsidRPr="007071D2">
        <w:rPr>
          <w:sz w:val="16"/>
          <w:szCs w:val="16"/>
        </w:rPr>
        <w:t xml:space="preserve">ORIGINAL SIGNATURE REQUIRED                                                    </w:t>
      </w:r>
      <w:r w:rsidRPr="007071D2">
        <w:rPr>
          <w:sz w:val="16"/>
          <w:szCs w:val="16"/>
        </w:rPr>
        <w:t xml:space="preserve">                </w:t>
      </w:r>
      <w:r w:rsidR="005C405F" w:rsidRPr="007071D2">
        <w:rPr>
          <w:sz w:val="16"/>
          <w:szCs w:val="16"/>
        </w:rPr>
        <w:t xml:space="preserve">                  </w:t>
      </w:r>
      <w:r w:rsidR="007071D2">
        <w:rPr>
          <w:sz w:val="16"/>
          <w:szCs w:val="16"/>
        </w:rPr>
        <w:tab/>
      </w:r>
      <w:r w:rsidR="007071D2">
        <w:rPr>
          <w:sz w:val="16"/>
          <w:szCs w:val="16"/>
        </w:rPr>
        <w:tab/>
      </w:r>
      <w:r w:rsidR="00E71B1D">
        <w:rPr>
          <w:sz w:val="16"/>
          <w:szCs w:val="16"/>
        </w:rPr>
        <w:t xml:space="preserve">  </w:t>
      </w:r>
      <w:r w:rsidR="007071D2">
        <w:rPr>
          <w:sz w:val="16"/>
          <w:szCs w:val="16"/>
        </w:rPr>
        <w:t xml:space="preserve"> </w:t>
      </w:r>
      <w:r w:rsidR="005C405F" w:rsidRPr="007071D2">
        <w:rPr>
          <w:sz w:val="16"/>
          <w:szCs w:val="16"/>
        </w:rPr>
        <w:t xml:space="preserve">MONTH/DAY/YEAR </w:t>
      </w:r>
    </w:p>
    <w:p w14:paraId="4BF26055" w14:textId="77777777" w:rsidR="00845352" w:rsidRDefault="003F0B5E" w:rsidP="003F0B5E">
      <w:pPr>
        <w:ind w:left="-180" w:hanging="90"/>
        <w:rPr>
          <w:sz w:val="18"/>
          <w:szCs w:val="18"/>
        </w:rPr>
      </w:pPr>
      <w:r w:rsidRPr="007071D2">
        <w:rPr>
          <w:sz w:val="18"/>
          <w:szCs w:val="18"/>
        </w:rPr>
        <w:t xml:space="preserve">  </w:t>
      </w:r>
    </w:p>
    <w:p w14:paraId="03F754C7" w14:textId="5EDFD4C5" w:rsidR="007071D2" w:rsidRDefault="005C405F" w:rsidP="003F0B5E">
      <w:pPr>
        <w:ind w:left="-180" w:hanging="90"/>
        <w:rPr>
          <w:b/>
          <w:sz w:val="16"/>
          <w:szCs w:val="16"/>
        </w:rPr>
      </w:pPr>
      <w:r w:rsidRPr="007071D2">
        <w:rPr>
          <w:b/>
          <w:sz w:val="16"/>
          <w:szCs w:val="16"/>
        </w:rPr>
        <w:t>The application is continued on the foll</w:t>
      </w:r>
      <w:r w:rsidR="0014458F" w:rsidRPr="007071D2">
        <w:rPr>
          <w:b/>
          <w:sz w:val="16"/>
          <w:szCs w:val="16"/>
        </w:rPr>
        <w:t xml:space="preserve">owing page.  Pages 1 and 2 </w:t>
      </w:r>
      <w:r w:rsidRPr="007071D2">
        <w:rPr>
          <w:b/>
          <w:sz w:val="16"/>
          <w:szCs w:val="16"/>
        </w:rPr>
        <w:t>must include the applicant’s signature and date</w:t>
      </w:r>
      <w:r w:rsidR="0014458F" w:rsidRPr="007071D2">
        <w:rPr>
          <w:b/>
          <w:sz w:val="16"/>
          <w:szCs w:val="16"/>
        </w:rPr>
        <w:t xml:space="preserve"> on each page</w:t>
      </w:r>
      <w:r w:rsidRPr="007071D2">
        <w:rPr>
          <w:b/>
          <w:sz w:val="16"/>
          <w:szCs w:val="16"/>
        </w:rPr>
        <w:t xml:space="preserve">.  </w:t>
      </w:r>
    </w:p>
    <w:p w14:paraId="5E752091" w14:textId="5BF1756F" w:rsidR="005C405F" w:rsidRPr="007071D2" w:rsidRDefault="00845352" w:rsidP="00E71B1D">
      <w:pPr>
        <w:ind w:left="-180" w:hanging="90"/>
        <w:jc w:val="right"/>
        <w:rPr>
          <w:b/>
          <w:sz w:val="16"/>
          <w:szCs w:val="16"/>
        </w:rPr>
      </w:pP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 w:rsidR="007071D2">
        <w:rPr>
          <w:b/>
          <w:sz w:val="16"/>
          <w:szCs w:val="16"/>
        </w:rPr>
        <w:tab/>
      </w:r>
      <w:r w:rsidR="007071D2">
        <w:rPr>
          <w:b/>
          <w:sz w:val="16"/>
          <w:szCs w:val="16"/>
        </w:rPr>
        <w:tab/>
      </w:r>
      <w:r w:rsidR="007071D2">
        <w:rPr>
          <w:b/>
          <w:sz w:val="16"/>
          <w:szCs w:val="16"/>
        </w:rPr>
        <w:tab/>
      </w:r>
      <w:r w:rsidR="005C405F" w:rsidRPr="007071D2">
        <w:rPr>
          <w:b/>
          <w:sz w:val="16"/>
          <w:szCs w:val="16"/>
        </w:rPr>
        <w:t>(Application Page 1 of 2)</w:t>
      </w:r>
    </w:p>
    <w:p w14:paraId="3F11489F" w14:textId="4735486F" w:rsidR="001A3383" w:rsidRPr="003F0B5E" w:rsidRDefault="001A3383" w:rsidP="003F0B5E">
      <w:pPr>
        <w:ind w:left="-180" w:hanging="90"/>
      </w:pPr>
    </w:p>
    <w:p w14:paraId="6B683EEB" w14:textId="179AA36B" w:rsidR="0029765B" w:rsidRDefault="0029765B" w:rsidP="002B7B22">
      <w:pPr>
        <w:tabs>
          <w:tab w:val="left" w:pos="360"/>
        </w:tabs>
        <w:ind w:left="-270"/>
        <w:jc w:val="center"/>
        <w:rPr>
          <w:b/>
          <w:sz w:val="18"/>
          <w:szCs w:val="18"/>
        </w:rPr>
      </w:pPr>
    </w:p>
    <w:p w14:paraId="1942ABE5" w14:textId="227C0003" w:rsidR="0073447D" w:rsidRPr="00704855" w:rsidRDefault="002840FA" w:rsidP="00E36B88">
      <w:pPr>
        <w:tabs>
          <w:tab w:val="left" w:pos="360"/>
        </w:tabs>
        <w:ind w:left="-270"/>
        <w:rPr>
          <w:b/>
          <w:szCs w:val="18"/>
        </w:rPr>
      </w:pPr>
      <w:r w:rsidRPr="00FF49CB">
        <w:rPr>
          <w:b/>
          <w:noProof/>
          <w:sz w:val="18"/>
          <w:szCs w:val="18"/>
        </w:rPr>
        <w:lastRenderedPageBreak/>
        <mc:AlternateContent>
          <mc:Choice Requires="wps">
            <w:drawing>
              <wp:anchor distT="45720" distB="45720" distL="114300" distR="114300" simplePos="0" relativeHeight="251694080" behindDoc="1" locked="0" layoutInCell="1" allowOverlap="1" wp14:anchorId="1DDA24ED" wp14:editId="78BE646B">
                <wp:simplePos x="0" y="0"/>
                <wp:positionH relativeFrom="margin">
                  <wp:posOffset>5503231</wp:posOffset>
                </wp:positionH>
                <wp:positionV relativeFrom="paragraph">
                  <wp:posOffset>-156664</wp:posOffset>
                </wp:positionV>
                <wp:extent cx="1573604" cy="1404620"/>
                <wp:effectExtent l="0" t="0" r="7620" b="127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3604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4A02E" w14:textId="53DFA913" w:rsidR="0002138F" w:rsidRPr="00731570" w:rsidRDefault="0002138F" w:rsidP="00FF49CB">
                            <w:pPr>
                              <w:rPr>
                                <w:i/>
                              </w:rPr>
                            </w:pPr>
                            <w:r w:rsidRPr="00731570">
                              <w:rPr>
                                <w:i/>
                              </w:rPr>
                              <w:t xml:space="preserve">Revised </w:t>
                            </w:r>
                            <w:r w:rsidR="0002587E">
                              <w:rPr>
                                <w:i/>
                              </w:rPr>
                              <w:t>September</w:t>
                            </w:r>
                            <w:r w:rsidR="003808EA">
                              <w:rPr>
                                <w:i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DDA24ED" id="_x0000_s1028" type="#_x0000_t202" style="position:absolute;left:0;text-align:left;margin-left:433.35pt;margin-top:-12.35pt;width:123.9pt;height:110.6pt;z-index:-2516224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" stroked="f">
                <v:textbox style="mso-fit-shape-to-text:t">
                  <w:txbxContent>
                    <w:p w14:paraId="7484A02E" w14:textId="53DFA913" w:rsidR="0002138F" w:rsidRPr="00731570" w:rsidRDefault="0002138F" w:rsidP="00FF49CB">
                      <w:pPr>
                        <w:rPr>
                          <w:i/>
                        </w:rPr>
                      </w:pPr>
                      <w:r w:rsidRPr="00731570">
                        <w:rPr>
                          <w:i/>
                        </w:rPr>
                        <w:t xml:space="preserve">Revised </w:t>
                      </w:r>
                      <w:r w:rsidR="0002587E">
                        <w:rPr>
                          <w:i/>
                        </w:rPr>
                        <w:t>September</w:t>
                      </w:r>
                      <w:r w:rsidR="003808EA">
                        <w:rPr>
                          <w:i/>
                        </w:rPr>
                        <w:t xml:space="preserve"> 20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3447D" w:rsidRPr="00704855">
        <w:rPr>
          <w:b/>
          <w:sz w:val="22"/>
        </w:rPr>
        <w:t xml:space="preserve">APPLICATION FOR A VIRGINIA LICENSE </w:t>
      </w:r>
      <w:r w:rsidR="0073447D" w:rsidRPr="00704855">
        <w:rPr>
          <w:b/>
          <w:szCs w:val="18"/>
        </w:rPr>
        <w:t>(page 2</w:t>
      </w:r>
      <w:r w:rsidR="00704855">
        <w:rPr>
          <w:b/>
          <w:szCs w:val="18"/>
        </w:rPr>
        <w:t xml:space="preserve"> of 2</w:t>
      </w:r>
      <w:r w:rsidR="0073447D" w:rsidRPr="00704855">
        <w:rPr>
          <w:b/>
          <w:szCs w:val="18"/>
        </w:rPr>
        <w:t>)</w:t>
      </w:r>
    </w:p>
    <w:p w14:paraId="1B66C665" w14:textId="23F6EA9F" w:rsidR="00110A5F" w:rsidRDefault="00110A5F" w:rsidP="009D28AC">
      <w:pPr>
        <w:pStyle w:val="Heading2"/>
        <w:ind w:left="-270"/>
        <w:jc w:val="left"/>
        <w:rPr>
          <w:sz w:val="20"/>
        </w:rPr>
      </w:pPr>
    </w:p>
    <w:p w14:paraId="42BB76B2" w14:textId="4F6811B7" w:rsidR="008A2793" w:rsidRPr="008A2793" w:rsidRDefault="003808EA" w:rsidP="003808EA">
      <w:pPr>
        <w:tabs>
          <w:tab w:val="left" w:pos="8565"/>
        </w:tabs>
      </w:pPr>
      <w:r>
        <w:tab/>
      </w:r>
    </w:p>
    <w:p w14:paraId="50D5D40D" w14:textId="77777777" w:rsidR="000B7602" w:rsidRDefault="000B7602" w:rsidP="009D28AC">
      <w:pPr>
        <w:pStyle w:val="Heading2"/>
        <w:ind w:left="-270"/>
        <w:jc w:val="left"/>
        <w:rPr>
          <w:sz w:val="20"/>
        </w:rPr>
      </w:pPr>
    </w:p>
    <w:p w14:paraId="5A3F136D" w14:textId="77777777" w:rsidR="001522D8" w:rsidRPr="003F1497" w:rsidRDefault="0045084E" w:rsidP="0089725B">
      <w:pPr>
        <w:pStyle w:val="Heading2"/>
        <w:ind w:left="-270"/>
        <w:jc w:val="left"/>
        <w:rPr>
          <w:sz w:val="18"/>
          <w:szCs w:val="18"/>
        </w:rPr>
      </w:pPr>
      <w:r w:rsidRPr="003F1497">
        <w:rPr>
          <w:sz w:val="18"/>
          <w:szCs w:val="18"/>
        </w:rPr>
        <w:t>PART III</w:t>
      </w:r>
      <w:r w:rsidR="00047F90" w:rsidRPr="003F1497">
        <w:rPr>
          <w:sz w:val="18"/>
          <w:szCs w:val="18"/>
        </w:rPr>
        <w:t>:</w:t>
      </w:r>
      <w:r w:rsidR="00204FDD" w:rsidRPr="003F1497">
        <w:rPr>
          <w:sz w:val="18"/>
          <w:szCs w:val="18"/>
        </w:rPr>
        <w:t xml:space="preserve">  </w:t>
      </w:r>
      <w:r w:rsidRPr="003F1497">
        <w:rPr>
          <w:sz w:val="18"/>
          <w:szCs w:val="18"/>
        </w:rPr>
        <w:t xml:space="preserve">EDUCATION (Include colleges and universities where coursework was </w:t>
      </w:r>
      <w:proofErr w:type="gramStart"/>
      <w:r w:rsidRPr="003F1497">
        <w:rPr>
          <w:sz w:val="18"/>
          <w:szCs w:val="18"/>
        </w:rPr>
        <w:t>completed</w:t>
      </w:r>
      <w:proofErr w:type="gramEnd"/>
      <w:r w:rsidRPr="003F1497">
        <w:rPr>
          <w:sz w:val="18"/>
          <w:szCs w:val="18"/>
        </w:rPr>
        <w:t xml:space="preserve"> and degrees earned</w:t>
      </w:r>
      <w:r w:rsidR="00AE01B9" w:rsidRPr="003F1497">
        <w:rPr>
          <w:sz w:val="18"/>
          <w:szCs w:val="18"/>
        </w:rPr>
        <w:t>.</w:t>
      </w:r>
      <w:r w:rsidR="001522D8" w:rsidRPr="003F1497">
        <w:rPr>
          <w:sz w:val="18"/>
          <w:szCs w:val="18"/>
        </w:rPr>
        <w:t>)</w:t>
      </w:r>
    </w:p>
    <w:tbl>
      <w:tblPr>
        <w:tblStyle w:val="TableGrid"/>
        <w:tblW w:w="11254" w:type="dxa"/>
        <w:tblInd w:w="-240" w:type="dxa"/>
        <w:tblBorders>
          <w:top w:val="single" w:sz="18" w:space="0" w:color="000080"/>
          <w:left w:val="single" w:sz="18" w:space="0" w:color="000080"/>
          <w:bottom w:val="single" w:sz="18" w:space="0" w:color="000080"/>
          <w:right w:val="single" w:sz="18" w:space="0" w:color="000080"/>
          <w:insideH w:val="single" w:sz="4" w:space="0" w:color="000080"/>
          <w:insideV w:val="single" w:sz="4" w:space="0" w:color="000080"/>
        </w:tblBorders>
        <w:tblLayout w:type="fixed"/>
        <w:tblCellMar>
          <w:left w:w="120" w:type="dxa"/>
          <w:right w:w="120" w:type="dxa"/>
        </w:tblCellMar>
        <w:tblLook w:val="0020" w:firstRow="1" w:lastRow="0" w:firstColumn="0" w:lastColumn="0" w:noHBand="0" w:noVBand="0"/>
        <w:tblCaption w:val="Education Table"/>
        <w:tblDescription w:val="This table details an individual's education."/>
      </w:tblPr>
      <w:tblGrid>
        <w:gridCol w:w="3277"/>
        <w:gridCol w:w="2610"/>
        <w:gridCol w:w="1980"/>
        <w:gridCol w:w="1107"/>
        <w:gridCol w:w="2280"/>
      </w:tblGrid>
      <w:tr w:rsidR="00E51095" w:rsidRPr="000F20FA" w14:paraId="1A9346C7" w14:textId="77777777" w:rsidTr="0049771B">
        <w:trPr>
          <w:trHeight w:val="530"/>
          <w:tblHeader/>
        </w:trPr>
        <w:tc>
          <w:tcPr>
            <w:tcW w:w="3277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0D91D08" w14:textId="77777777" w:rsidR="00E51095" w:rsidRPr="000F20FA" w:rsidRDefault="00E51095" w:rsidP="00F86047">
            <w:pPr>
              <w:spacing w:after="58"/>
              <w:jc w:val="center"/>
              <w:rPr>
                <w:sz w:val="18"/>
                <w:szCs w:val="18"/>
              </w:rPr>
            </w:pPr>
            <w:r w:rsidRPr="000F20FA">
              <w:rPr>
                <w:sz w:val="18"/>
                <w:szCs w:val="18"/>
              </w:rPr>
              <w:t>Name of Institution</w:t>
            </w:r>
          </w:p>
        </w:tc>
        <w:tc>
          <w:tcPr>
            <w:tcW w:w="261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3B8CFA" w14:textId="77777777" w:rsidR="00E51095" w:rsidRPr="004D3E70" w:rsidRDefault="00E51095" w:rsidP="00F86047">
            <w:pPr>
              <w:spacing w:after="58"/>
              <w:jc w:val="center"/>
              <w:rPr>
                <w:sz w:val="18"/>
                <w:szCs w:val="18"/>
              </w:rPr>
            </w:pPr>
            <w:r w:rsidRPr="004D3E70">
              <w:rPr>
                <w:sz w:val="18"/>
                <w:szCs w:val="18"/>
              </w:rPr>
              <w:t>Location</w:t>
            </w:r>
          </w:p>
        </w:tc>
        <w:tc>
          <w:tcPr>
            <w:tcW w:w="1980" w:type="dxa"/>
            <w:tcBorders>
              <w:top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C4130" w14:textId="77777777" w:rsidR="00E51095" w:rsidRPr="004D3E70" w:rsidRDefault="00E51095" w:rsidP="00F86047">
            <w:pPr>
              <w:spacing w:after="58"/>
              <w:jc w:val="center"/>
              <w:rPr>
                <w:sz w:val="18"/>
                <w:szCs w:val="18"/>
              </w:rPr>
            </w:pPr>
            <w:r w:rsidRPr="004D3E70">
              <w:rPr>
                <w:sz w:val="18"/>
                <w:szCs w:val="18"/>
              </w:rPr>
              <w:t>Dates Attended</w:t>
            </w:r>
          </w:p>
          <w:p w14:paraId="147DBDA2" w14:textId="77777777" w:rsidR="00692A2A" w:rsidRPr="004D3E70" w:rsidRDefault="00692A2A" w:rsidP="00F86047">
            <w:pPr>
              <w:spacing w:after="58"/>
              <w:jc w:val="center"/>
              <w:rPr>
                <w:sz w:val="18"/>
                <w:szCs w:val="18"/>
              </w:rPr>
            </w:pPr>
            <w:r w:rsidRPr="004D3E70">
              <w:rPr>
                <w:sz w:val="18"/>
                <w:szCs w:val="18"/>
              </w:rPr>
              <w:t>(Month/Year to Month/Year)</w:t>
            </w:r>
          </w:p>
        </w:tc>
        <w:tc>
          <w:tcPr>
            <w:tcW w:w="110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BA5DC" w14:textId="77777777" w:rsidR="0049771B" w:rsidRDefault="00E51095" w:rsidP="00F86047">
            <w:pPr>
              <w:spacing w:after="58"/>
              <w:jc w:val="center"/>
              <w:rPr>
                <w:sz w:val="18"/>
                <w:szCs w:val="18"/>
              </w:rPr>
            </w:pPr>
            <w:r w:rsidRPr="000F20FA">
              <w:rPr>
                <w:sz w:val="18"/>
                <w:szCs w:val="18"/>
              </w:rPr>
              <w:t xml:space="preserve">Degree </w:t>
            </w:r>
          </w:p>
          <w:p w14:paraId="36E0B89C" w14:textId="1511ABFB" w:rsidR="00E51095" w:rsidRPr="000F20FA" w:rsidRDefault="00E51095" w:rsidP="00F86047">
            <w:pPr>
              <w:spacing w:after="58"/>
              <w:jc w:val="center"/>
              <w:rPr>
                <w:sz w:val="18"/>
                <w:szCs w:val="18"/>
              </w:rPr>
            </w:pPr>
            <w:r w:rsidRPr="000F20FA">
              <w:rPr>
                <w:sz w:val="18"/>
                <w:szCs w:val="18"/>
              </w:rPr>
              <w:t>(</w:t>
            </w:r>
            <w:r w:rsidR="0049771B" w:rsidRPr="000F20FA">
              <w:rPr>
                <w:sz w:val="18"/>
                <w:szCs w:val="18"/>
              </w:rPr>
              <w:t>if earned</w:t>
            </w:r>
            <w:r w:rsidRPr="000F20FA">
              <w:rPr>
                <w:sz w:val="18"/>
                <w:szCs w:val="18"/>
              </w:rPr>
              <w:t>)</w:t>
            </w:r>
          </w:p>
        </w:tc>
        <w:tc>
          <w:tcPr>
            <w:tcW w:w="228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6616FA75" w14:textId="77777777" w:rsidR="00E51095" w:rsidRPr="000F20FA" w:rsidRDefault="00E51095" w:rsidP="00F86047">
            <w:pPr>
              <w:spacing w:after="58"/>
              <w:jc w:val="center"/>
              <w:rPr>
                <w:sz w:val="18"/>
                <w:szCs w:val="18"/>
              </w:rPr>
            </w:pPr>
            <w:r w:rsidRPr="000F20FA">
              <w:rPr>
                <w:sz w:val="18"/>
                <w:szCs w:val="18"/>
              </w:rPr>
              <w:t>Major/Major Subjects</w:t>
            </w:r>
          </w:p>
        </w:tc>
      </w:tr>
      <w:tr w:rsidR="00DD1A40" w:rsidRPr="003A5EDF" w14:paraId="76634AD5" w14:textId="77777777" w:rsidTr="0049771B">
        <w:trPr>
          <w:trHeight w:val="432"/>
          <w:tblHeader/>
        </w:trPr>
        <w:tc>
          <w:tcPr>
            <w:tcW w:w="327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F0F05D4" w14:textId="74469CE6" w:rsidR="00DD1A40" w:rsidRPr="00CF5810" w:rsidRDefault="00326130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F5F13" w14:textId="34DBE8FD" w:rsidR="00DD1A40" w:rsidRPr="00CF5810" w:rsidRDefault="00276ECE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F1333" w14:textId="7E5578E4" w:rsidR="00DD1A40" w:rsidRPr="00CF5810" w:rsidRDefault="00DD1A40" w:rsidP="00594A88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 w:rsidRPr="00CF5810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CF5810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CF5810">
              <w:rPr>
                <w:rFonts w:ascii="Arial Narrow" w:hAnsi="Arial Narrow"/>
                <w:sz w:val="24"/>
                <w:szCs w:val="24"/>
              </w:rPr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06750" w14:textId="1210A62E" w:rsidR="00DD1A40" w:rsidRPr="00CF5810" w:rsidRDefault="006B371A" w:rsidP="00594A88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10285576" w14:textId="0DFBB7D5" w:rsidR="00DD1A40" w:rsidRPr="00CF5810" w:rsidRDefault="00276ECE" w:rsidP="00594A88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DD1A40" w:rsidRPr="003A5EDF" w14:paraId="2050DA07" w14:textId="77777777" w:rsidTr="0049771B">
        <w:trPr>
          <w:trHeight w:val="443"/>
          <w:tblHeader/>
        </w:trPr>
        <w:tc>
          <w:tcPr>
            <w:tcW w:w="327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5A3ACBB5" w14:textId="7BFB2F93" w:rsidR="00DD1A40" w:rsidRPr="00CF5810" w:rsidRDefault="00326130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5C230" w14:textId="5186CC2A" w:rsidR="00DD1A40" w:rsidRPr="00CF5810" w:rsidRDefault="00276ECE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76057" w14:textId="19CAE306" w:rsidR="00DD1A40" w:rsidRPr="00CF5810" w:rsidRDefault="00DD1A40" w:rsidP="00594A88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 w:rsidRPr="00CF5810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CF5810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CF5810">
              <w:rPr>
                <w:rFonts w:ascii="Arial Narrow" w:hAnsi="Arial Narrow"/>
                <w:sz w:val="24"/>
                <w:szCs w:val="24"/>
              </w:rPr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7A63A" w14:textId="47A15D37" w:rsidR="00DD1A40" w:rsidRPr="00CF5810" w:rsidRDefault="006B371A" w:rsidP="00594A88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4910B086" w14:textId="7A6E226D" w:rsidR="00DD1A40" w:rsidRPr="00CF5810" w:rsidRDefault="00276ECE" w:rsidP="00594A88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DD1A40" w:rsidRPr="003A5EDF" w14:paraId="19630652" w14:textId="77777777" w:rsidTr="0049771B">
        <w:trPr>
          <w:trHeight w:val="432"/>
          <w:tblHeader/>
        </w:trPr>
        <w:tc>
          <w:tcPr>
            <w:tcW w:w="327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58C904C0" w14:textId="06C3C79C" w:rsidR="00DD1A40" w:rsidRPr="00CF5810" w:rsidRDefault="00326130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81B28" w14:textId="04488A02" w:rsidR="00DD1A40" w:rsidRPr="00CF5810" w:rsidRDefault="00276ECE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6AC77" w14:textId="403D87D1" w:rsidR="00DD1A40" w:rsidRPr="00CF5810" w:rsidRDefault="00DD1A40" w:rsidP="00594A88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 w:rsidRPr="00CF5810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CF5810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CF5810">
              <w:rPr>
                <w:rFonts w:ascii="Arial Narrow" w:hAnsi="Arial Narrow"/>
                <w:sz w:val="24"/>
                <w:szCs w:val="24"/>
              </w:rPr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33063" w14:textId="57DC6FF7" w:rsidR="00DD1A40" w:rsidRPr="00CF5810" w:rsidRDefault="006B371A" w:rsidP="00594A88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29F43A08" w14:textId="1C8B62A7" w:rsidR="00DD1A40" w:rsidRPr="00CF5810" w:rsidRDefault="00276ECE" w:rsidP="00594A88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DD1A40" w:rsidRPr="003A5EDF" w14:paraId="204A868C" w14:textId="77777777" w:rsidTr="0049771B">
        <w:trPr>
          <w:trHeight w:val="432"/>
          <w:tblHeader/>
        </w:trPr>
        <w:tc>
          <w:tcPr>
            <w:tcW w:w="3277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06F64139" w14:textId="271DEB94" w:rsidR="00DD1A40" w:rsidRPr="00CF5810" w:rsidRDefault="00326130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3030DB7C" w14:textId="3CE91EF8" w:rsidR="00DD1A40" w:rsidRPr="00CF5810" w:rsidRDefault="00276ECE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5D60EB3A" w14:textId="578C82C3" w:rsidR="00DD1A40" w:rsidRPr="00CF5810" w:rsidRDefault="00DD1A40" w:rsidP="00594A88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 w:rsidRPr="00CF5810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CF5810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CF5810">
              <w:rPr>
                <w:rFonts w:ascii="Arial Narrow" w:hAnsi="Arial Narrow"/>
                <w:sz w:val="24"/>
                <w:szCs w:val="24"/>
              </w:rPr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6A2CFF56" w14:textId="705BA875" w:rsidR="00DD1A40" w:rsidRPr="00CF5810" w:rsidRDefault="006B371A" w:rsidP="00594A88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B4C7C54" w14:textId="041AF3DA" w:rsidR="00DD1A40" w:rsidRPr="00CF5810" w:rsidRDefault="00276ECE" w:rsidP="00594A88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</w:tbl>
    <w:p w14:paraId="3036C600" w14:textId="77777777" w:rsidR="008D61D5" w:rsidRDefault="008D61D5" w:rsidP="0089725B">
      <w:pPr>
        <w:pStyle w:val="Heading2"/>
        <w:ind w:left="-270"/>
        <w:jc w:val="left"/>
        <w:rPr>
          <w:sz w:val="18"/>
          <w:szCs w:val="18"/>
        </w:rPr>
      </w:pPr>
    </w:p>
    <w:p w14:paraId="526CA074" w14:textId="0DC09592" w:rsidR="00692138" w:rsidRPr="003F1497" w:rsidRDefault="00692138" w:rsidP="0089725B">
      <w:pPr>
        <w:pStyle w:val="Heading2"/>
        <w:ind w:left="-270"/>
        <w:jc w:val="left"/>
        <w:rPr>
          <w:sz w:val="18"/>
          <w:szCs w:val="18"/>
        </w:rPr>
      </w:pPr>
      <w:r w:rsidRPr="003F1497">
        <w:rPr>
          <w:sz w:val="18"/>
          <w:szCs w:val="18"/>
        </w:rPr>
        <w:t>PART IV</w:t>
      </w:r>
      <w:r w:rsidR="00047F90" w:rsidRPr="003F1497">
        <w:rPr>
          <w:sz w:val="18"/>
          <w:szCs w:val="18"/>
        </w:rPr>
        <w:t>:</w:t>
      </w:r>
      <w:r w:rsidR="00204FDD" w:rsidRPr="003F1497">
        <w:rPr>
          <w:sz w:val="18"/>
          <w:szCs w:val="18"/>
        </w:rPr>
        <w:t xml:space="preserve">  </w:t>
      </w:r>
      <w:r w:rsidR="0045084E" w:rsidRPr="003F1497">
        <w:rPr>
          <w:sz w:val="18"/>
          <w:szCs w:val="18"/>
        </w:rPr>
        <w:t xml:space="preserve">EXPERIENCE (Grades </w:t>
      </w:r>
      <w:r w:rsidR="00F41A6D" w:rsidRPr="003F1497">
        <w:rPr>
          <w:sz w:val="18"/>
          <w:szCs w:val="18"/>
        </w:rPr>
        <w:t>Pre</w:t>
      </w:r>
      <w:r w:rsidR="0045084E" w:rsidRPr="003F1497">
        <w:rPr>
          <w:sz w:val="18"/>
          <w:szCs w:val="18"/>
        </w:rPr>
        <w:t>K-12 only–f</w:t>
      </w:r>
      <w:r w:rsidR="00B73AC5" w:rsidRPr="003F1497">
        <w:rPr>
          <w:sz w:val="18"/>
          <w:szCs w:val="18"/>
        </w:rPr>
        <w:t>ull</w:t>
      </w:r>
      <w:r w:rsidRPr="003F1497">
        <w:rPr>
          <w:sz w:val="18"/>
          <w:szCs w:val="18"/>
        </w:rPr>
        <w:t>-tim</w:t>
      </w:r>
      <w:r w:rsidR="0045084E" w:rsidRPr="003F1497">
        <w:rPr>
          <w:sz w:val="18"/>
          <w:szCs w:val="18"/>
        </w:rPr>
        <w:t>e</w:t>
      </w:r>
      <w:r w:rsidR="00AE01B9" w:rsidRPr="003F1497">
        <w:rPr>
          <w:sz w:val="18"/>
          <w:szCs w:val="18"/>
        </w:rPr>
        <w:t xml:space="preserve">, contractual experience only.  </w:t>
      </w:r>
      <w:r w:rsidR="0045084E" w:rsidRPr="003F1497">
        <w:rPr>
          <w:sz w:val="18"/>
          <w:szCs w:val="18"/>
        </w:rPr>
        <w:t xml:space="preserve">Do </w:t>
      </w:r>
      <w:r w:rsidRPr="003F1497">
        <w:rPr>
          <w:sz w:val="18"/>
          <w:szCs w:val="18"/>
        </w:rPr>
        <w:t xml:space="preserve">not </w:t>
      </w:r>
      <w:r w:rsidR="0045084E" w:rsidRPr="003F1497">
        <w:rPr>
          <w:sz w:val="18"/>
          <w:szCs w:val="18"/>
        </w:rPr>
        <w:t xml:space="preserve">include </w:t>
      </w:r>
      <w:r w:rsidRPr="003F1497">
        <w:rPr>
          <w:sz w:val="18"/>
          <w:szCs w:val="18"/>
        </w:rPr>
        <w:t xml:space="preserve">substitute, summer </w:t>
      </w:r>
      <w:r w:rsidR="00217426" w:rsidRPr="003F1497">
        <w:rPr>
          <w:sz w:val="18"/>
          <w:szCs w:val="18"/>
        </w:rPr>
        <w:t>s</w:t>
      </w:r>
      <w:r w:rsidRPr="003F1497">
        <w:rPr>
          <w:sz w:val="18"/>
          <w:szCs w:val="18"/>
        </w:rPr>
        <w:t>chool, or aide</w:t>
      </w:r>
      <w:r w:rsidR="0045084E" w:rsidRPr="003F1497">
        <w:rPr>
          <w:sz w:val="18"/>
          <w:szCs w:val="18"/>
        </w:rPr>
        <w:t xml:space="preserve"> experience.</w:t>
      </w:r>
      <w:r w:rsidRPr="003F1497">
        <w:rPr>
          <w:sz w:val="18"/>
          <w:szCs w:val="18"/>
        </w:rPr>
        <w:t>)</w:t>
      </w:r>
    </w:p>
    <w:tbl>
      <w:tblPr>
        <w:tblStyle w:val="TableGrid"/>
        <w:tblW w:w="11254" w:type="dxa"/>
        <w:tblInd w:w="-240" w:type="dxa"/>
        <w:tblLayout w:type="fixed"/>
        <w:tblCellMar>
          <w:left w:w="120" w:type="dxa"/>
          <w:right w:w="120" w:type="dxa"/>
        </w:tblCellMar>
        <w:tblLook w:val="0020" w:firstRow="1" w:lastRow="0" w:firstColumn="0" w:lastColumn="0" w:noHBand="0" w:noVBand="0"/>
        <w:tblCaption w:val="Experience Table"/>
        <w:tblDescription w:val="This table details an individual's experience."/>
      </w:tblPr>
      <w:tblGrid>
        <w:gridCol w:w="3547"/>
        <w:gridCol w:w="2790"/>
        <w:gridCol w:w="2098"/>
        <w:gridCol w:w="2819"/>
      </w:tblGrid>
      <w:tr w:rsidR="00E51095" w:rsidRPr="00060733" w14:paraId="47CCD629" w14:textId="77777777" w:rsidTr="0090248A">
        <w:trPr>
          <w:trHeight w:val="298"/>
          <w:tblHeader/>
        </w:trPr>
        <w:tc>
          <w:tcPr>
            <w:tcW w:w="3547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45CF5" w14:textId="087F3205" w:rsidR="00E51095" w:rsidRPr="00FA4363" w:rsidRDefault="00E51095" w:rsidP="000F20FA">
            <w:pPr>
              <w:spacing w:after="58"/>
              <w:jc w:val="center"/>
              <w:rPr>
                <w:sz w:val="18"/>
                <w:szCs w:val="18"/>
              </w:rPr>
            </w:pPr>
            <w:r w:rsidRPr="00FA4363">
              <w:rPr>
                <w:sz w:val="18"/>
                <w:szCs w:val="18"/>
              </w:rPr>
              <w:t>Name of School</w:t>
            </w:r>
            <w:r w:rsidR="00056ADE">
              <w:rPr>
                <w:sz w:val="18"/>
                <w:szCs w:val="18"/>
              </w:rPr>
              <w:t xml:space="preserve"> Division or Accredited Nonpublic School </w:t>
            </w:r>
          </w:p>
        </w:tc>
        <w:tc>
          <w:tcPr>
            <w:tcW w:w="279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EDC2D" w14:textId="77777777" w:rsidR="00E51095" w:rsidRPr="00FA4363" w:rsidRDefault="00E51095" w:rsidP="00990401">
            <w:pPr>
              <w:pStyle w:val="Heading2"/>
              <w:rPr>
                <w:b w:val="0"/>
                <w:sz w:val="18"/>
                <w:szCs w:val="18"/>
              </w:rPr>
            </w:pPr>
            <w:r w:rsidRPr="00FA4363">
              <w:rPr>
                <w:b w:val="0"/>
                <w:sz w:val="18"/>
                <w:szCs w:val="18"/>
              </w:rPr>
              <w:t>Location</w:t>
            </w:r>
          </w:p>
        </w:tc>
        <w:tc>
          <w:tcPr>
            <w:tcW w:w="209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17488" w14:textId="77777777" w:rsidR="00E51095" w:rsidRPr="00FA4363" w:rsidRDefault="00E51095" w:rsidP="000F20FA">
            <w:pPr>
              <w:jc w:val="center"/>
              <w:rPr>
                <w:sz w:val="18"/>
                <w:szCs w:val="18"/>
              </w:rPr>
            </w:pPr>
            <w:r w:rsidRPr="00FA4363">
              <w:rPr>
                <w:sz w:val="18"/>
                <w:szCs w:val="18"/>
              </w:rPr>
              <w:t>Dates of Employment</w:t>
            </w:r>
          </w:p>
          <w:p w14:paraId="5A703223" w14:textId="77777777" w:rsidR="00E51095" w:rsidRPr="00FA4363" w:rsidRDefault="00E51095" w:rsidP="000F20FA">
            <w:pPr>
              <w:spacing w:after="58"/>
              <w:jc w:val="center"/>
              <w:rPr>
                <w:sz w:val="18"/>
                <w:szCs w:val="18"/>
              </w:rPr>
            </w:pPr>
            <w:r w:rsidRPr="00FA4363">
              <w:rPr>
                <w:sz w:val="18"/>
                <w:szCs w:val="18"/>
              </w:rPr>
              <w:t>(Month/Year to Month/Year)</w:t>
            </w:r>
          </w:p>
        </w:tc>
        <w:tc>
          <w:tcPr>
            <w:tcW w:w="281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D40536A" w14:textId="77777777" w:rsidR="00E51095" w:rsidRPr="00FA4363" w:rsidRDefault="00E51095" w:rsidP="000F20FA">
            <w:pPr>
              <w:spacing w:after="58"/>
              <w:jc w:val="center"/>
              <w:rPr>
                <w:sz w:val="18"/>
                <w:szCs w:val="18"/>
              </w:rPr>
            </w:pPr>
            <w:r w:rsidRPr="00FA4363">
              <w:rPr>
                <w:sz w:val="18"/>
                <w:szCs w:val="18"/>
              </w:rPr>
              <w:t>Grade(s)/Subject(s) Taught</w:t>
            </w:r>
          </w:p>
        </w:tc>
      </w:tr>
      <w:tr w:rsidR="00DD1A40" w:rsidRPr="003A5EDF" w14:paraId="262FCADE" w14:textId="77777777" w:rsidTr="0090248A">
        <w:trPr>
          <w:trHeight w:val="148"/>
          <w:tblHeader/>
        </w:trPr>
        <w:tc>
          <w:tcPr>
            <w:tcW w:w="354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840B5C5" w14:textId="5DAC384F" w:rsidR="00DD1A40" w:rsidRPr="00CF5810" w:rsidRDefault="00594A88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9F600" w14:textId="6F1DCEC1" w:rsidR="00DD1A40" w:rsidRPr="00CF5810" w:rsidRDefault="00594A88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F10A7" w14:textId="0F55C72D" w:rsidR="00DD1A40" w:rsidRPr="00CF5810" w:rsidRDefault="0090248A" w:rsidP="00594A88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7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F1EA86B" w14:textId="7243973D" w:rsidR="00DD1A40" w:rsidRPr="00CF5810" w:rsidRDefault="00DD1A40" w:rsidP="00594A88">
            <w:pPr>
              <w:rPr>
                <w:rFonts w:ascii="Arial Narrow" w:hAnsi="Arial Narrow"/>
                <w:sz w:val="24"/>
                <w:szCs w:val="24"/>
              </w:rPr>
            </w:pPr>
            <w:r w:rsidRPr="00CF5810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CF5810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CF5810">
              <w:rPr>
                <w:rFonts w:ascii="Arial Narrow" w:hAnsi="Arial Narrow"/>
                <w:sz w:val="24"/>
                <w:szCs w:val="24"/>
              </w:rPr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DD1A40" w:rsidRPr="003A5EDF" w14:paraId="7404D442" w14:textId="77777777" w:rsidTr="0090248A">
        <w:trPr>
          <w:trHeight w:val="159"/>
          <w:tblHeader/>
        </w:trPr>
        <w:tc>
          <w:tcPr>
            <w:tcW w:w="354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28670C1" w14:textId="2376416F" w:rsidR="00DD1A40" w:rsidRPr="00CF5810" w:rsidRDefault="0090248A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0683D" w14:textId="1FE669A6" w:rsidR="00DD1A40" w:rsidRPr="00CF5810" w:rsidRDefault="005B3C49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BDAFC" w14:textId="53B0BE10" w:rsidR="00DD1A40" w:rsidRPr="00CF5810" w:rsidRDefault="0090248A" w:rsidP="00594A88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7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59C9B76" w14:textId="78A0E2A7" w:rsidR="00DD1A40" w:rsidRPr="00CF5810" w:rsidRDefault="00DD1A40" w:rsidP="00594A88">
            <w:pPr>
              <w:rPr>
                <w:rFonts w:ascii="Arial Narrow" w:hAnsi="Arial Narrow"/>
                <w:sz w:val="24"/>
                <w:szCs w:val="24"/>
              </w:rPr>
            </w:pPr>
            <w:r w:rsidRPr="00CF5810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CF5810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CF5810">
              <w:rPr>
                <w:rFonts w:ascii="Arial Narrow" w:hAnsi="Arial Narrow"/>
                <w:sz w:val="24"/>
                <w:szCs w:val="24"/>
              </w:rPr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DD1A40" w:rsidRPr="003A5EDF" w14:paraId="522CF7C4" w14:textId="77777777" w:rsidTr="0090248A">
        <w:trPr>
          <w:trHeight w:val="171"/>
          <w:tblHeader/>
        </w:trPr>
        <w:tc>
          <w:tcPr>
            <w:tcW w:w="3547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784FD25F" w14:textId="77890EA3" w:rsidR="00DD1A40" w:rsidRPr="00CF5810" w:rsidRDefault="0090248A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8405" w14:textId="0BFC2C38" w:rsidR="00DD1A40" w:rsidRPr="00CF5810" w:rsidRDefault="005B3C49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370E3" w14:textId="26CD0C93" w:rsidR="00DD1A40" w:rsidRPr="00CF5810" w:rsidRDefault="0090248A" w:rsidP="00594A88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7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634E695D" w14:textId="0FF3848B" w:rsidR="00DD1A40" w:rsidRPr="00CF5810" w:rsidRDefault="00DD1A40" w:rsidP="00594A88">
            <w:pPr>
              <w:rPr>
                <w:rFonts w:ascii="Arial Narrow" w:hAnsi="Arial Narrow"/>
                <w:sz w:val="24"/>
                <w:szCs w:val="24"/>
              </w:rPr>
            </w:pPr>
            <w:r w:rsidRPr="00CF5810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CF5810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CF5810">
              <w:rPr>
                <w:rFonts w:ascii="Arial Narrow" w:hAnsi="Arial Narrow"/>
                <w:sz w:val="24"/>
                <w:szCs w:val="24"/>
              </w:rPr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DD1A40" w:rsidRPr="003A5EDF" w14:paraId="41AE41B7" w14:textId="77777777" w:rsidTr="0090248A">
        <w:trPr>
          <w:trHeight w:val="126"/>
          <w:tblHeader/>
        </w:trPr>
        <w:tc>
          <w:tcPr>
            <w:tcW w:w="3547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2229F205" w14:textId="00E3FC7C" w:rsidR="00DD1A40" w:rsidRPr="00CF5810" w:rsidRDefault="0090248A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3E367F29" w14:textId="7A89AA2D" w:rsidR="00DD1A40" w:rsidRPr="00CF5810" w:rsidRDefault="005B3C49" w:rsidP="00594A88">
            <w:pPr>
              <w:rPr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4BB91D76" w14:textId="6F223ACA" w:rsidR="00DD1A40" w:rsidRPr="00CF5810" w:rsidRDefault="0090248A" w:rsidP="00594A88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7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17AC2258" w14:textId="6DD3E730" w:rsidR="00DD1A40" w:rsidRPr="00CF5810" w:rsidRDefault="00DD1A40" w:rsidP="00594A88">
            <w:pPr>
              <w:rPr>
                <w:rFonts w:ascii="Arial Narrow" w:hAnsi="Arial Narrow"/>
                <w:sz w:val="24"/>
                <w:szCs w:val="24"/>
              </w:rPr>
            </w:pPr>
            <w:r w:rsidRPr="00CF5810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CF5810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CF5810">
              <w:rPr>
                <w:rFonts w:ascii="Arial Narrow" w:hAnsi="Arial Narrow"/>
                <w:sz w:val="24"/>
                <w:szCs w:val="24"/>
              </w:rPr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Pr="00CF5810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</w:tbl>
    <w:p w14:paraId="37BA3CF8" w14:textId="77777777" w:rsidR="008D61D5" w:rsidRDefault="008D61D5" w:rsidP="0089725B">
      <w:pPr>
        <w:pStyle w:val="Heading2"/>
        <w:ind w:left="-270"/>
        <w:jc w:val="left"/>
        <w:rPr>
          <w:sz w:val="18"/>
          <w:szCs w:val="18"/>
        </w:rPr>
      </w:pPr>
    </w:p>
    <w:p w14:paraId="2ABB8927" w14:textId="63E0877A" w:rsidR="00692138" w:rsidRPr="003F1497" w:rsidRDefault="00047F90" w:rsidP="0089725B">
      <w:pPr>
        <w:pStyle w:val="Heading2"/>
        <w:ind w:left="-270"/>
        <w:jc w:val="left"/>
        <w:rPr>
          <w:sz w:val="18"/>
          <w:szCs w:val="18"/>
        </w:rPr>
      </w:pPr>
      <w:r w:rsidRPr="003F1497">
        <w:rPr>
          <w:sz w:val="18"/>
          <w:szCs w:val="18"/>
        </w:rPr>
        <w:t>PART V:</w:t>
      </w:r>
      <w:r w:rsidR="00204FDD" w:rsidRPr="003F1497">
        <w:rPr>
          <w:sz w:val="18"/>
          <w:szCs w:val="18"/>
        </w:rPr>
        <w:t xml:space="preserve">  </w:t>
      </w:r>
      <w:r w:rsidR="00692138" w:rsidRPr="003F1497">
        <w:rPr>
          <w:sz w:val="18"/>
          <w:szCs w:val="18"/>
        </w:rPr>
        <w:t>OUT-OF-STATE EDUCATIONAL LICENSE</w:t>
      </w:r>
      <w:r w:rsidR="00217426" w:rsidRPr="003F1497">
        <w:rPr>
          <w:sz w:val="18"/>
          <w:szCs w:val="18"/>
        </w:rPr>
        <w:t>, IF APPLICABLE</w:t>
      </w:r>
      <w:r w:rsidR="00692138" w:rsidRPr="003F1497">
        <w:rPr>
          <w:sz w:val="18"/>
          <w:szCs w:val="18"/>
        </w:rPr>
        <w:t xml:space="preserve"> </w:t>
      </w:r>
      <w:r w:rsidR="00525A1A" w:rsidRPr="003F1497">
        <w:rPr>
          <w:sz w:val="18"/>
          <w:szCs w:val="18"/>
        </w:rPr>
        <w:t>–</w:t>
      </w:r>
      <w:r w:rsidR="00692138" w:rsidRPr="003F1497">
        <w:rPr>
          <w:sz w:val="18"/>
          <w:szCs w:val="18"/>
        </w:rPr>
        <w:t xml:space="preserve"> (</w:t>
      </w:r>
      <w:r w:rsidR="004E141E" w:rsidRPr="003F1497">
        <w:rPr>
          <w:sz w:val="18"/>
          <w:szCs w:val="18"/>
        </w:rPr>
        <w:t xml:space="preserve">Enclose a </w:t>
      </w:r>
      <w:r w:rsidR="000F20FA" w:rsidRPr="003F1497">
        <w:rPr>
          <w:sz w:val="18"/>
          <w:szCs w:val="18"/>
        </w:rPr>
        <w:t>photo</w:t>
      </w:r>
      <w:r w:rsidR="004E141E" w:rsidRPr="003F1497">
        <w:rPr>
          <w:sz w:val="18"/>
          <w:szCs w:val="18"/>
        </w:rPr>
        <w:t>copy of each license.</w:t>
      </w:r>
      <w:r w:rsidR="00692138" w:rsidRPr="003F1497">
        <w:rPr>
          <w:sz w:val="18"/>
          <w:szCs w:val="18"/>
        </w:rPr>
        <w:t>)</w:t>
      </w:r>
    </w:p>
    <w:tbl>
      <w:tblPr>
        <w:tblStyle w:val="TableGrid"/>
        <w:tblW w:w="11287" w:type="dxa"/>
        <w:tblInd w:w="-240" w:type="dxa"/>
        <w:tblLayout w:type="fixed"/>
        <w:tblCellMar>
          <w:left w:w="120" w:type="dxa"/>
          <w:right w:w="120" w:type="dxa"/>
        </w:tblCellMar>
        <w:tblLook w:val="0020" w:firstRow="1" w:lastRow="0" w:firstColumn="0" w:lastColumn="0" w:noHBand="0" w:noVBand="0"/>
        <w:tblCaption w:val="Out-of-State License Table"/>
        <w:tblDescription w:val="This table details an individual's out-of-state license."/>
      </w:tblPr>
      <w:tblGrid>
        <w:gridCol w:w="3510"/>
        <w:gridCol w:w="3870"/>
        <w:gridCol w:w="3907"/>
      </w:tblGrid>
      <w:tr w:rsidR="00C701EE" w:rsidRPr="00060733" w14:paraId="3D974688" w14:textId="77777777" w:rsidTr="001376E3">
        <w:trPr>
          <w:tblHeader/>
        </w:trPr>
        <w:tc>
          <w:tcPr>
            <w:tcW w:w="351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</w:tcPr>
          <w:p w14:paraId="77895A62" w14:textId="77777777" w:rsidR="00C701EE" w:rsidRPr="00C51EB7" w:rsidRDefault="00C701EE" w:rsidP="006D7A59">
            <w:pPr>
              <w:spacing w:after="58"/>
              <w:rPr>
                <w:sz w:val="18"/>
                <w:szCs w:val="18"/>
              </w:rPr>
            </w:pPr>
            <w:r w:rsidRPr="00C51EB7">
              <w:rPr>
                <w:sz w:val="18"/>
                <w:szCs w:val="18"/>
              </w:rPr>
              <w:t>State</w:t>
            </w:r>
            <w:r w:rsidR="00007EDC" w:rsidRPr="00C51EB7">
              <w:rPr>
                <w:sz w:val="18"/>
                <w:szCs w:val="18"/>
              </w:rPr>
              <w:t>:</w:t>
            </w:r>
            <w:r w:rsidRPr="00C51EB7">
              <w:rPr>
                <w:sz w:val="18"/>
                <w:szCs w:val="18"/>
              </w:rPr>
              <w:t xml:space="preserve"> </w:t>
            </w:r>
          </w:p>
          <w:p w14:paraId="6B5D4ACC" w14:textId="31968A78" w:rsidR="00C701EE" w:rsidRPr="00D766D0" w:rsidRDefault="000D3A62" w:rsidP="006D7A59">
            <w:pPr>
              <w:spacing w:after="5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3870" w:type="dxa"/>
            <w:tcBorders>
              <w:top w:val="single" w:sz="1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750B7535" w14:textId="77777777" w:rsidR="00EB0FA2" w:rsidRPr="00C51EB7" w:rsidRDefault="00A060BA" w:rsidP="00C701EE">
            <w:pPr>
              <w:spacing w:after="58"/>
              <w:rPr>
                <w:sz w:val="18"/>
                <w:szCs w:val="18"/>
              </w:rPr>
            </w:pPr>
            <w:r w:rsidRPr="00C51EB7">
              <w:rPr>
                <w:sz w:val="18"/>
                <w:szCs w:val="18"/>
              </w:rPr>
              <w:t>First issue date</w:t>
            </w:r>
            <w:r w:rsidR="002E4102">
              <w:rPr>
                <w:sz w:val="18"/>
                <w:szCs w:val="18"/>
              </w:rPr>
              <w:t>:</w:t>
            </w:r>
            <w:r w:rsidR="00C51EB7" w:rsidRPr="00C51EB7">
              <w:rPr>
                <w:sz w:val="18"/>
                <w:szCs w:val="18"/>
              </w:rPr>
              <w:t xml:space="preserve"> (Month/Day/Year)</w:t>
            </w:r>
          </w:p>
          <w:p w14:paraId="539C7142" w14:textId="74484CF2" w:rsidR="00C701EE" w:rsidRPr="00D766D0" w:rsidRDefault="00F60734" w:rsidP="00C701EE">
            <w:pPr>
              <w:spacing w:after="58"/>
              <w:rPr>
                <w:rFonts w:ascii="Arial Narrow" w:hAnsi="Arial Narrow"/>
                <w:sz w:val="18"/>
                <w:szCs w:val="18"/>
              </w:rPr>
            </w:pPr>
            <w:r w:rsidRPr="00D766D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D766D0"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 w:rsidRPr="00D766D0">
              <w:rPr>
                <w:rFonts w:ascii="Arial Narrow" w:hAnsi="Arial Narrow"/>
                <w:sz w:val="18"/>
                <w:szCs w:val="18"/>
              </w:rPr>
            </w:r>
            <w:r w:rsidRPr="00D766D0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Pr="00D766D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="00C701EE" w:rsidRPr="00D766D0">
              <w:rPr>
                <w:rFonts w:ascii="Arial Narrow" w:hAnsi="Arial Narrow"/>
                <w:sz w:val="18"/>
                <w:szCs w:val="18"/>
              </w:rPr>
              <w:t xml:space="preserve">                                                       </w:t>
            </w:r>
          </w:p>
        </w:tc>
        <w:tc>
          <w:tcPr>
            <w:tcW w:w="3907" w:type="dxa"/>
            <w:tcBorders>
              <w:top w:val="single" w:sz="18" w:space="0" w:color="auto"/>
              <w:left w:val="single" w:sz="8" w:space="0" w:color="auto"/>
              <w:bottom w:val="single" w:sz="4" w:space="0" w:color="auto"/>
              <w:right w:val="single" w:sz="18" w:space="0" w:color="auto"/>
            </w:tcBorders>
          </w:tcPr>
          <w:p w14:paraId="33B1C652" w14:textId="77777777" w:rsidR="00C701EE" w:rsidRPr="00C51EB7" w:rsidRDefault="00A060BA" w:rsidP="00E505D6">
            <w:pPr>
              <w:spacing w:after="58"/>
              <w:rPr>
                <w:sz w:val="18"/>
                <w:szCs w:val="18"/>
              </w:rPr>
            </w:pPr>
            <w:r w:rsidRPr="00C51EB7">
              <w:rPr>
                <w:sz w:val="18"/>
                <w:szCs w:val="18"/>
              </w:rPr>
              <w:t>Last expiration date</w:t>
            </w:r>
            <w:r w:rsidR="002E4102">
              <w:rPr>
                <w:sz w:val="18"/>
                <w:szCs w:val="18"/>
              </w:rPr>
              <w:t xml:space="preserve">: </w:t>
            </w:r>
            <w:r w:rsidR="00C51EB7" w:rsidRPr="00C51EB7">
              <w:rPr>
                <w:sz w:val="18"/>
                <w:szCs w:val="18"/>
              </w:rPr>
              <w:t xml:space="preserve">(Month/Day/Year) </w:t>
            </w:r>
            <w:r w:rsidR="00C701EE" w:rsidRPr="00C51EB7">
              <w:rPr>
                <w:sz w:val="18"/>
                <w:szCs w:val="18"/>
              </w:rPr>
              <w:t xml:space="preserve"> </w:t>
            </w:r>
          </w:p>
          <w:p w14:paraId="46120D5B" w14:textId="2887E358" w:rsidR="00EB0FA2" w:rsidRPr="00D766D0" w:rsidRDefault="00F60734" w:rsidP="00E505D6">
            <w:pPr>
              <w:spacing w:after="58"/>
              <w:rPr>
                <w:rFonts w:ascii="Arial Narrow" w:hAnsi="Arial Narrow"/>
                <w:sz w:val="18"/>
                <w:szCs w:val="18"/>
              </w:rPr>
            </w:pPr>
            <w:r w:rsidRPr="00D766D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D766D0"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 w:rsidRPr="00D766D0">
              <w:rPr>
                <w:rFonts w:ascii="Arial Narrow" w:hAnsi="Arial Narrow"/>
                <w:sz w:val="18"/>
                <w:szCs w:val="18"/>
              </w:rPr>
            </w:r>
            <w:r w:rsidRPr="00D766D0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Pr="00D766D0"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C701EE" w:rsidRPr="00060733" w14:paraId="78325F91" w14:textId="77777777" w:rsidTr="001376E3">
        <w:trPr>
          <w:tblHeader/>
        </w:trPr>
        <w:tc>
          <w:tcPr>
            <w:tcW w:w="351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</w:tcPr>
          <w:p w14:paraId="6F79AD83" w14:textId="77777777" w:rsidR="00C701EE" w:rsidRPr="00C51EB7" w:rsidRDefault="00C701EE" w:rsidP="00BB303C">
            <w:pPr>
              <w:spacing w:after="58"/>
              <w:rPr>
                <w:sz w:val="18"/>
                <w:szCs w:val="18"/>
              </w:rPr>
            </w:pPr>
            <w:r w:rsidRPr="00C51EB7">
              <w:rPr>
                <w:sz w:val="18"/>
                <w:szCs w:val="18"/>
              </w:rPr>
              <w:t>State</w:t>
            </w:r>
            <w:r w:rsidR="00007EDC" w:rsidRPr="00C51EB7">
              <w:rPr>
                <w:sz w:val="18"/>
                <w:szCs w:val="18"/>
              </w:rPr>
              <w:t>:</w:t>
            </w:r>
          </w:p>
          <w:p w14:paraId="2A028030" w14:textId="277FCE3B" w:rsidR="00C701EE" w:rsidRPr="00D766D0" w:rsidRDefault="000D3A62" w:rsidP="00BB303C">
            <w:pPr>
              <w:spacing w:after="58"/>
              <w:rPr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387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CFC862F" w14:textId="77777777" w:rsidR="00EB0FA2" w:rsidRPr="00C51EB7" w:rsidRDefault="00A060BA" w:rsidP="00C701EE">
            <w:pPr>
              <w:spacing w:after="58"/>
              <w:rPr>
                <w:sz w:val="18"/>
                <w:szCs w:val="18"/>
              </w:rPr>
            </w:pPr>
            <w:r w:rsidRPr="00C51EB7">
              <w:rPr>
                <w:sz w:val="18"/>
                <w:szCs w:val="18"/>
              </w:rPr>
              <w:t>First issue date</w:t>
            </w:r>
            <w:r w:rsidR="002E4102">
              <w:rPr>
                <w:sz w:val="18"/>
                <w:szCs w:val="18"/>
              </w:rPr>
              <w:t>:</w:t>
            </w:r>
            <w:r w:rsidR="00C51EB7" w:rsidRPr="00C51EB7">
              <w:rPr>
                <w:sz w:val="18"/>
                <w:szCs w:val="18"/>
              </w:rPr>
              <w:t xml:space="preserve"> (Month/Day/Year) </w:t>
            </w:r>
            <w:r w:rsidR="00C701EE" w:rsidRPr="00C51EB7">
              <w:rPr>
                <w:sz w:val="18"/>
                <w:szCs w:val="18"/>
              </w:rPr>
              <w:t xml:space="preserve">    </w:t>
            </w:r>
          </w:p>
          <w:p w14:paraId="3EB47D42" w14:textId="613BEB35" w:rsidR="00C701EE" w:rsidRPr="00D766D0" w:rsidRDefault="00945055" w:rsidP="00C701EE">
            <w:pPr>
              <w:spacing w:after="58"/>
              <w:rPr>
                <w:sz w:val="18"/>
                <w:szCs w:val="18"/>
              </w:rPr>
            </w:pPr>
            <w:r w:rsidRPr="00D766D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D766D0"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 w:rsidRPr="00D766D0">
              <w:rPr>
                <w:rFonts w:ascii="Arial Narrow" w:hAnsi="Arial Narrow"/>
                <w:sz w:val="18"/>
                <w:szCs w:val="18"/>
              </w:rPr>
            </w:r>
            <w:r w:rsidRPr="00D766D0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Pr="00D766D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="00C701EE" w:rsidRPr="00D766D0">
              <w:rPr>
                <w:sz w:val="18"/>
                <w:szCs w:val="18"/>
              </w:rPr>
              <w:t xml:space="preserve">                                                  </w:t>
            </w:r>
          </w:p>
        </w:tc>
        <w:tc>
          <w:tcPr>
            <w:tcW w:w="390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8" w:space="0" w:color="auto"/>
            </w:tcBorders>
          </w:tcPr>
          <w:p w14:paraId="2D36320E" w14:textId="77777777" w:rsidR="00C701EE" w:rsidRPr="00C51EB7" w:rsidRDefault="00C701EE" w:rsidP="00E505D6">
            <w:pPr>
              <w:spacing w:after="58"/>
              <w:rPr>
                <w:sz w:val="18"/>
                <w:szCs w:val="18"/>
              </w:rPr>
            </w:pPr>
            <w:r w:rsidRPr="00C51EB7">
              <w:rPr>
                <w:sz w:val="18"/>
                <w:szCs w:val="18"/>
              </w:rPr>
              <w:t>Last expiration date</w:t>
            </w:r>
            <w:r w:rsidR="002E4102">
              <w:rPr>
                <w:sz w:val="18"/>
                <w:szCs w:val="18"/>
              </w:rPr>
              <w:t>:</w:t>
            </w:r>
            <w:r w:rsidR="00C51EB7" w:rsidRPr="00C51EB7">
              <w:rPr>
                <w:sz w:val="18"/>
                <w:szCs w:val="18"/>
              </w:rPr>
              <w:t xml:space="preserve"> (Month/Day/Year)</w:t>
            </w:r>
          </w:p>
          <w:p w14:paraId="132B1E34" w14:textId="737B332B" w:rsidR="00EB0FA2" w:rsidRPr="00D766D0" w:rsidRDefault="00945055" w:rsidP="00E505D6">
            <w:pPr>
              <w:spacing w:after="58"/>
              <w:rPr>
                <w:sz w:val="18"/>
                <w:szCs w:val="18"/>
              </w:rPr>
            </w:pPr>
            <w:r w:rsidRPr="00D766D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D766D0"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 w:rsidRPr="00D766D0">
              <w:rPr>
                <w:rFonts w:ascii="Arial Narrow" w:hAnsi="Arial Narrow"/>
                <w:sz w:val="18"/>
                <w:szCs w:val="18"/>
              </w:rPr>
            </w:r>
            <w:r w:rsidRPr="00D766D0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Pr="00D766D0"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C701EE" w:rsidRPr="00060733" w14:paraId="4CECB5DA" w14:textId="77777777" w:rsidTr="001376E3">
        <w:trPr>
          <w:tblHeader/>
        </w:trPr>
        <w:tc>
          <w:tcPr>
            <w:tcW w:w="351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</w:tcPr>
          <w:p w14:paraId="3F894419" w14:textId="77777777" w:rsidR="00C701EE" w:rsidRPr="00C51EB7" w:rsidRDefault="00C701EE" w:rsidP="00BB303C">
            <w:pPr>
              <w:spacing w:after="58"/>
              <w:rPr>
                <w:sz w:val="18"/>
                <w:szCs w:val="18"/>
              </w:rPr>
            </w:pPr>
            <w:r w:rsidRPr="00C51EB7">
              <w:rPr>
                <w:sz w:val="18"/>
                <w:szCs w:val="18"/>
              </w:rPr>
              <w:t>State</w:t>
            </w:r>
            <w:r w:rsidR="00007EDC" w:rsidRPr="00C51EB7">
              <w:rPr>
                <w:sz w:val="18"/>
                <w:szCs w:val="18"/>
              </w:rPr>
              <w:t>:</w:t>
            </w:r>
          </w:p>
          <w:p w14:paraId="100647D4" w14:textId="771BD166" w:rsidR="00C701EE" w:rsidRPr="00D766D0" w:rsidRDefault="000D3A62" w:rsidP="00BB303C">
            <w:pPr>
              <w:spacing w:after="58"/>
              <w:rPr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3870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5BFE5433" w14:textId="77777777" w:rsidR="00EB0FA2" w:rsidRPr="00C51EB7" w:rsidRDefault="00A060BA" w:rsidP="00C701EE">
            <w:pPr>
              <w:spacing w:after="58"/>
              <w:rPr>
                <w:sz w:val="18"/>
                <w:szCs w:val="18"/>
              </w:rPr>
            </w:pPr>
            <w:r w:rsidRPr="00C51EB7">
              <w:rPr>
                <w:sz w:val="18"/>
                <w:szCs w:val="18"/>
              </w:rPr>
              <w:t>First issue date</w:t>
            </w:r>
            <w:r w:rsidR="002E4102">
              <w:rPr>
                <w:sz w:val="18"/>
                <w:szCs w:val="18"/>
              </w:rPr>
              <w:t>:</w:t>
            </w:r>
            <w:r w:rsidR="00C51EB7" w:rsidRPr="00C51EB7">
              <w:rPr>
                <w:sz w:val="18"/>
                <w:szCs w:val="18"/>
              </w:rPr>
              <w:t xml:space="preserve"> (Month/Day/Year) </w:t>
            </w:r>
            <w:r w:rsidR="00C701EE" w:rsidRPr="00C51EB7">
              <w:rPr>
                <w:sz w:val="18"/>
                <w:szCs w:val="18"/>
              </w:rPr>
              <w:t xml:space="preserve">   </w:t>
            </w:r>
          </w:p>
          <w:p w14:paraId="46F10D9B" w14:textId="41C083FB" w:rsidR="00C701EE" w:rsidRPr="00D766D0" w:rsidRDefault="00945055" w:rsidP="00C701EE">
            <w:pPr>
              <w:spacing w:after="58"/>
              <w:rPr>
                <w:sz w:val="18"/>
                <w:szCs w:val="18"/>
              </w:rPr>
            </w:pPr>
            <w:r w:rsidRPr="00D766D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D766D0"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 w:rsidRPr="00D766D0">
              <w:rPr>
                <w:rFonts w:ascii="Arial Narrow" w:hAnsi="Arial Narrow"/>
                <w:sz w:val="18"/>
                <w:szCs w:val="18"/>
              </w:rPr>
            </w:r>
            <w:r w:rsidRPr="00D766D0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Pr="00D766D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="00C701EE" w:rsidRPr="00D766D0">
              <w:rPr>
                <w:sz w:val="18"/>
                <w:szCs w:val="18"/>
              </w:rPr>
              <w:t xml:space="preserve">                                                  </w:t>
            </w:r>
          </w:p>
        </w:tc>
        <w:tc>
          <w:tcPr>
            <w:tcW w:w="3907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</w:tcPr>
          <w:p w14:paraId="28A3CE6C" w14:textId="77777777" w:rsidR="00C701EE" w:rsidRPr="00C51EB7" w:rsidRDefault="00A060BA" w:rsidP="00E505D6">
            <w:pPr>
              <w:spacing w:after="58"/>
              <w:rPr>
                <w:sz w:val="18"/>
                <w:szCs w:val="18"/>
              </w:rPr>
            </w:pPr>
            <w:r w:rsidRPr="00C51EB7">
              <w:rPr>
                <w:sz w:val="18"/>
                <w:szCs w:val="18"/>
              </w:rPr>
              <w:t>Last expiration date</w:t>
            </w:r>
            <w:r w:rsidR="002E4102">
              <w:rPr>
                <w:sz w:val="18"/>
                <w:szCs w:val="18"/>
              </w:rPr>
              <w:t>:</w:t>
            </w:r>
            <w:r w:rsidR="00C51EB7" w:rsidRPr="00C51EB7">
              <w:rPr>
                <w:sz w:val="18"/>
                <w:szCs w:val="18"/>
              </w:rPr>
              <w:t xml:space="preserve"> (Month/Day/Year)</w:t>
            </w:r>
          </w:p>
          <w:p w14:paraId="2F32DA48" w14:textId="77F1FD7D" w:rsidR="00EB0FA2" w:rsidRPr="00D766D0" w:rsidRDefault="00945055" w:rsidP="00E505D6">
            <w:pPr>
              <w:spacing w:after="58"/>
              <w:rPr>
                <w:sz w:val="18"/>
                <w:szCs w:val="18"/>
              </w:rPr>
            </w:pPr>
            <w:r w:rsidRPr="00D766D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D766D0"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 w:rsidRPr="00D766D0">
              <w:rPr>
                <w:rFonts w:ascii="Arial Narrow" w:hAnsi="Arial Narrow"/>
                <w:sz w:val="18"/>
                <w:szCs w:val="18"/>
              </w:rPr>
            </w:r>
            <w:r w:rsidRPr="00D766D0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="006F4510">
              <w:rPr>
                <w:rFonts w:ascii="Arial Narrow" w:hAnsi="Arial Narrow"/>
                <w:sz w:val="18"/>
                <w:szCs w:val="18"/>
              </w:rPr>
              <w:t> </w:t>
            </w:r>
            <w:r w:rsidRPr="00D766D0"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</w:tbl>
    <w:p w14:paraId="66DD5FD2" w14:textId="77777777" w:rsidR="008D61D5" w:rsidRDefault="008D61D5" w:rsidP="0089725B">
      <w:pPr>
        <w:pStyle w:val="Heading2"/>
        <w:tabs>
          <w:tab w:val="left" w:pos="0"/>
          <w:tab w:val="left" w:pos="90"/>
          <w:tab w:val="left" w:pos="2520"/>
          <w:tab w:val="left" w:pos="3960"/>
        </w:tabs>
        <w:ind w:hanging="270"/>
        <w:jc w:val="left"/>
        <w:rPr>
          <w:sz w:val="18"/>
          <w:szCs w:val="18"/>
        </w:rPr>
      </w:pPr>
    </w:p>
    <w:p w14:paraId="6E0761FE" w14:textId="64608BBB" w:rsidR="00692138" w:rsidRPr="003F1497" w:rsidRDefault="00692138" w:rsidP="0089725B">
      <w:pPr>
        <w:pStyle w:val="Heading2"/>
        <w:tabs>
          <w:tab w:val="left" w:pos="0"/>
          <w:tab w:val="left" w:pos="90"/>
          <w:tab w:val="left" w:pos="2520"/>
          <w:tab w:val="left" w:pos="3960"/>
        </w:tabs>
        <w:ind w:hanging="270"/>
        <w:jc w:val="left"/>
        <w:rPr>
          <w:sz w:val="18"/>
          <w:szCs w:val="18"/>
        </w:rPr>
      </w:pPr>
      <w:r w:rsidRPr="003F1497">
        <w:rPr>
          <w:sz w:val="18"/>
          <w:szCs w:val="18"/>
        </w:rPr>
        <w:t>P</w:t>
      </w:r>
      <w:r w:rsidR="00047F90" w:rsidRPr="003F1497">
        <w:rPr>
          <w:sz w:val="18"/>
          <w:szCs w:val="18"/>
        </w:rPr>
        <w:t>ART VI:</w:t>
      </w:r>
      <w:r w:rsidR="00204FDD" w:rsidRPr="003F1497">
        <w:rPr>
          <w:sz w:val="18"/>
          <w:szCs w:val="18"/>
        </w:rPr>
        <w:t xml:space="preserve">  </w:t>
      </w:r>
      <w:r w:rsidRPr="003F1497">
        <w:rPr>
          <w:sz w:val="18"/>
          <w:szCs w:val="18"/>
        </w:rPr>
        <w:t>COMPLETE IF YOU HAVE ACCEPTED A POSITION IN VIRGINIA REQUIRING A LICENSE</w:t>
      </w:r>
    </w:p>
    <w:tbl>
      <w:tblPr>
        <w:tblW w:w="11316" w:type="dxa"/>
        <w:tblInd w:w="-24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602"/>
        <w:gridCol w:w="3970"/>
        <w:gridCol w:w="2744"/>
      </w:tblGrid>
      <w:tr w:rsidR="00C701EE" w:rsidRPr="00060733" w14:paraId="0617D526" w14:textId="77777777" w:rsidTr="001376E3">
        <w:trPr>
          <w:trHeight w:val="382"/>
        </w:trPr>
        <w:tc>
          <w:tcPr>
            <w:tcW w:w="4602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2C473A98" w14:textId="77777777" w:rsidR="00EB0FA2" w:rsidRPr="00C51EB7" w:rsidRDefault="00C701EE" w:rsidP="00C701EE">
            <w:pPr>
              <w:spacing w:after="58"/>
              <w:rPr>
                <w:sz w:val="18"/>
                <w:szCs w:val="18"/>
              </w:rPr>
            </w:pPr>
            <w:r w:rsidRPr="00C51EB7">
              <w:rPr>
                <w:sz w:val="18"/>
                <w:szCs w:val="18"/>
              </w:rPr>
              <w:t xml:space="preserve">Name of Employer </w:t>
            </w:r>
          </w:p>
          <w:p w14:paraId="439FB3A8" w14:textId="4113C55B" w:rsidR="00C701EE" w:rsidRPr="00B7441F" w:rsidRDefault="00D91D96" w:rsidP="00DD1A40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  <w:r w:rsidR="00C701EE" w:rsidRPr="00B7441F">
              <w:rPr>
                <w:rFonts w:ascii="Arial Narrow" w:hAnsi="Arial Narrow"/>
                <w:sz w:val="24"/>
                <w:szCs w:val="24"/>
              </w:rPr>
              <w:t xml:space="preserve">                                             </w:t>
            </w:r>
          </w:p>
        </w:tc>
        <w:tc>
          <w:tcPr>
            <w:tcW w:w="3970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BC1716" w14:textId="77777777" w:rsidR="00D91D96" w:rsidRPr="00C51EB7" w:rsidRDefault="00C701EE" w:rsidP="00D91D96">
            <w:pPr>
              <w:spacing w:after="58"/>
              <w:rPr>
                <w:sz w:val="18"/>
                <w:szCs w:val="18"/>
              </w:rPr>
            </w:pPr>
            <w:r w:rsidRPr="00C51EB7">
              <w:rPr>
                <w:sz w:val="18"/>
                <w:szCs w:val="18"/>
              </w:rPr>
              <w:t>Beginning Date of Employment</w:t>
            </w:r>
            <w:r w:rsidR="00C51EB7">
              <w:rPr>
                <w:sz w:val="18"/>
                <w:szCs w:val="18"/>
              </w:rPr>
              <w:t xml:space="preserve"> (</w:t>
            </w:r>
            <w:r w:rsidR="00C51EB7" w:rsidRPr="00C51EB7">
              <w:rPr>
                <w:sz w:val="18"/>
                <w:szCs w:val="18"/>
              </w:rPr>
              <w:t>Month/Day/Year)</w:t>
            </w:r>
          </w:p>
          <w:p w14:paraId="2ACE85C7" w14:textId="0BC2FE09" w:rsidR="00EB0FA2" w:rsidRPr="00B7441F" w:rsidRDefault="009F25A5" w:rsidP="00D91D96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 w:rsidRPr="00B7441F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B7441F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B7441F">
              <w:rPr>
                <w:rFonts w:ascii="Arial Narrow" w:hAnsi="Arial Narrow"/>
                <w:sz w:val="24"/>
                <w:szCs w:val="24"/>
              </w:rPr>
            </w:r>
            <w:r w:rsidRPr="00B7441F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Pr="00B7441F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744" w:type="dxa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</w:tcPr>
          <w:p w14:paraId="4FEEF484" w14:textId="77777777" w:rsidR="00C701EE" w:rsidRPr="00C51EB7" w:rsidRDefault="00A060BA" w:rsidP="00C701EE">
            <w:pPr>
              <w:spacing w:after="58"/>
              <w:rPr>
                <w:sz w:val="18"/>
                <w:szCs w:val="18"/>
              </w:rPr>
            </w:pPr>
            <w:r w:rsidRPr="00C51EB7">
              <w:rPr>
                <w:sz w:val="18"/>
                <w:szCs w:val="18"/>
              </w:rPr>
              <w:t>Assignment</w:t>
            </w:r>
            <w:r w:rsidR="00C701EE" w:rsidRPr="00C51EB7">
              <w:rPr>
                <w:sz w:val="18"/>
                <w:szCs w:val="18"/>
              </w:rPr>
              <w:t xml:space="preserve">  </w:t>
            </w:r>
          </w:p>
          <w:p w14:paraId="1D2741E6" w14:textId="3926D580" w:rsidR="00C701EE" w:rsidRPr="00B7441F" w:rsidRDefault="003F1497" w:rsidP="00EB0FA2">
            <w:pPr>
              <w:spacing w:after="58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>
              <w:rPr>
                <w:rFonts w:ascii="Arial Narrow" w:hAnsi="Arial Narrow"/>
                <w:sz w:val="24"/>
                <w:szCs w:val="24"/>
              </w:rPr>
            </w:r>
            <w:r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C701EE" w:rsidRPr="00060733" w14:paraId="7548E605" w14:textId="77777777" w:rsidTr="001376E3">
        <w:trPr>
          <w:trHeight w:val="394"/>
        </w:trPr>
        <w:tc>
          <w:tcPr>
            <w:tcW w:w="11316" w:type="dxa"/>
            <w:gridSpan w:val="3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5B58B5F2" w14:textId="290A8A0D" w:rsidR="00C701EE" w:rsidRPr="00D71EDD" w:rsidRDefault="00C701EE" w:rsidP="001A453F">
            <w:pPr>
              <w:spacing w:after="58"/>
              <w:rPr>
                <w:sz w:val="24"/>
                <w:szCs w:val="24"/>
              </w:rPr>
            </w:pPr>
            <w:r w:rsidRPr="00C51EB7">
              <w:rPr>
                <w:sz w:val="18"/>
                <w:szCs w:val="18"/>
              </w:rPr>
              <w:t>Address</w:t>
            </w:r>
            <w:r w:rsidR="00210C1F" w:rsidRPr="00D71EDD">
              <w:rPr>
                <w:sz w:val="24"/>
                <w:szCs w:val="24"/>
              </w:rPr>
              <w:t xml:space="preserve"> </w:t>
            </w:r>
            <w:r w:rsidR="003F1497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3"/>
                  </w:textInput>
                </w:ffData>
              </w:fldChar>
            </w:r>
            <w:r w:rsidR="003F149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="003F1497">
              <w:rPr>
                <w:rFonts w:ascii="Arial" w:hAnsi="Arial" w:cs="Arial"/>
                <w:sz w:val="24"/>
                <w:szCs w:val="24"/>
              </w:rPr>
            </w:r>
            <w:r w:rsidR="003F1497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6F4510">
              <w:rPr>
                <w:rFonts w:ascii="Arial" w:hAnsi="Arial" w:cs="Arial"/>
                <w:sz w:val="24"/>
                <w:szCs w:val="24"/>
              </w:rPr>
              <w:t> </w:t>
            </w:r>
            <w:r w:rsidR="006F4510">
              <w:rPr>
                <w:rFonts w:ascii="Arial" w:hAnsi="Arial" w:cs="Arial"/>
                <w:sz w:val="24"/>
                <w:szCs w:val="24"/>
              </w:rPr>
              <w:t> </w:t>
            </w:r>
            <w:r w:rsidR="006F4510">
              <w:rPr>
                <w:rFonts w:ascii="Arial" w:hAnsi="Arial" w:cs="Arial"/>
                <w:sz w:val="24"/>
                <w:szCs w:val="24"/>
              </w:rPr>
              <w:t> </w:t>
            </w:r>
            <w:r w:rsidR="006F4510">
              <w:rPr>
                <w:rFonts w:ascii="Arial" w:hAnsi="Arial" w:cs="Arial"/>
                <w:sz w:val="24"/>
                <w:szCs w:val="24"/>
              </w:rPr>
              <w:t> </w:t>
            </w:r>
            <w:r w:rsidR="006F4510">
              <w:rPr>
                <w:rFonts w:ascii="Arial" w:hAnsi="Arial" w:cs="Arial"/>
                <w:sz w:val="24"/>
                <w:szCs w:val="24"/>
              </w:rPr>
              <w:t> </w:t>
            </w:r>
            <w:r w:rsidR="003F1497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C701EE" w:rsidRPr="00060733" w14:paraId="782D0EE0" w14:textId="77777777" w:rsidTr="001376E3">
        <w:trPr>
          <w:trHeight w:val="394"/>
        </w:trPr>
        <w:tc>
          <w:tcPr>
            <w:tcW w:w="11316" w:type="dxa"/>
            <w:gridSpan w:val="3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8AD373F" w14:textId="172410CF" w:rsidR="00C701EE" w:rsidRPr="00D71EDD" w:rsidRDefault="00C701EE" w:rsidP="00D91D96">
            <w:pPr>
              <w:spacing w:after="58"/>
              <w:rPr>
                <w:sz w:val="24"/>
                <w:szCs w:val="24"/>
              </w:rPr>
            </w:pPr>
            <w:r w:rsidRPr="00C51EB7">
              <w:rPr>
                <w:sz w:val="18"/>
                <w:szCs w:val="18"/>
              </w:rPr>
              <w:t>City, State, Zip Code</w:t>
            </w:r>
            <w:r w:rsidR="00210C1F" w:rsidRPr="00C51EB7">
              <w:rPr>
                <w:sz w:val="18"/>
                <w:szCs w:val="18"/>
              </w:rPr>
              <w:t xml:space="preserve"> </w:t>
            </w:r>
            <w:r w:rsidR="00D91D96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5"/>
                  </w:textInput>
                </w:ffData>
              </w:fldChar>
            </w:r>
            <w:r w:rsidR="00D91D96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="00D91D96">
              <w:rPr>
                <w:rFonts w:ascii="Arial Narrow" w:hAnsi="Arial Narrow"/>
                <w:sz w:val="24"/>
                <w:szCs w:val="24"/>
              </w:rPr>
            </w:r>
            <w:r w:rsidR="00D91D96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6F4510">
              <w:rPr>
                <w:rFonts w:ascii="Arial Narrow" w:hAnsi="Arial Narrow"/>
                <w:sz w:val="24"/>
                <w:szCs w:val="24"/>
              </w:rPr>
              <w:t> </w:t>
            </w:r>
            <w:r w:rsidR="00D91D96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</w:tbl>
    <w:p w14:paraId="38F37832" w14:textId="77777777" w:rsidR="001376E3" w:rsidRDefault="001376E3" w:rsidP="0089725B">
      <w:pPr>
        <w:pStyle w:val="BodyText"/>
        <w:ind w:left="-270"/>
        <w:jc w:val="left"/>
        <w:rPr>
          <w:sz w:val="18"/>
          <w:szCs w:val="18"/>
        </w:rPr>
      </w:pPr>
    </w:p>
    <w:p w14:paraId="64AE4A0E" w14:textId="77777777" w:rsidR="00EA5942" w:rsidRDefault="00EA5942" w:rsidP="0089725B">
      <w:pPr>
        <w:pStyle w:val="BodyText"/>
        <w:ind w:left="-270"/>
        <w:jc w:val="left"/>
        <w:rPr>
          <w:sz w:val="18"/>
          <w:szCs w:val="18"/>
        </w:rPr>
      </w:pPr>
    </w:p>
    <w:p w14:paraId="19433FE8" w14:textId="77777777" w:rsidR="00EA5942" w:rsidRDefault="00EA5942" w:rsidP="0089725B">
      <w:pPr>
        <w:pStyle w:val="BodyText"/>
        <w:ind w:left="-270"/>
        <w:jc w:val="left"/>
        <w:rPr>
          <w:sz w:val="18"/>
          <w:szCs w:val="18"/>
        </w:rPr>
      </w:pPr>
    </w:p>
    <w:p w14:paraId="7B9143D4" w14:textId="77777777" w:rsidR="0049771B" w:rsidRDefault="0049771B" w:rsidP="0089725B">
      <w:pPr>
        <w:pStyle w:val="BodyText"/>
        <w:ind w:left="-270"/>
        <w:jc w:val="left"/>
        <w:rPr>
          <w:sz w:val="18"/>
          <w:szCs w:val="18"/>
        </w:rPr>
      </w:pPr>
    </w:p>
    <w:p w14:paraId="4FA753A0" w14:textId="77777777" w:rsidR="004B79E9" w:rsidRPr="00845352" w:rsidRDefault="00692138" w:rsidP="0089725B">
      <w:pPr>
        <w:pStyle w:val="BodyText"/>
        <w:ind w:left="-270"/>
        <w:jc w:val="left"/>
        <w:rPr>
          <w:sz w:val="16"/>
          <w:szCs w:val="16"/>
        </w:rPr>
      </w:pPr>
      <w:r w:rsidRPr="00845352">
        <w:rPr>
          <w:sz w:val="16"/>
          <w:szCs w:val="16"/>
        </w:rPr>
        <w:t>BY MY SIGNATURE, I CERTIFY THAT THE INFORMATION ON THIS FORM IS ACCUR</w:t>
      </w:r>
      <w:r w:rsidR="004B79E9" w:rsidRPr="00845352">
        <w:rPr>
          <w:sz w:val="16"/>
          <w:szCs w:val="16"/>
        </w:rPr>
        <w:t>ATE AND COMPLETE.  I UNDERSTAND</w:t>
      </w:r>
      <w:r w:rsidR="00E36A19" w:rsidRPr="00845352">
        <w:rPr>
          <w:sz w:val="16"/>
          <w:szCs w:val="16"/>
        </w:rPr>
        <w:t xml:space="preserve"> </w:t>
      </w:r>
      <w:r w:rsidRPr="00845352">
        <w:rPr>
          <w:sz w:val="16"/>
          <w:szCs w:val="16"/>
        </w:rPr>
        <w:t>THAT MISREPRESEN</w:t>
      </w:r>
      <w:r w:rsidR="0087707C" w:rsidRPr="00845352">
        <w:rPr>
          <w:sz w:val="16"/>
          <w:szCs w:val="16"/>
        </w:rPr>
        <w:t>TATION MAY RESULT IN THE DENIAL</w:t>
      </w:r>
      <w:r w:rsidR="00212C27" w:rsidRPr="00845352">
        <w:rPr>
          <w:sz w:val="16"/>
          <w:szCs w:val="16"/>
        </w:rPr>
        <w:t>,</w:t>
      </w:r>
      <w:r w:rsidR="0087707C" w:rsidRPr="00845352">
        <w:rPr>
          <w:sz w:val="16"/>
          <w:szCs w:val="16"/>
        </w:rPr>
        <w:t xml:space="preserve"> </w:t>
      </w:r>
      <w:r w:rsidRPr="00845352">
        <w:rPr>
          <w:sz w:val="16"/>
          <w:szCs w:val="16"/>
        </w:rPr>
        <w:t>REVOCATION</w:t>
      </w:r>
      <w:r w:rsidR="00212C27" w:rsidRPr="00845352">
        <w:rPr>
          <w:sz w:val="16"/>
          <w:szCs w:val="16"/>
        </w:rPr>
        <w:t>, CANCELLATION, OR SUSPENSION</w:t>
      </w:r>
      <w:r w:rsidR="004B79E9" w:rsidRPr="00845352">
        <w:rPr>
          <w:sz w:val="16"/>
          <w:szCs w:val="16"/>
        </w:rPr>
        <w:t xml:space="preserve"> OF THE</w:t>
      </w:r>
      <w:r w:rsidR="00E36A19" w:rsidRPr="00845352">
        <w:rPr>
          <w:sz w:val="16"/>
          <w:szCs w:val="16"/>
        </w:rPr>
        <w:t xml:space="preserve"> </w:t>
      </w:r>
      <w:r w:rsidRPr="00845352">
        <w:rPr>
          <w:sz w:val="16"/>
          <w:szCs w:val="16"/>
        </w:rPr>
        <w:t>VIRGINIA LICENSE.</w:t>
      </w:r>
    </w:p>
    <w:p w14:paraId="613FF32B" w14:textId="77777777" w:rsidR="0085168E" w:rsidRPr="00B34BE5" w:rsidRDefault="0085168E" w:rsidP="0085168E">
      <w:pPr>
        <w:pStyle w:val="BodyText"/>
        <w:rPr>
          <w:sz w:val="8"/>
          <w:szCs w:val="8"/>
        </w:rPr>
      </w:pPr>
      <w:bookmarkStart w:id="2" w:name="_Hlk531521052"/>
    </w:p>
    <w:tbl>
      <w:tblPr>
        <w:tblStyle w:val="TableGrid"/>
        <w:tblpPr w:leftFromText="180" w:rightFromText="180" w:vertAnchor="text" w:horzAnchor="margin" w:tblpX="-254" w:tblpY="9"/>
        <w:tblW w:w="1134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  <w:tblCaption w:val="applicant signature and date"/>
        <w:tblDescription w:val="applicant signature and date"/>
      </w:tblPr>
      <w:tblGrid>
        <w:gridCol w:w="7471"/>
        <w:gridCol w:w="3874"/>
      </w:tblGrid>
      <w:tr w:rsidR="00564229" w:rsidRPr="000E6FC3" w14:paraId="25649409" w14:textId="77777777" w:rsidTr="00116D65">
        <w:trPr>
          <w:trHeight w:val="676"/>
          <w:tblHeader/>
        </w:trPr>
        <w:tc>
          <w:tcPr>
            <w:tcW w:w="7471" w:type="dxa"/>
          </w:tcPr>
          <w:p w14:paraId="1494F4D9" w14:textId="37F9F087" w:rsidR="00E95B75" w:rsidRPr="000E6FC3" w:rsidRDefault="00564229" w:rsidP="000E6FC3">
            <w:pPr>
              <w:pStyle w:val="Heading3"/>
              <w:framePr w:hSpace="0" w:wrap="auto" w:vAnchor="margin" w:hAnchor="text" w:xAlign="left" w:yAlign="inline"/>
            </w:pPr>
            <w:r w:rsidRPr="000E6FC3">
              <w:t xml:space="preserve">Applicant’s </w:t>
            </w:r>
            <w:r w:rsidR="00C963F4" w:rsidRPr="000E6FC3">
              <w:t>Signature:</w:t>
            </w:r>
          </w:p>
        </w:tc>
        <w:tc>
          <w:tcPr>
            <w:tcW w:w="3874" w:type="dxa"/>
          </w:tcPr>
          <w:p w14:paraId="1DD41FCC" w14:textId="77777777" w:rsidR="00564229" w:rsidRPr="000E6FC3" w:rsidRDefault="00564229" w:rsidP="000E6FC3">
            <w:pPr>
              <w:pStyle w:val="Heading3"/>
              <w:framePr w:hSpace="0" w:wrap="auto" w:vAnchor="margin" w:hAnchor="text" w:xAlign="left" w:yAlign="inline"/>
            </w:pPr>
            <w:r w:rsidRPr="000E6FC3">
              <w:t>Date:</w:t>
            </w:r>
          </w:p>
          <w:p w14:paraId="602C7A81" w14:textId="6DD48C08" w:rsidR="008D61D5" w:rsidRPr="000E6FC3" w:rsidRDefault="008D61D5" w:rsidP="000E6FC3">
            <w:pPr>
              <w:pStyle w:val="Heading3"/>
              <w:framePr w:hSpace="0" w:wrap="auto" w:vAnchor="margin" w:hAnchor="text" w:xAlign="left" w:yAlign="inline"/>
            </w:pPr>
            <w:r w:rsidRPr="000E6FC3"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0E6FC3">
              <w:instrText xml:space="preserve"> FORMTEXT </w:instrText>
            </w:r>
            <w:r w:rsidRPr="000E6FC3">
              <w:fldChar w:fldCharType="separate"/>
            </w:r>
            <w:r w:rsidRPr="000E6FC3">
              <w:t> </w:t>
            </w:r>
            <w:r w:rsidRPr="000E6FC3">
              <w:t> </w:t>
            </w:r>
            <w:r w:rsidRPr="000E6FC3">
              <w:t> </w:t>
            </w:r>
            <w:r w:rsidRPr="000E6FC3">
              <w:t> </w:t>
            </w:r>
            <w:r w:rsidRPr="000E6FC3">
              <w:t> </w:t>
            </w:r>
            <w:r w:rsidRPr="000E6FC3">
              <w:fldChar w:fldCharType="end"/>
            </w:r>
          </w:p>
        </w:tc>
      </w:tr>
    </w:tbl>
    <w:bookmarkEnd w:id="2"/>
    <w:p w14:paraId="1E8FE9B3" w14:textId="02257D3B" w:rsidR="004C678C" w:rsidRPr="0049771B" w:rsidRDefault="004C678C" w:rsidP="00CF5810">
      <w:pPr>
        <w:ind w:hanging="180"/>
        <w:rPr>
          <w:b/>
          <w:sz w:val="18"/>
          <w:szCs w:val="18"/>
        </w:rPr>
      </w:pPr>
      <w:r w:rsidRPr="0049771B">
        <w:rPr>
          <w:sz w:val="18"/>
          <w:szCs w:val="18"/>
        </w:rPr>
        <w:t>ORIGINAL SIGNATURE REQUIRED</w:t>
      </w:r>
      <w:r w:rsidR="002E4102" w:rsidRPr="0049771B">
        <w:rPr>
          <w:sz w:val="18"/>
          <w:szCs w:val="18"/>
        </w:rPr>
        <w:t xml:space="preserve">                                   </w:t>
      </w:r>
      <w:r w:rsidR="004E1FD4" w:rsidRPr="0049771B">
        <w:rPr>
          <w:sz w:val="18"/>
          <w:szCs w:val="18"/>
        </w:rPr>
        <w:tab/>
      </w:r>
      <w:r w:rsidR="004E1FD4" w:rsidRPr="0049771B">
        <w:rPr>
          <w:sz w:val="18"/>
          <w:szCs w:val="18"/>
        </w:rPr>
        <w:tab/>
      </w:r>
      <w:r w:rsidR="004E1FD4" w:rsidRPr="0049771B">
        <w:rPr>
          <w:sz w:val="18"/>
          <w:szCs w:val="18"/>
        </w:rPr>
        <w:tab/>
        <w:t xml:space="preserve">     </w:t>
      </w:r>
      <w:r w:rsidR="002E4102" w:rsidRPr="0049771B">
        <w:rPr>
          <w:sz w:val="18"/>
          <w:szCs w:val="18"/>
        </w:rPr>
        <w:t xml:space="preserve">       </w:t>
      </w:r>
      <w:r w:rsidR="003F0B5E" w:rsidRPr="0049771B">
        <w:rPr>
          <w:sz w:val="18"/>
          <w:szCs w:val="18"/>
        </w:rPr>
        <w:t xml:space="preserve">      </w:t>
      </w:r>
      <w:r w:rsidR="0049771B">
        <w:rPr>
          <w:sz w:val="18"/>
          <w:szCs w:val="18"/>
        </w:rPr>
        <w:tab/>
        <w:t xml:space="preserve">  </w:t>
      </w:r>
      <w:r w:rsidR="002E4102" w:rsidRPr="0049771B">
        <w:rPr>
          <w:sz w:val="18"/>
          <w:szCs w:val="18"/>
        </w:rPr>
        <w:t xml:space="preserve">MONTH/DAY/YEAR </w:t>
      </w:r>
    </w:p>
    <w:p w14:paraId="120535FF" w14:textId="77777777" w:rsidR="00217426" w:rsidRDefault="00217426" w:rsidP="00E36A19">
      <w:pPr>
        <w:pStyle w:val="BodyText"/>
        <w:ind w:hanging="270"/>
        <w:rPr>
          <w:sz w:val="18"/>
          <w:szCs w:val="18"/>
        </w:rPr>
      </w:pPr>
    </w:p>
    <w:p w14:paraId="064734C9" w14:textId="77777777" w:rsidR="00EA5942" w:rsidRDefault="00EA5942" w:rsidP="00E36A19">
      <w:pPr>
        <w:pStyle w:val="BodyText"/>
        <w:ind w:hanging="270"/>
        <w:rPr>
          <w:sz w:val="18"/>
          <w:szCs w:val="18"/>
        </w:rPr>
      </w:pPr>
    </w:p>
    <w:p w14:paraId="21B865B5" w14:textId="77777777" w:rsidR="00EA5942" w:rsidRDefault="00EA5942" w:rsidP="00E36A19">
      <w:pPr>
        <w:pStyle w:val="BodyText"/>
        <w:ind w:hanging="270"/>
        <w:rPr>
          <w:sz w:val="18"/>
          <w:szCs w:val="18"/>
        </w:rPr>
      </w:pPr>
    </w:p>
    <w:p w14:paraId="58F2A035" w14:textId="77777777" w:rsidR="00EA5942" w:rsidRDefault="00EA5942" w:rsidP="00E36A19">
      <w:pPr>
        <w:pStyle w:val="BodyText"/>
        <w:ind w:hanging="270"/>
        <w:rPr>
          <w:sz w:val="18"/>
          <w:szCs w:val="18"/>
        </w:rPr>
      </w:pPr>
    </w:p>
    <w:p w14:paraId="61A163E2" w14:textId="77777777" w:rsidR="00EA5942" w:rsidRPr="00C963F4" w:rsidRDefault="00EA5942" w:rsidP="00E36A19">
      <w:pPr>
        <w:pStyle w:val="BodyText"/>
        <w:ind w:hanging="270"/>
        <w:rPr>
          <w:sz w:val="18"/>
          <w:szCs w:val="18"/>
        </w:rPr>
      </w:pPr>
    </w:p>
    <w:p w14:paraId="6CF5336D" w14:textId="35AD6550" w:rsidR="00555AB0" w:rsidRPr="003F0B5E" w:rsidRDefault="003F0B5E" w:rsidP="003F0B5E">
      <w:pPr>
        <w:pStyle w:val="BodyText"/>
        <w:ind w:hanging="270"/>
        <w:jc w:val="left"/>
        <w:rPr>
          <w:b w:val="0"/>
          <w:sz w:val="20"/>
        </w:rPr>
      </w:pPr>
      <w:r w:rsidRPr="003F0B5E">
        <w:rPr>
          <w:sz w:val="20"/>
        </w:rPr>
        <w:t xml:space="preserve">  </w:t>
      </w:r>
      <w:r w:rsidR="003647B9" w:rsidRPr="003F0B5E">
        <w:rPr>
          <w:sz w:val="20"/>
        </w:rPr>
        <w:t>Pages 1 and 2 must include the applicant’s signature</w:t>
      </w:r>
      <w:r w:rsidR="0014458F">
        <w:rPr>
          <w:sz w:val="20"/>
        </w:rPr>
        <w:t xml:space="preserve"> and date on each page</w:t>
      </w:r>
      <w:r w:rsidR="00EC591A" w:rsidRPr="003F0B5E">
        <w:rPr>
          <w:sz w:val="20"/>
        </w:rPr>
        <w:t xml:space="preserve">.  </w:t>
      </w:r>
      <w:r w:rsidR="0016570C" w:rsidRPr="003F0B5E">
        <w:rPr>
          <w:sz w:val="20"/>
        </w:rPr>
        <w:t>A</w:t>
      </w:r>
      <w:r w:rsidR="00D343F6" w:rsidRPr="003F0B5E">
        <w:rPr>
          <w:sz w:val="20"/>
        </w:rPr>
        <w:t xml:space="preserve"> complete application</w:t>
      </w:r>
      <w:r w:rsidR="0016570C" w:rsidRPr="003F0B5E">
        <w:rPr>
          <w:sz w:val="20"/>
        </w:rPr>
        <w:t xml:space="preserve"> must be submitted</w:t>
      </w:r>
      <w:r w:rsidR="00D343F6" w:rsidRPr="003F0B5E">
        <w:rPr>
          <w:sz w:val="20"/>
        </w:rPr>
        <w:t>.</w:t>
      </w:r>
    </w:p>
    <w:p w14:paraId="681CB1D9" w14:textId="5446E0C1" w:rsidR="001376E3" w:rsidRPr="003F0B5E" w:rsidRDefault="00230698">
      <w:pPr>
        <w:tabs>
          <w:tab w:val="left" w:pos="540"/>
        </w:tabs>
        <w:ind w:left="2880" w:firstLine="720"/>
        <w:rPr>
          <w:b/>
        </w:rPr>
      </w:pPr>
      <w:r w:rsidRPr="003F0B5E">
        <w:rPr>
          <w:b/>
        </w:rPr>
        <w:t xml:space="preserve">                         </w:t>
      </w:r>
    </w:p>
    <w:p w14:paraId="35AD9A44" w14:textId="6003F918" w:rsidR="007071D2" w:rsidRPr="003F0B5E" w:rsidRDefault="007071D2" w:rsidP="004D5F0F">
      <w:pPr>
        <w:tabs>
          <w:tab w:val="left" w:pos="540"/>
        </w:tabs>
        <w:ind w:left="2880" w:firstLine="720"/>
        <w:rPr>
          <w:b/>
        </w:rPr>
      </w:pPr>
      <w:r>
        <w:rPr>
          <w:b/>
        </w:rPr>
        <w:tab/>
      </w:r>
    </w:p>
    <w:p w14:paraId="53A6618B" w14:textId="0949B551" w:rsidR="00EF489F" w:rsidRPr="001A3434" w:rsidRDefault="00DF0D4F" w:rsidP="001A3434">
      <w:pPr>
        <w:tabs>
          <w:tab w:val="left" w:pos="540"/>
        </w:tabs>
        <w:ind w:left="2880" w:firstLine="720"/>
        <w:jc w:val="right"/>
        <w:rPr>
          <w:b/>
          <w:sz w:val="16"/>
          <w:szCs w:val="16"/>
        </w:rPr>
        <w:sectPr w:rsidR="00EF489F" w:rsidRPr="001A3434" w:rsidSect="00FF49CB">
          <w:headerReference w:type="default" r:id="rId8"/>
          <w:footerReference w:type="default" r:id="rId9"/>
          <w:endnotePr>
            <w:numFmt w:val="decimal"/>
          </w:endnotePr>
          <w:pgSz w:w="12240" w:h="15840"/>
          <w:pgMar w:top="144" w:right="720" w:bottom="144" w:left="720" w:header="288" w:footer="0" w:gutter="0"/>
          <w:cols w:space="720"/>
          <w:noEndnote/>
          <w:titlePg/>
          <w:docGrid w:linePitch="272"/>
        </w:sectPr>
      </w:pPr>
      <w:r w:rsidRPr="007071D2">
        <w:rPr>
          <w:b/>
          <w:sz w:val="16"/>
          <w:szCs w:val="16"/>
        </w:rPr>
        <w:t xml:space="preserve">              </w:t>
      </w:r>
      <w:r w:rsidR="003F0B5E" w:rsidRPr="007071D2">
        <w:rPr>
          <w:b/>
          <w:sz w:val="16"/>
          <w:szCs w:val="16"/>
        </w:rPr>
        <w:t xml:space="preserve">                                                                            </w:t>
      </w:r>
      <w:r w:rsidR="007071D2">
        <w:rPr>
          <w:b/>
          <w:sz w:val="16"/>
          <w:szCs w:val="16"/>
        </w:rPr>
        <w:tab/>
      </w:r>
      <w:r w:rsidR="007071D2">
        <w:rPr>
          <w:b/>
          <w:sz w:val="16"/>
          <w:szCs w:val="16"/>
        </w:rPr>
        <w:tab/>
      </w:r>
      <w:r w:rsidR="003F0B5E" w:rsidRPr="007071D2">
        <w:rPr>
          <w:b/>
          <w:sz w:val="16"/>
          <w:szCs w:val="16"/>
        </w:rPr>
        <w:t xml:space="preserve">           </w:t>
      </w:r>
      <w:r w:rsidR="00230698" w:rsidRPr="007071D2">
        <w:rPr>
          <w:b/>
          <w:sz w:val="16"/>
          <w:szCs w:val="16"/>
        </w:rPr>
        <w:t>(</w:t>
      </w:r>
      <w:r w:rsidR="00630EBE" w:rsidRPr="007071D2">
        <w:rPr>
          <w:b/>
          <w:sz w:val="16"/>
          <w:szCs w:val="16"/>
        </w:rPr>
        <w:t xml:space="preserve">Application </w:t>
      </w:r>
      <w:r w:rsidR="00230698" w:rsidRPr="007071D2">
        <w:rPr>
          <w:b/>
          <w:sz w:val="16"/>
          <w:szCs w:val="16"/>
        </w:rPr>
        <w:t>Page 2 of 2)</w:t>
      </w:r>
    </w:p>
    <w:p w14:paraId="181BF72D" w14:textId="21F1369E" w:rsidR="002C3E8F" w:rsidRPr="005B5235" w:rsidRDefault="00FF49CB" w:rsidP="001A3434">
      <w:r w:rsidRPr="0072031D">
        <w:rPr>
          <w:b/>
          <w:bCs/>
          <w:i/>
          <w:noProof/>
        </w:rPr>
        <mc:AlternateContent>
          <mc:Choice Requires="wps">
            <w:drawing>
              <wp:anchor distT="45720" distB="45720" distL="114300" distR="114300" simplePos="0" relativeHeight="251697152" behindDoc="1" locked="0" layoutInCell="1" allowOverlap="1" wp14:anchorId="1193EF79" wp14:editId="3DC90A0A">
                <wp:simplePos x="0" y="0"/>
                <wp:positionH relativeFrom="margin">
                  <wp:posOffset>5019675</wp:posOffset>
                </wp:positionH>
                <wp:positionV relativeFrom="paragraph">
                  <wp:posOffset>-116840</wp:posOffset>
                </wp:positionV>
                <wp:extent cx="1419225" cy="1404620"/>
                <wp:effectExtent l="0" t="0" r="9525" b="127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6FAB0" w14:textId="13464CAD" w:rsidR="0002138F" w:rsidRPr="00731570" w:rsidRDefault="0002138F" w:rsidP="00FF49CB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93EF79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395.25pt;margin-top:-9.2pt;width:111.75pt;height:110.6pt;z-index:-2516193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" stroked="f">
                <v:textbox style="mso-fit-shape-to-text:t">
                  <w:txbxContent>
                    <w:p w14:paraId="3216FAB0" w14:textId="13464CAD" w:rsidR="0002138F" w:rsidRPr="00731570" w:rsidRDefault="0002138F" w:rsidP="00FF49CB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2C3E8F" w:rsidRPr="005B5235" w:rsidSect="00B0107F">
      <w:headerReference w:type="default" r:id="rId10"/>
      <w:type w:val="continuous"/>
      <w:pgSz w:w="12240" w:h="15840"/>
      <w:pgMar w:top="245" w:right="1440" w:bottom="18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063EF" w14:textId="77777777" w:rsidR="00732FB3" w:rsidRDefault="00732FB3">
      <w:r>
        <w:separator/>
      </w:r>
    </w:p>
  </w:endnote>
  <w:endnote w:type="continuationSeparator" w:id="0">
    <w:p w14:paraId="6AF3CFAB" w14:textId="77777777" w:rsidR="00732FB3" w:rsidRDefault="00732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124E2" w14:textId="77777777" w:rsidR="0002138F" w:rsidRDefault="0002138F">
    <w:pPr>
      <w:pStyle w:val="Footer"/>
      <w:jc w:val="center"/>
    </w:pPr>
  </w:p>
  <w:p w14:paraId="2900C606" w14:textId="77777777" w:rsidR="0002138F" w:rsidRDefault="000213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C5F20" w14:textId="77777777" w:rsidR="00732FB3" w:rsidRDefault="00732FB3">
      <w:r>
        <w:separator/>
      </w:r>
    </w:p>
  </w:footnote>
  <w:footnote w:type="continuationSeparator" w:id="0">
    <w:p w14:paraId="4D5913E4" w14:textId="77777777" w:rsidR="00732FB3" w:rsidRDefault="00732F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7B00D" w14:textId="72A3179E" w:rsidR="0002138F" w:rsidRPr="00861C94" w:rsidRDefault="0002138F" w:rsidP="00134A57">
    <w:pPr>
      <w:pStyle w:val="Header"/>
      <w:tabs>
        <w:tab w:val="left" w:pos="8445"/>
        <w:tab w:val="right" w:pos="1080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FF961" w14:textId="77777777" w:rsidR="0002138F" w:rsidRDefault="0002138F" w:rsidP="004F042B">
    <w:pPr>
      <w:pStyle w:val="Header"/>
      <w:jc w:val="right"/>
    </w:pPr>
  </w:p>
  <w:p w14:paraId="6B0C0D6B" w14:textId="2DED01A0" w:rsidR="0002138F" w:rsidRPr="00861C94" w:rsidRDefault="0002138F" w:rsidP="00344AD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2105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73735D"/>
    <w:multiLevelType w:val="hybridMultilevel"/>
    <w:tmpl w:val="12B60EAC"/>
    <w:lvl w:ilvl="0" w:tplc="1F4020A8">
      <w:start w:val="1"/>
      <w:numFmt w:val="upperLetter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0FD17107"/>
    <w:multiLevelType w:val="hybridMultilevel"/>
    <w:tmpl w:val="FBE2A052"/>
    <w:lvl w:ilvl="0" w:tplc="0D667A52">
      <w:start w:val="1"/>
      <w:numFmt w:val="upperLetter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" w15:restartNumberingAfterBreak="0">
    <w:nsid w:val="1B7217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13A6707"/>
    <w:multiLevelType w:val="hybridMultilevel"/>
    <w:tmpl w:val="02667164"/>
    <w:lvl w:ilvl="0" w:tplc="C91017E2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5" w15:restartNumberingAfterBreak="0">
    <w:nsid w:val="2C272203"/>
    <w:multiLevelType w:val="hybridMultilevel"/>
    <w:tmpl w:val="06E61520"/>
    <w:lvl w:ilvl="0" w:tplc="F0488D7A">
      <w:start w:val="1"/>
      <w:numFmt w:val="upperLetter"/>
      <w:lvlText w:val="%1."/>
      <w:lvlJc w:val="left"/>
      <w:pPr>
        <w:ind w:left="-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6" w15:restartNumberingAfterBreak="0">
    <w:nsid w:val="2CBF65F9"/>
    <w:multiLevelType w:val="hybridMultilevel"/>
    <w:tmpl w:val="C480FCB2"/>
    <w:lvl w:ilvl="0" w:tplc="EB8051E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4377CD"/>
    <w:multiLevelType w:val="hybridMultilevel"/>
    <w:tmpl w:val="F7725290"/>
    <w:lvl w:ilvl="0" w:tplc="B428F39A">
      <w:start w:val="2"/>
      <w:numFmt w:val="upperLetter"/>
      <w:lvlText w:val="%1."/>
      <w:lvlJc w:val="left"/>
      <w:pPr>
        <w:tabs>
          <w:tab w:val="num" w:pos="645"/>
        </w:tabs>
        <w:ind w:left="645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5"/>
        </w:tabs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5"/>
        </w:tabs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</w:lvl>
  </w:abstractNum>
  <w:abstractNum w:abstractNumId="8" w15:restartNumberingAfterBreak="0">
    <w:nsid w:val="38380A9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C1702C2"/>
    <w:multiLevelType w:val="hybridMultilevel"/>
    <w:tmpl w:val="E8C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30225F"/>
    <w:multiLevelType w:val="hybridMultilevel"/>
    <w:tmpl w:val="0482551E"/>
    <w:lvl w:ilvl="0" w:tplc="C91017E2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11" w15:restartNumberingAfterBreak="0">
    <w:nsid w:val="3D3F50E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0E53FE4"/>
    <w:multiLevelType w:val="hybridMultilevel"/>
    <w:tmpl w:val="52A4ED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635D0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6E92BE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4E1715CF"/>
    <w:multiLevelType w:val="hybridMultilevel"/>
    <w:tmpl w:val="C4020348"/>
    <w:lvl w:ilvl="0" w:tplc="C91017E2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6" w15:restartNumberingAfterBreak="0">
    <w:nsid w:val="4FCC151C"/>
    <w:multiLevelType w:val="hybridMultilevel"/>
    <w:tmpl w:val="E9867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1D516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5389067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557C3A69"/>
    <w:multiLevelType w:val="hybridMultilevel"/>
    <w:tmpl w:val="3596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7F72A7"/>
    <w:multiLevelType w:val="hybridMultilevel"/>
    <w:tmpl w:val="601695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B83011B"/>
    <w:multiLevelType w:val="hybridMultilevel"/>
    <w:tmpl w:val="7BFAADF0"/>
    <w:lvl w:ilvl="0" w:tplc="C91017E2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  <w:color w:val="FFFFFF" w:themeColor="background1"/>
      </w:rPr>
    </w:lvl>
    <w:lvl w:ilvl="1" w:tplc="FF249C18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  <w:color w:val="FFFFFF" w:themeColor="background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24BC3"/>
    <w:multiLevelType w:val="multilevel"/>
    <w:tmpl w:val="C234DF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C0750C9"/>
    <w:multiLevelType w:val="hybridMultilevel"/>
    <w:tmpl w:val="DD2461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7F059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6242465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633D7248"/>
    <w:multiLevelType w:val="hybridMultilevel"/>
    <w:tmpl w:val="E988BE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5509D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7834C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69B4632F"/>
    <w:multiLevelType w:val="hybridMultilevel"/>
    <w:tmpl w:val="9808E572"/>
    <w:lvl w:ilvl="0" w:tplc="C91017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C938F1"/>
    <w:multiLevelType w:val="hybridMultilevel"/>
    <w:tmpl w:val="440E3706"/>
    <w:lvl w:ilvl="0" w:tplc="0409000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1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760" w:hanging="360"/>
      </w:pPr>
      <w:rPr>
        <w:rFonts w:ascii="Wingdings" w:hAnsi="Wingdings" w:hint="default"/>
      </w:rPr>
    </w:lvl>
  </w:abstractNum>
  <w:abstractNum w:abstractNumId="31" w15:restartNumberingAfterBreak="0">
    <w:nsid w:val="768772A4"/>
    <w:multiLevelType w:val="hybridMultilevel"/>
    <w:tmpl w:val="89BA397C"/>
    <w:lvl w:ilvl="0" w:tplc="C91017E2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7046DF"/>
    <w:multiLevelType w:val="hybridMultilevel"/>
    <w:tmpl w:val="CC0EEA76"/>
    <w:lvl w:ilvl="0" w:tplc="4C0823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EECE1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7605120">
    <w:abstractNumId w:val="8"/>
  </w:num>
  <w:num w:numId="2" w16cid:durableId="1137336631">
    <w:abstractNumId w:val="24"/>
  </w:num>
  <w:num w:numId="3" w16cid:durableId="285703775">
    <w:abstractNumId w:val="11"/>
  </w:num>
  <w:num w:numId="4" w16cid:durableId="381757972">
    <w:abstractNumId w:val="25"/>
  </w:num>
  <w:num w:numId="5" w16cid:durableId="1092899268">
    <w:abstractNumId w:val="0"/>
  </w:num>
  <w:num w:numId="6" w16cid:durableId="488980688">
    <w:abstractNumId w:val="14"/>
  </w:num>
  <w:num w:numId="7" w16cid:durableId="2134401995">
    <w:abstractNumId w:val="18"/>
  </w:num>
  <w:num w:numId="8" w16cid:durableId="1736465401">
    <w:abstractNumId w:val="27"/>
  </w:num>
  <w:num w:numId="9" w16cid:durableId="688339504">
    <w:abstractNumId w:val="13"/>
  </w:num>
  <w:num w:numId="10" w16cid:durableId="1389256653">
    <w:abstractNumId w:val="3"/>
  </w:num>
  <w:num w:numId="11" w16cid:durableId="857278299">
    <w:abstractNumId w:val="17"/>
  </w:num>
  <w:num w:numId="12" w16cid:durableId="1862427790">
    <w:abstractNumId w:val="28"/>
  </w:num>
  <w:num w:numId="13" w16cid:durableId="785733523">
    <w:abstractNumId w:val="7"/>
  </w:num>
  <w:num w:numId="14" w16cid:durableId="739408009">
    <w:abstractNumId w:val="9"/>
  </w:num>
  <w:num w:numId="15" w16cid:durableId="335037500">
    <w:abstractNumId w:val="30"/>
  </w:num>
  <w:num w:numId="16" w16cid:durableId="17536947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70350510">
    <w:abstractNumId w:val="26"/>
  </w:num>
  <w:num w:numId="18" w16cid:durableId="33430944">
    <w:abstractNumId w:val="6"/>
  </w:num>
  <w:num w:numId="19" w16cid:durableId="2067334706">
    <w:abstractNumId w:val="16"/>
  </w:num>
  <w:num w:numId="20" w16cid:durableId="225460617">
    <w:abstractNumId w:val="20"/>
  </w:num>
  <w:num w:numId="21" w16cid:durableId="433207032">
    <w:abstractNumId w:val="10"/>
  </w:num>
  <w:num w:numId="22" w16cid:durableId="267196796">
    <w:abstractNumId w:val="31"/>
  </w:num>
  <w:num w:numId="23" w16cid:durableId="1929776401">
    <w:abstractNumId w:val="23"/>
  </w:num>
  <w:num w:numId="24" w16cid:durableId="1895895167">
    <w:abstractNumId w:val="32"/>
  </w:num>
  <w:num w:numId="25" w16cid:durableId="1429085250">
    <w:abstractNumId w:val="4"/>
  </w:num>
  <w:num w:numId="26" w16cid:durableId="1671634538">
    <w:abstractNumId w:val="21"/>
  </w:num>
  <w:num w:numId="27" w16cid:durableId="68187705">
    <w:abstractNumId w:val="15"/>
  </w:num>
  <w:num w:numId="28" w16cid:durableId="283658353">
    <w:abstractNumId w:val="29"/>
  </w:num>
  <w:num w:numId="29" w16cid:durableId="1935549972">
    <w:abstractNumId w:val="19"/>
  </w:num>
  <w:num w:numId="30" w16cid:durableId="597176991">
    <w:abstractNumId w:val="5"/>
  </w:num>
  <w:num w:numId="31" w16cid:durableId="1091972844">
    <w:abstractNumId w:val="2"/>
  </w:num>
  <w:num w:numId="32" w16cid:durableId="1757051141">
    <w:abstractNumId w:val="1"/>
  </w:num>
  <w:num w:numId="33" w16cid:durableId="587458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3Y3e0bk5nU2Ic7/NT2Sb9a5fW3mEeIfGk+dGjNsJlG6jFl58n/Q2ukuh+A/Os+u7WSoFDGqxXJjkkGWbJO5HQ==" w:salt="vOckaJmmhQTC5+flzGYXww==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zNzE3sjQzNzY1NDRW0lEKTi0uzszPAykwqQUAIrBgqiwAAAA="/>
  </w:docVars>
  <w:rsids>
    <w:rsidRoot w:val="003119BD"/>
    <w:rsid w:val="0000014A"/>
    <w:rsid w:val="00001B77"/>
    <w:rsid w:val="00002ABE"/>
    <w:rsid w:val="00003E97"/>
    <w:rsid w:val="00006257"/>
    <w:rsid w:val="00007EDC"/>
    <w:rsid w:val="0001399D"/>
    <w:rsid w:val="00013A91"/>
    <w:rsid w:val="00013F84"/>
    <w:rsid w:val="00015237"/>
    <w:rsid w:val="00015A15"/>
    <w:rsid w:val="0002107D"/>
    <w:rsid w:val="0002138F"/>
    <w:rsid w:val="00021D61"/>
    <w:rsid w:val="00022868"/>
    <w:rsid w:val="0002587E"/>
    <w:rsid w:val="000339A7"/>
    <w:rsid w:val="00036442"/>
    <w:rsid w:val="000366DD"/>
    <w:rsid w:val="00040307"/>
    <w:rsid w:val="000408D7"/>
    <w:rsid w:val="00040BC3"/>
    <w:rsid w:val="0004279F"/>
    <w:rsid w:val="00047F90"/>
    <w:rsid w:val="00051835"/>
    <w:rsid w:val="00056ADE"/>
    <w:rsid w:val="00060733"/>
    <w:rsid w:val="0006367B"/>
    <w:rsid w:val="0006396C"/>
    <w:rsid w:val="00064D8C"/>
    <w:rsid w:val="0007307D"/>
    <w:rsid w:val="00073374"/>
    <w:rsid w:val="00073826"/>
    <w:rsid w:val="00073899"/>
    <w:rsid w:val="000769E0"/>
    <w:rsid w:val="000777C7"/>
    <w:rsid w:val="000807C6"/>
    <w:rsid w:val="000814B7"/>
    <w:rsid w:val="0008183D"/>
    <w:rsid w:val="00086EEB"/>
    <w:rsid w:val="00097467"/>
    <w:rsid w:val="00097EED"/>
    <w:rsid w:val="000A0774"/>
    <w:rsid w:val="000A3583"/>
    <w:rsid w:val="000A4537"/>
    <w:rsid w:val="000A52EE"/>
    <w:rsid w:val="000A676B"/>
    <w:rsid w:val="000B13B6"/>
    <w:rsid w:val="000B1750"/>
    <w:rsid w:val="000B256B"/>
    <w:rsid w:val="000B2FB0"/>
    <w:rsid w:val="000B506A"/>
    <w:rsid w:val="000B5E7C"/>
    <w:rsid w:val="000B626D"/>
    <w:rsid w:val="000B7596"/>
    <w:rsid w:val="000B7602"/>
    <w:rsid w:val="000C080E"/>
    <w:rsid w:val="000C2C92"/>
    <w:rsid w:val="000C3355"/>
    <w:rsid w:val="000C49C0"/>
    <w:rsid w:val="000C5EDC"/>
    <w:rsid w:val="000C654E"/>
    <w:rsid w:val="000D0EA9"/>
    <w:rsid w:val="000D0EB8"/>
    <w:rsid w:val="000D1BB8"/>
    <w:rsid w:val="000D1F49"/>
    <w:rsid w:val="000D3A62"/>
    <w:rsid w:val="000D4E0C"/>
    <w:rsid w:val="000D6B3C"/>
    <w:rsid w:val="000E0C43"/>
    <w:rsid w:val="000E2F50"/>
    <w:rsid w:val="000E4E5B"/>
    <w:rsid w:val="000E6885"/>
    <w:rsid w:val="000E6FC3"/>
    <w:rsid w:val="000F0D15"/>
    <w:rsid w:val="000F1675"/>
    <w:rsid w:val="000F20FA"/>
    <w:rsid w:val="000F235F"/>
    <w:rsid w:val="000F38EB"/>
    <w:rsid w:val="000F42BA"/>
    <w:rsid w:val="000F4824"/>
    <w:rsid w:val="000F4E36"/>
    <w:rsid w:val="000F57BD"/>
    <w:rsid w:val="000F58DA"/>
    <w:rsid w:val="000F5F72"/>
    <w:rsid w:val="0010594C"/>
    <w:rsid w:val="00110A5F"/>
    <w:rsid w:val="00111800"/>
    <w:rsid w:val="00112AF9"/>
    <w:rsid w:val="00114852"/>
    <w:rsid w:val="00116D65"/>
    <w:rsid w:val="00117BB3"/>
    <w:rsid w:val="00121191"/>
    <w:rsid w:val="00122438"/>
    <w:rsid w:val="00122CD1"/>
    <w:rsid w:val="00123D15"/>
    <w:rsid w:val="0012547E"/>
    <w:rsid w:val="00125483"/>
    <w:rsid w:val="0012613F"/>
    <w:rsid w:val="00130373"/>
    <w:rsid w:val="00133BFB"/>
    <w:rsid w:val="00134A57"/>
    <w:rsid w:val="00135376"/>
    <w:rsid w:val="001376E3"/>
    <w:rsid w:val="001404CD"/>
    <w:rsid w:val="0014412B"/>
    <w:rsid w:val="0014458F"/>
    <w:rsid w:val="001522D8"/>
    <w:rsid w:val="00153C6B"/>
    <w:rsid w:val="00155C3B"/>
    <w:rsid w:val="00157F6A"/>
    <w:rsid w:val="00162304"/>
    <w:rsid w:val="00163818"/>
    <w:rsid w:val="001652C7"/>
    <w:rsid w:val="0016570C"/>
    <w:rsid w:val="00172390"/>
    <w:rsid w:val="00173528"/>
    <w:rsid w:val="00173D76"/>
    <w:rsid w:val="001807E1"/>
    <w:rsid w:val="00185CDE"/>
    <w:rsid w:val="00186768"/>
    <w:rsid w:val="00194C21"/>
    <w:rsid w:val="001955C2"/>
    <w:rsid w:val="001A3383"/>
    <w:rsid w:val="001A3434"/>
    <w:rsid w:val="001A43CB"/>
    <w:rsid w:val="001A453F"/>
    <w:rsid w:val="001A6390"/>
    <w:rsid w:val="001A7C70"/>
    <w:rsid w:val="001B2673"/>
    <w:rsid w:val="001B6200"/>
    <w:rsid w:val="001C3768"/>
    <w:rsid w:val="001C428B"/>
    <w:rsid w:val="001C44CA"/>
    <w:rsid w:val="001D2CFC"/>
    <w:rsid w:val="001D3959"/>
    <w:rsid w:val="001D5026"/>
    <w:rsid w:val="001D6EE6"/>
    <w:rsid w:val="001D79C4"/>
    <w:rsid w:val="001E09CD"/>
    <w:rsid w:val="001E1831"/>
    <w:rsid w:val="001E183A"/>
    <w:rsid w:val="001E2ED9"/>
    <w:rsid w:val="001F3D77"/>
    <w:rsid w:val="001F61E5"/>
    <w:rsid w:val="001F63BD"/>
    <w:rsid w:val="002019C4"/>
    <w:rsid w:val="0020218D"/>
    <w:rsid w:val="00203675"/>
    <w:rsid w:val="00204FDD"/>
    <w:rsid w:val="00205755"/>
    <w:rsid w:val="002070BB"/>
    <w:rsid w:val="00207788"/>
    <w:rsid w:val="0021091A"/>
    <w:rsid w:val="00210C1F"/>
    <w:rsid w:val="00212C27"/>
    <w:rsid w:val="00212E47"/>
    <w:rsid w:val="002157B4"/>
    <w:rsid w:val="00216771"/>
    <w:rsid w:val="00217426"/>
    <w:rsid w:val="00222499"/>
    <w:rsid w:val="002226F0"/>
    <w:rsid w:val="002228FD"/>
    <w:rsid w:val="00230698"/>
    <w:rsid w:val="00234304"/>
    <w:rsid w:val="00234BFE"/>
    <w:rsid w:val="00235CB2"/>
    <w:rsid w:val="002360BE"/>
    <w:rsid w:val="00240E5D"/>
    <w:rsid w:val="0024272D"/>
    <w:rsid w:val="00245439"/>
    <w:rsid w:val="00245757"/>
    <w:rsid w:val="00246123"/>
    <w:rsid w:val="00257E66"/>
    <w:rsid w:val="002616D3"/>
    <w:rsid w:val="002640C2"/>
    <w:rsid w:val="00267483"/>
    <w:rsid w:val="0027148C"/>
    <w:rsid w:val="00273091"/>
    <w:rsid w:val="00274EEB"/>
    <w:rsid w:val="002760C3"/>
    <w:rsid w:val="00276ECE"/>
    <w:rsid w:val="002840FA"/>
    <w:rsid w:val="00286A4E"/>
    <w:rsid w:val="002919F1"/>
    <w:rsid w:val="0029765B"/>
    <w:rsid w:val="002A3570"/>
    <w:rsid w:val="002A3F3A"/>
    <w:rsid w:val="002A5764"/>
    <w:rsid w:val="002A638F"/>
    <w:rsid w:val="002B110A"/>
    <w:rsid w:val="002B1813"/>
    <w:rsid w:val="002B2095"/>
    <w:rsid w:val="002B2F45"/>
    <w:rsid w:val="002B534F"/>
    <w:rsid w:val="002B6F90"/>
    <w:rsid w:val="002B7B22"/>
    <w:rsid w:val="002B7DB0"/>
    <w:rsid w:val="002C20EA"/>
    <w:rsid w:val="002C3745"/>
    <w:rsid w:val="002C3E8F"/>
    <w:rsid w:val="002C5281"/>
    <w:rsid w:val="002C68A0"/>
    <w:rsid w:val="002C6CEB"/>
    <w:rsid w:val="002C776C"/>
    <w:rsid w:val="002D784A"/>
    <w:rsid w:val="002E0C1C"/>
    <w:rsid w:val="002E350C"/>
    <w:rsid w:val="002E3618"/>
    <w:rsid w:val="002E3B53"/>
    <w:rsid w:val="002E4102"/>
    <w:rsid w:val="002E4A1C"/>
    <w:rsid w:val="002E4F89"/>
    <w:rsid w:val="002E7BD3"/>
    <w:rsid w:val="002F0657"/>
    <w:rsid w:val="002F1B14"/>
    <w:rsid w:val="002F4745"/>
    <w:rsid w:val="002F5B66"/>
    <w:rsid w:val="002F71DE"/>
    <w:rsid w:val="003052A0"/>
    <w:rsid w:val="00305EAC"/>
    <w:rsid w:val="00306EDB"/>
    <w:rsid w:val="003114DA"/>
    <w:rsid w:val="003119BD"/>
    <w:rsid w:val="00313A4C"/>
    <w:rsid w:val="0032130D"/>
    <w:rsid w:val="003218AF"/>
    <w:rsid w:val="00321ABC"/>
    <w:rsid w:val="00326130"/>
    <w:rsid w:val="00331322"/>
    <w:rsid w:val="003362BD"/>
    <w:rsid w:val="00336A33"/>
    <w:rsid w:val="0034069C"/>
    <w:rsid w:val="00340F0D"/>
    <w:rsid w:val="00341E85"/>
    <w:rsid w:val="003424B0"/>
    <w:rsid w:val="00344AD1"/>
    <w:rsid w:val="00345CAE"/>
    <w:rsid w:val="00347F71"/>
    <w:rsid w:val="003537CA"/>
    <w:rsid w:val="00353B9A"/>
    <w:rsid w:val="00355B84"/>
    <w:rsid w:val="003647B9"/>
    <w:rsid w:val="00367E21"/>
    <w:rsid w:val="00370E9B"/>
    <w:rsid w:val="00373AB2"/>
    <w:rsid w:val="00376E35"/>
    <w:rsid w:val="00377EF0"/>
    <w:rsid w:val="00380166"/>
    <w:rsid w:val="003808EA"/>
    <w:rsid w:val="00382A55"/>
    <w:rsid w:val="003832D6"/>
    <w:rsid w:val="00385182"/>
    <w:rsid w:val="00385489"/>
    <w:rsid w:val="00386394"/>
    <w:rsid w:val="00386FDA"/>
    <w:rsid w:val="00390D23"/>
    <w:rsid w:val="00392114"/>
    <w:rsid w:val="00395ED1"/>
    <w:rsid w:val="003973A4"/>
    <w:rsid w:val="003A1807"/>
    <w:rsid w:val="003A1AE7"/>
    <w:rsid w:val="003A2044"/>
    <w:rsid w:val="003A37B2"/>
    <w:rsid w:val="003A4AE5"/>
    <w:rsid w:val="003A59D8"/>
    <w:rsid w:val="003A5C3E"/>
    <w:rsid w:val="003A5EDF"/>
    <w:rsid w:val="003A6B54"/>
    <w:rsid w:val="003A7908"/>
    <w:rsid w:val="003B03F0"/>
    <w:rsid w:val="003B18AD"/>
    <w:rsid w:val="003B34C4"/>
    <w:rsid w:val="003B3EA6"/>
    <w:rsid w:val="003B4FC3"/>
    <w:rsid w:val="003B5264"/>
    <w:rsid w:val="003B6415"/>
    <w:rsid w:val="003B6C4D"/>
    <w:rsid w:val="003C0161"/>
    <w:rsid w:val="003C09AD"/>
    <w:rsid w:val="003C10A8"/>
    <w:rsid w:val="003C2B70"/>
    <w:rsid w:val="003C44E1"/>
    <w:rsid w:val="003C4F01"/>
    <w:rsid w:val="003C50B1"/>
    <w:rsid w:val="003C5E13"/>
    <w:rsid w:val="003C5F87"/>
    <w:rsid w:val="003D1540"/>
    <w:rsid w:val="003D1E78"/>
    <w:rsid w:val="003D23E5"/>
    <w:rsid w:val="003D317C"/>
    <w:rsid w:val="003D729B"/>
    <w:rsid w:val="003E2606"/>
    <w:rsid w:val="003E50A9"/>
    <w:rsid w:val="003E66F2"/>
    <w:rsid w:val="003E7454"/>
    <w:rsid w:val="003E7A09"/>
    <w:rsid w:val="003F0B5E"/>
    <w:rsid w:val="003F1497"/>
    <w:rsid w:val="003F3115"/>
    <w:rsid w:val="003F547C"/>
    <w:rsid w:val="0040013A"/>
    <w:rsid w:val="00404622"/>
    <w:rsid w:val="00406867"/>
    <w:rsid w:val="0040774A"/>
    <w:rsid w:val="004102B6"/>
    <w:rsid w:val="00411287"/>
    <w:rsid w:val="00411350"/>
    <w:rsid w:val="004219EA"/>
    <w:rsid w:val="00421EEB"/>
    <w:rsid w:val="004222A7"/>
    <w:rsid w:val="00422504"/>
    <w:rsid w:val="004254C8"/>
    <w:rsid w:val="004262EF"/>
    <w:rsid w:val="00426864"/>
    <w:rsid w:val="0043131B"/>
    <w:rsid w:val="00441529"/>
    <w:rsid w:val="00441DBC"/>
    <w:rsid w:val="00444A4A"/>
    <w:rsid w:val="004460AF"/>
    <w:rsid w:val="0045084E"/>
    <w:rsid w:val="00453CBF"/>
    <w:rsid w:val="00454A53"/>
    <w:rsid w:val="00462B2A"/>
    <w:rsid w:val="00462C9E"/>
    <w:rsid w:val="004632EA"/>
    <w:rsid w:val="00465422"/>
    <w:rsid w:val="004664A0"/>
    <w:rsid w:val="00466D63"/>
    <w:rsid w:val="004678A9"/>
    <w:rsid w:val="004724A6"/>
    <w:rsid w:val="00473161"/>
    <w:rsid w:val="004743A6"/>
    <w:rsid w:val="00476BBD"/>
    <w:rsid w:val="00483AAF"/>
    <w:rsid w:val="00484216"/>
    <w:rsid w:val="00484BD6"/>
    <w:rsid w:val="004854E0"/>
    <w:rsid w:val="00493A29"/>
    <w:rsid w:val="0049771B"/>
    <w:rsid w:val="00497BFE"/>
    <w:rsid w:val="004A1249"/>
    <w:rsid w:val="004A5067"/>
    <w:rsid w:val="004A594A"/>
    <w:rsid w:val="004A61BB"/>
    <w:rsid w:val="004A72D6"/>
    <w:rsid w:val="004B0A1F"/>
    <w:rsid w:val="004B5AEE"/>
    <w:rsid w:val="004B75FA"/>
    <w:rsid w:val="004B79E9"/>
    <w:rsid w:val="004C6329"/>
    <w:rsid w:val="004C678C"/>
    <w:rsid w:val="004D15C1"/>
    <w:rsid w:val="004D231D"/>
    <w:rsid w:val="004D3E70"/>
    <w:rsid w:val="004D5F0F"/>
    <w:rsid w:val="004D7CA4"/>
    <w:rsid w:val="004E0529"/>
    <w:rsid w:val="004E141E"/>
    <w:rsid w:val="004E1FD4"/>
    <w:rsid w:val="004E2066"/>
    <w:rsid w:val="004E29F8"/>
    <w:rsid w:val="004E3728"/>
    <w:rsid w:val="004E6CDB"/>
    <w:rsid w:val="004F042B"/>
    <w:rsid w:val="004F0BCB"/>
    <w:rsid w:val="004F4CF2"/>
    <w:rsid w:val="004F6B4F"/>
    <w:rsid w:val="005037C8"/>
    <w:rsid w:val="0050436C"/>
    <w:rsid w:val="00504D5D"/>
    <w:rsid w:val="00505F7F"/>
    <w:rsid w:val="00506E49"/>
    <w:rsid w:val="00507CB7"/>
    <w:rsid w:val="00510596"/>
    <w:rsid w:val="00512A95"/>
    <w:rsid w:val="005137B9"/>
    <w:rsid w:val="00514177"/>
    <w:rsid w:val="00515825"/>
    <w:rsid w:val="005257DC"/>
    <w:rsid w:val="00525A1A"/>
    <w:rsid w:val="00526129"/>
    <w:rsid w:val="005271F8"/>
    <w:rsid w:val="00537FC2"/>
    <w:rsid w:val="00544B92"/>
    <w:rsid w:val="0054563A"/>
    <w:rsid w:val="00547812"/>
    <w:rsid w:val="00550C79"/>
    <w:rsid w:val="00550D3E"/>
    <w:rsid w:val="00555056"/>
    <w:rsid w:val="0055563F"/>
    <w:rsid w:val="00555AB0"/>
    <w:rsid w:val="0056004A"/>
    <w:rsid w:val="00560781"/>
    <w:rsid w:val="0056161A"/>
    <w:rsid w:val="005633D3"/>
    <w:rsid w:val="0056421B"/>
    <w:rsid w:val="00564229"/>
    <w:rsid w:val="00565C3E"/>
    <w:rsid w:val="005668D0"/>
    <w:rsid w:val="00567D53"/>
    <w:rsid w:val="00567D57"/>
    <w:rsid w:val="005726DE"/>
    <w:rsid w:val="0057450F"/>
    <w:rsid w:val="00576955"/>
    <w:rsid w:val="00577B3C"/>
    <w:rsid w:val="00581CD8"/>
    <w:rsid w:val="00587660"/>
    <w:rsid w:val="00592BC7"/>
    <w:rsid w:val="0059412F"/>
    <w:rsid w:val="00594A88"/>
    <w:rsid w:val="00594E9A"/>
    <w:rsid w:val="005A2FF9"/>
    <w:rsid w:val="005A47CE"/>
    <w:rsid w:val="005B3C49"/>
    <w:rsid w:val="005B5235"/>
    <w:rsid w:val="005C35F0"/>
    <w:rsid w:val="005C405F"/>
    <w:rsid w:val="005C4C09"/>
    <w:rsid w:val="005C5EEC"/>
    <w:rsid w:val="005D1270"/>
    <w:rsid w:val="005D1422"/>
    <w:rsid w:val="005D6136"/>
    <w:rsid w:val="005E3ED1"/>
    <w:rsid w:val="005E3FE4"/>
    <w:rsid w:val="005E5850"/>
    <w:rsid w:val="005E5EC0"/>
    <w:rsid w:val="005E7513"/>
    <w:rsid w:val="005F0A42"/>
    <w:rsid w:val="005F27C2"/>
    <w:rsid w:val="005F3726"/>
    <w:rsid w:val="005F6712"/>
    <w:rsid w:val="005F7567"/>
    <w:rsid w:val="00600D8D"/>
    <w:rsid w:val="00605FA5"/>
    <w:rsid w:val="00610D32"/>
    <w:rsid w:val="00616358"/>
    <w:rsid w:val="00616C66"/>
    <w:rsid w:val="006207CD"/>
    <w:rsid w:val="00625A14"/>
    <w:rsid w:val="00626AD2"/>
    <w:rsid w:val="00627A23"/>
    <w:rsid w:val="00630EBE"/>
    <w:rsid w:val="00633987"/>
    <w:rsid w:val="0063533F"/>
    <w:rsid w:val="00635431"/>
    <w:rsid w:val="006370AA"/>
    <w:rsid w:val="00640CF5"/>
    <w:rsid w:val="0064278B"/>
    <w:rsid w:val="00643AE2"/>
    <w:rsid w:val="00643B21"/>
    <w:rsid w:val="006445C8"/>
    <w:rsid w:val="0064551E"/>
    <w:rsid w:val="006464FB"/>
    <w:rsid w:val="006476FB"/>
    <w:rsid w:val="0065388F"/>
    <w:rsid w:val="0065502F"/>
    <w:rsid w:val="00655E96"/>
    <w:rsid w:val="00656030"/>
    <w:rsid w:val="0065686D"/>
    <w:rsid w:val="00657D33"/>
    <w:rsid w:val="00661D0B"/>
    <w:rsid w:val="006637FC"/>
    <w:rsid w:val="0066486E"/>
    <w:rsid w:val="00664F31"/>
    <w:rsid w:val="00680830"/>
    <w:rsid w:val="00680875"/>
    <w:rsid w:val="006844B7"/>
    <w:rsid w:val="0068741D"/>
    <w:rsid w:val="00692138"/>
    <w:rsid w:val="00692842"/>
    <w:rsid w:val="00692A2A"/>
    <w:rsid w:val="006938BE"/>
    <w:rsid w:val="00694062"/>
    <w:rsid w:val="00695D0A"/>
    <w:rsid w:val="00695FA2"/>
    <w:rsid w:val="006A2B57"/>
    <w:rsid w:val="006B1C15"/>
    <w:rsid w:val="006B371A"/>
    <w:rsid w:val="006B3B4C"/>
    <w:rsid w:val="006B4748"/>
    <w:rsid w:val="006B4B96"/>
    <w:rsid w:val="006B68C2"/>
    <w:rsid w:val="006C1FCD"/>
    <w:rsid w:val="006C21D5"/>
    <w:rsid w:val="006C66D2"/>
    <w:rsid w:val="006D08C3"/>
    <w:rsid w:val="006D1F00"/>
    <w:rsid w:val="006D330B"/>
    <w:rsid w:val="006D4410"/>
    <w:rsid w:val="006D62ED"/>
    <w:rsid w:val="006D7A59"/>
    <w:rsid w:val="006E2DDE"/>
    <w:rsid w:val="006E3714"/>
    <w:rsid w:val="006E37C6"/>
    <w:rsid w:val="006E4FDF"/>
    <w:rsid w:val="006E5E7D"/>
    <w:rsid w:val="006E75F0"/>
    <w:rsid w:val="006E7CC3"/>
    <w:rsid w:val="006F1F3D"/>
    <w:rsid w:val="006F33FB"/>
    <w:rsid w:val="006F3945"/>
    <w:rsid w:val="006F4510"/>
    <w:rsid w:val="006F4C5D"/>
    <w:rsid w:val="006F54EC"/>
    <w:rsid w:val="00700AAB"/>
    <w:rsid w:val="00702F25"/>
    <w:rsid w:val="007034DE"/>
    <w:rsid w:val="00704855"/>
    <w:rsid w:val="00705059"/>
    <w:rsid w:val="007071D2"/>
    <w:rsid w:val="00711F24"/>
    <w:rsid w:val="00715E19"/>
    <w:rsid w:val="0072031D"/>
    <w:rsid w:val="0072326F"/>
    <w:rsid w:val="00724B45"/>
    <w:rsid w:val="0073083B"/>
    <w:rsid w:val="0073281B"/>
    <w:rsid w:val="00732A2B"/>
    <w:rsid w:val="00732FB3"/>
    <w:rsid w:val="0073447D"/>
    <w:rsid w:val="00734D3F"/>
    <w:rsid w:val="007403C2"/>
    <w:rsid w:val="007417B7"/>
    <w:rsid w:val="00744168"/>
    <w:rsid w:val="00744FCF"/>
    <w:rsid w:val="00756923"/>
    <w:rsid w:val="00760F23"/>
    <w:rsid w:val="007647A3"/>
    <w:rsid w:val="007671B6"/>
    <w:rsid w:val="00776FB2"/>
    <w:rsid w:val="00781255"/>
    <w:rsid w:val="0078322F"/>
    <w:rsid w:val="007846BE"/>
    <w:rsid w:val="0078705E"/>
    <w:rsid w:val="007A18C3"/>
    <w:rsid w:val="007A7BC8"/>
    <w:rsid w:val="007B1730"/>
    <w:rsid w:val="007B1861"/>
    <w:rsid w:val="007B1FAB"/>
    <w:rsid w:val="007B3967"/>
    <w:rsid w:val="007B3A72"/>
    <w:rsid w:val="007B4253"/>
    <w:rsid w:val="007B438A"/>
    <w:rsid w:val="007B587C"/>
    <w:rsid w:val="007B7B46"/>
    <w:rsid w:val="007C0140"/>
    <w:rsid w:val="007D2925"/>
    <w:rsid w:val="007D7AF1"/>
    <w:rsid w:val="007E08E8"/>
    <w:rsid w:val="007E0E50"/>
    <w:rsid w:val="007E4649"/>
    <w:rsid w:val="007E478F"/>
    <w:rsid w:val="007E48F9"/>
    <w:rsid w:val="007E7B03"/>
    <w:rsid w:val="007F030C"/>
    <w:rsid w:val="007F0A7F"/>
    <w:rsid w:val="007F2F9B"/>
    <w:rsid w:val="007F3A15"/>
    <w:rsid w:val="007F614F"/>
    <w:rsid w:val="007F660D"/>
    <w:rsid w:val="007F792D"/>
    <w:rsid w:val="00803803"/>
    <w:rsid w:val="00803B07"/>
    <w:rsid w:val="00803FAD"/>
    <w:rsid w:val="0080688B"/>
    <w:rsid w:val="00806B14"/>
    <w:rsid w:val="00810AC2"/>
    <w:rsid w:val="0081226D"/>
    <w:rsid w:val="008143BC"/>
    <w:rsid w:val="00815C64"/>
    <w:rsid w:val="00820797"/>
    <w:rsid w:val="00820D71"/>
    <w:rsid w:val="00822944"/>
    <w:rsid w:val="00822C60"/>
    <w:rsid w:val="00825B4C"/>
    <w:rsid w:val="008347B1"/>
    <w:rsid w:val="00840A9F"/>
    <w:rsid w:val="00842675"/>
    <w:rsid w:val="00843B8A"/>
    <w:rsid w:val="00845352"/>
    <w:rsid w:val="0084594B"/>
    <w:rsid w:val="00846F05"/>
    <w:rsid w:val="00851046"/>
    <w:rsid w:val="0085168E"/>
    <w:rsid w:val="008517C5"/>
    <w:rsid w:val="00856558"/>
    <w:rsid w:val="00856CD9"/>
    <w:rsid w:val="00860229"/>
    <w:rsid w:val="00861C94"/>
    <w:rsid w:val="00864A53"/>
    <w:rsid w:val="00864D43"/>
    <w:rsid w:val="00865731"/>
    <w:rsid w:val="00873336"/>
    <w:rsid w:val="00874BC3"/>
    <w:rsid w:val="00876293"/>
    <w:rsid w:val="0087707C"/>
    <w:rsid w:val="008847F4"/>
    <w:rsid w:val="00885166"/>
    <w:rsid w:val="008859F9"/>
    <w:rsid w:val="00885CD9"/>
    <w:rsid w:val="0088725F"/>
    <w:rsid w:val="00890EB5"/>
    <w:rsid w:val="00891D46"/>
    <w:rsid w:val="008932CB"/>
    <w:rsid w:val="00894F91"/>
    <w:rsid w:val="0089635F"/>
    <w:rsid w:val="0089725B"/>
    <w:rsid w:val="00897345"/>
    <w:rsid w:val="00897A3B"/>
    <w:rsid w:val="008A1314"/>
    <w:rsid w:val="008A2793"/>
    <w:rsid w:val="008A4236"/>
    <w:rsid w:val="008A5052"/>
    <w:rsid w:val="008A6320"/>
    <w:rsid w:val="008B09E0"/>
    <w:rsid w:val="008B144B"/>
    <w:rsid w:val="008C3197"/>
    <w:rsid w:val="008C354D"/>
    <w:rsid w:val="008C68D9"/>
    <w:rsid w:val="008C68EC"/>
    <w:rsid w:val="008D0EA5"/>
    <w:rsid w:val="008D27F0"/>
    <w:rsid w:val="008D5618"/>
    <w:rsid w:val="008D61D5"/>
    <w:rsid w:val="008E102F"/>
    <w:rsid w:val="008E2373"/>
    <w:rsid w:val="008F391C"/>
    <w:rsid w:val="008F5160"/>
    <w:rsid w:val="008F6722"/>
    <w:rsid w:val="00901019"/>
    <w:rsid w:val="0090248A"/>
    <w:rsid w:val="00904F2F"/>
    <w:rsid w:val="00912302"/>
    <w:rsid w:val="00913FC1"/>
    <w:rsid w:val="00914AC5"/>
    <w:rsid w:val="00915784"/>
    <w:rsid w:val="0091767A"/>
    <w:rsid w:val="009227B3"/>
    <w:rsid w:val="009230FD"/>
    <w:rsid w:val="00924216"/>
    <w:rsid w:val="0092556C"/>
    <w:rsid w:val="009256E9"/>
    <w:rsid w:val="00926A17"/>
    <w:rsid w:val="0092735B"/>
    <w:rsid w:val="009306CC"/>
    <w:rsid w:val="00930B16"/>
    <w:rsid w:val="00932B9C"/>
    <w:rsid w:val="009332FF"/>
    <w:rsid w:val="00934E57"/>
    <w:rsid w:val="00935552"/>
    <w:rsid w:val="009375D8"/>
    <w:rsid w:val="00940042"/>
    <w:rsid w:val="009446EF"/>
    <w:rsid w:val="00945055"/>
    <w:rsid w:val="009453E9"/>
    <w:rsid w:val="00950C62"/>
    <w:rsid w:val="00950F81"/>
    <w:rsid w:val="0095299E"/>
    <w:rsid w:val="00953225"/>
    <w:rsid w:val="00953FD8"/>
    <w:rsid w:val="00963005"/>
    <w:rsid w:val="00964AD6"/>
    <w:rsid w:val="009671F9"/>
    <w:rsid w:val="00967638"/>
    <w:rsid w:val="00970FB7"/>
    <w:rsid w:val="00971481"/>
    <w:rsid w:val="009724D6"/>
    <w:rsid w:val="009733A9"/>
    <w:rsid w:val="00975117"/>
    <w:rsid w:val="00976FDD"/>
    <w:rsid w:val="00977E49"/>
    <w:rsid w:val="00980513"/>
    <w:rsid w:val="00980D9B"/>
    <w:rsid w:val="009811A3"/>
    <w:rsid w:val="00981745"/>
    <w:rsid w:val="009817D9"/>
    <w:rsid w:val="00981C4C"/>
    <w:rsid w:val="00982CEB"/>
    <w:rsid w:val="0098357A"/>
    <w:rsid w:val="00983AF6"/>
    <w:rsid w:val="009849DE"/>
    <w:rsid w:val="00985C97"/>
    <w:rsid w:val="00986376"/>
    <w:rsid w:val="00986888"/>
    <w:rsid w:val="00986E10"/>
    <w:rsid w:val="00990401"/>
    <w:rsid w:val="0099572A"/>
    <w:rsid w:val="009958C8"/>
    <w:rsid w:val="009960B7"/>
    <w:rsid w:val="00996578"/>
    <w:rsid w:val="009A2947"/>
    <w:rsid w:val="009A7A61"/>
    <w:rsid w:val="009A7D63"/>
    <w:rsid w:val="009A7DB7"/>
    <w:rsid w:val="009B2B05"/>
    <w:rsid w:val="009B3A8B"/>
    <w:rsid w:val="009B4372"/>
    <w:rsid w:val="009B56C4"/>
    <w:rsid w:val="009B6260"/>
    <w:rsid w:val="009B6A4A"/>
    <w:rsid w:val="009B6E14"/>
    <w:rsid w:val="009C2262"/>
    <w:rsid w:val="009C4FFC"/>
    <w:rsid w:val="009C74DC"/>
    <w:rsid w:val="009D28AC"/>
    <w:rsid w:val="009D2F95"/>
    <w:rsid w:val="009D3811"/>
    <w:rsid w:val="009D4C1F"/>
    <w:rsid w:val="009D4E56"/>
    <w:rsid w:val="009D594C"/>
    <w:rsid w:val="009D5B4D"/>
    <w:rsid w:val="009D757C"/>
    <w:rsid w:val="009E0EE7"/>
    <w:rsid w:val="009E52F4"/>
    <w:rsid w:val="009E58F3"/>
    <w:rsid w:val="009F0ED1"/>
    <w:rsid w:val="009F133B"/>
    <w:rsid w:val="009F25A5"/>
    <w:rsid w:val="009F5DE5"/>
    <w:rsid w:val="00A0159A"/>
    <w:rsid w:val="00A0519E"/>
    <w:rsid w:val="00A05266"/>
    <w:rsid w:val="00A05325"/>
    <w:rsid w:val="00A05FF2"/>
    <w:rsid w:val="00A060BA"/>
    <w:rsid w:val="00A064D6"/>
    <w:rsid w:val="00A079F3"/>
    <w:rsid w:val="00A1553A"/>
    <w:rsid w:val="00A20A9E"/>
    <w:rsid w:val="00A216EE"/>
    <w:rsid w:val="00A21DD6"/>
    <w:rsid w:val="00A2204B"/>
    <w:rsid w:val="00A22A83"/>
    <w:rsid w:val="00A24572"/>
    <w:rsid w:val="00A27C52"/>
    <w:rsid w:val="00A303FD"/>
    <w:rsid w:val="00A317E7"/>
    <w:rsid w:val="00A31CBA"/>
    <w:rsid w:val="00A34385"/>
    <w:rsid w:val="00A36B4D"/>
    <w:rsid w:val="00A42DD0"/>
    <w:rsid w:val="00A43984"/>
    <w:rsid w:val="00A44438"/>
    <w:rsid w:val="00A46144"/>
    <w:rsid w:val="00A52DDD"/>
    <w:rsid w:val="00A52EB8"/>
    <w:rsid w:val="00A55970"/>
    <w:rsid w:val="00A57115"/>
    <w:rsid w:val="00A57999"/>
    <w:rsid w:val="00A6337C"/>
    <w:rsid w:val="00A64F22"/>
    <w:rsid w:val="00A663C3"/>
    <w:rsid w:val="00A7072F"/>
    <w:rsid w:val="00A71B68"/>
    <w:rsid w:val="00A7426D"/>
    <w:rsid w:val="00A83E11"/>
    <w:rsid w:val="00A87F5A"/>
    <w:rsid w:val="00A938AA"/>
    <w:rsid w:val="00AA10CD"/>
    <w:rsid w:val="00AA20E1"/>
    <w:rsid w:val="00AA2AC3"/>
    <w:rsid w:val="00AB0BEA"/>
    <w:rsid w:val="00AB11C3"/>
    <w:rsid w:val="00AB1B20"/>
    <w:rsid w:val="00AB3235"/>
    <w:rsid w:val="00AB4017"/>
    <w:rsid w:val="00AB5D2C"/>
    <w:rsid w:val="00AC22D0"/>
    <w:rsid w:val="00AD2139"/>
    <w:rsid w:val="00AD4B50"/>
    <w:rsid w:val="00AD624A"/>
    <w:rsid w:val="00AD7DF3"/>
    <w:rsid w:val="00AE01B9"/>
    <w:rsid w:val="00AE2B74"/>
    <w:rsid w:val="00AE65FE"/>
    <w:rsid w:val="00AE66E6"/>
    <w:rsid w:val="00AF3F75"/>
    <w:rsid w:val="00B005D3"/>
    <w:rsid w:val="00B0107F"/>
    <w:rsid w:val="00B023CE"/>
    <w:rsid w:val="00B0245B"/>
    <w:rsid w:val="00B048F7"/>
    <w:rsid w:val="00B04C65"/>
    <w:rsid w:val="00B06E23"/>
    <w:rsid w:val="00B102A5"/>
    <w:rsid w:val="00B1086A"/>
    <w:rsid w:val="00B1487F"/>
    <w:rsid w:val="00B14EFD"/>
    <w:rsid w:val="00B15311"/>
    <w:rsid w:val="00B15F2C"/>
    <w:rsid w:val="00B21BF5"/>
    <w:rsid w:val="00B256BA"/>
    <w:rsid w:val="00B275A7"/>
    <w:rsid w:val="00B277BC"/>
    <w:rsid w:val="00B33EBD"/>
    <w:rsid w:val="00B34BE5"/>
    <w:rsid w:val="00B34FD2"/>
    <w:rsid w:val="00B35860"/>
    <w:rsid w:val="00B450B9"/>
    <w:rsid w:val="00B52AE4"/>
    <w:rsid w:val="00B54CB8"/>
    <w:rsid w:val="00B60BB1"/>
    <w:rsid w:val="00B637D1"/>
    <w:rsid w:val="00B64CA9"/>
    <w:rsid w:val="00B64DB3"/>
    <w:rsid w:val="00B65B61"/>
    <w:rsid w:val="00B65E1A"/>
    <w:rsid w:val="00B65ECD"/>
    <w:rsid w:val="00B66103"/>
    <w:rsid w:val="00B71D48"/>
    <w:rsid w:val="00B72BFE"/>
    <w:rsid w:val="00B73AC5"/>
    <w:rsid w:val="00B73B09"/>
    <w:rsid w:val="00B7441F"/>
    <w:rsid w:val="00B74BE4"/>
    <w:rsid w:val="00B80D55"/>
    <w:rsid w:val="00B81EB5"/>
    <w:rsid w:val="00B87656"/>
    <w:rsid w:val="00B87C76"/>
    <w:rsid w:val="00B91DBA"/>
    <w:rsid w:val="00B9233D"/>
    <w:rsid w:val="00B92E1E"/>
    <w:rsid w:val="00B962D6"/>
    <w:rsid w:val="00B96C96"/>
    <w:rsid w:val="00BA0448"/>
    <w:rsid w:val="00BA1155"/>
    <w:rsid w:val="00BA31FD"/>
    <w:rsid w:val="00BA3F0B"/>
    <w:rsid w:val="00BA4A93"/>
    <w:rsid w:val="00BA547D"/>
    <w:rsid w:val="00BA5D7E"/>
    <w:rsid w:val="00BA740D"/>
    <w:rsid w:val="00BB303C"/>
    <w:rsid w:val="00BB41A1"/>
    <w:rsid w:val="00BB55F7"/>
    <w:rsid w:val="00BB65F6"/>
    <w:rsid w:val="00BC0241"/>
    <w:rsid w:val="00BC0C00"/>
    <w:rsid w:val="00BC4BBF"/>
    <w:rsid w:val="00BC60E5"/>
    <w:rsid w:val="00BC6FDE"/>
    <w:rsid w:val="00BD11DC"/>
    <w:rsid w:val="00BE2AA5"/>
    <w:rsid w:val="00BE7108"/>
    <w:rsid w:val="00BF0A8B"/>
    <w:rsid w:val="00BF4E10"/>
    <w:rsid w:val="00C00851"/>
    <w:rsid w:val="00C01B24"/>
    <w:rsid w:val="00C04B62"/>
    <w:rsid w:val="00C0559A"/>
    <w:rsid w:val="00C11441"/>
    <w:rsid w:val="00C11628"/>
    <w:rsid w:val="00C14A11"/>
    <w:rsid w:val="00C16043"/>
    <w:rsid w:val="00C16E31"/>
    <w:rsid w:val="00C23E81"/>
    <w:rsid w:val="00C249CB"/>
    <w:rsid w:val="00C25EB9"/>
    <w:rsid w:val="00C307D3"/>
    <w:rsid w:val="00C31B9E"/>
    <w:rsid w:val="00C31EA9"/>
    <w:rsid w:val="00C3561C"/>
    <w:rsid w:val="00C41AB1"/>
    <w:rsid w:val="00C510D8"/>
    <w:rsid w:val="00C51EB7"/>
    <w:rsid w:val="00C5352B"/>
    <w:rsid w:val="00C5558E"/>
    <w:rsid w:val="00C6208C"/>
    <w:rsid w:val="00C64177"/>
    <w:rsid w:val="00C64FFD"/>
    <w:rsid w:val="00C701EE"/>
    <w:rsid w:val="00C70577"/>
    <w:rsid w:val="00C70973"/>
    <w:rsid w:val="00C71E3D"/>
    <w:rsid w:val="00C72559"/>
    <w:rsid w:val="00C733D1"/>
    <w:rsid w:val="00C7465D"/>
    <w:rsid w:val="00C74DA0"/>
    <w:rsid w:val="00C767E6"/>
    <w:rsid w:val="00C80DDB"/>
    <w:rsid w:val="00C8212C"/>
    <w:rsid w:val="00C848A7"/>
    <w:rsid w:val="00C848D3"/>
    <w:rsid w:val="00C860B4"/>
    <w:rsid w:val="00C90BED"/>
    <w:rsid w:val="00C9496C"/>
    <w:rsid w:val="00C94E72"/>
    <w:rsid w:val="00C96323"/>
    <w:rsid w:val="00C963F4"/>
    <w:rsid w:val="00C96776"/>
    <w:rsid w:val="00CA09E4"/>
    <w:rsid w:val="00CA29AF"/>
    <w:rsid w:val="00CA29B2"/>
    <w:rsid w:val="00CA2EC9"/>
    <w:rsid w:val="00CA4DF6"/>
    <w:rsid w:val="00CA6C03"/>
    <w:rsid w:val="00CB0461"/>
    <w:rsid w:val="00CB0B92"/>
    <w:rsid w:val="00CB2366"/>
    <w:rsid w:val="00CB4646"/>
    <w:rsid w:val="00CB610D"/>
    <w:rsid w:val="00CC0039"/>
    <w:rsid w:val="00CC5120"/>
    <w:rsid w:val="00CC6FBE"/>
    <w:rsid w:val="00CC7F64"/>
    <w:rsid w:val="00CD0F96"/>
    <w:rsid w:val="00CD4707"/>
    <w:rsid w:val="00CD5138"/>
    <w:rsid w:val="00CD5E0D"/>
    <w:rsid w:val="00CE3C75"/>
    <w:rsid w:val="00CE3D9F"/>
    <w:rsid w:val="00CF01C8"/>
    <w:rsid w:val="00CF07EE"/>
    <w:rsid w:val="00CF1FCB"/>
    <w:rsid w:val="00CF39BD"/>
    <w:rsid w:val="00CF43A3"/>
    <w:rsid w:val="00CF5810"/>
    <w:rsid w:val="00CF7D1D"/>
    <w:rsid w:val="00D108DC"/>
    <w:rsid w:val="00D11268"/>
    <w:rsid w:val="00D12840"/>
    <w:rsid w:val="00D1553D"/>
    <w:rsid w:val="00D209D0"/>
    <w:rsid w:val="00D220F4"/>
    <w:rsid w:val="00D232CE"/>
    <w:rsid w:val="00D24786"/>
    <w:rsid w:val="00D25D11"/>
    <w:rsid w:val="00D25DDF"/>
    <w:rsid w:val="00D26304"/>
    <w:rsid w:val="00D26618"/>
    <w:rsid w:val="00D3179E"/>
    <w:rsid w:val="00D31EBB"/>
    <w:rsid w:val="00D32445"/>
    <w:rsid w:val="00D33CCC"/>
    <w:rsid w:val="00D343F6"/>
    <w:rsid w:val="00D364AB"/>
    <w:rsid w:val="00D37C5D"/>
    <w:rsid w:val="00D528F7"/>
    <w:rsid w:val="00D55F30"/>
    <w:rsid w:val="00D60D13"/>
    <w:rsid w:val="00D60DE1"/>
    <w:rsid w:val="00D62E4D"/>
    <w:rsid w:val="00D631AC"/>
    <w:rsid w:val="00D64B52"/>
    <w:rsid w:val="00D66216"/>
    <w:rsid w:val="00D669B8"/>
    <w:rsid w:val="00D70263"/>
    <w:rsid w:val="00D71EDD"/>
    <w:rsid w:val="00D7205F"/>
    <w:rsid w:val="00D7305B"/>
    <w:rsid w:val="00D766D0"/>
    <w:rsid w:val="00D77754"/>
    <w:rsid w:val="00D90D21"/>
    <w:rsid w:val="00D90EF2"/>
    <w:rsid w:val="00D91D96"/>
    <w:rsid w:val="00D9398A"/>
    <w:rsid w:val="00D95BC4"/>
    <w:rsid w:val="00D96815"/>
    <w:rsid w:val="00D97780"/>
    <w:rsid w:val="00D97955"/>
    <w:rsid w:val="00DA0C65"/>
    <w:rsid w:val="00DA0C86"/>
    <w:rsid w:val="00DA5AED"/>
    <w:rsid w:val="00DA63FB"/>
    <w:rsid w:val="00DB1755"/>
    <w:rsid w:val="00DB1EE0"/>
    <w:rsid w:val="00DB1F98"/>
    <w:rsid w:val="00DB6889"/>
    <w:rsid w:val="00DC11A8"/>
    <w:rsid w:val="00DC2556"/>
    <w:rsid w:val="00DC5C63"/>
    <w:rsid w:val="00DD0630"/>
    <w:rsid w:val="00DD1572"/>
    <w:rsid w:val="00DD1A40"/>
    <w:rsid w:val="00DD3980"/>
    <w:rsid w:val="00DE1498"/>
    <w:rsid w:val="00DE1F6E"/>
    <w:rsid w:val="00DF0D4F"/>
    <w:rsid w:val="00DF2224"/>
    <w:rsid w:val="00DF2F32"/>
    <w:rsid w:val="00DF53A4"/>
    <w:rsid w:val="00DF53F3"/>
    <w:rsid w:val="00DF5E6D"/>
    <w:rsid w:val="00E00DF0"/>
    <w:rsid w:val="00E02417"/>
    <w:rsid w:val="00E02C80"/>
    <w:rsid w:val="00E03F73"/>
    <w:rsid w:val="00E0409F"/>
    <w:rsid w:val="00E05B97"/>
    <w:rsid w:val="00E06953"/>
    <w:rsid w:val="00E06FF2"/>
    <w:rsid w:val="00E07CA2"/>
    <w:rsid w:val="00E1062E"/>
    <w:rsid w:val="00E1284B"/>
    <w:rsid w:val="00E14EBB"/>
    <w:rsid w:val="00E17287"/>
    <w:rsid w:val="00E207FC"/>
    <w:rsid w:val="00E265C1"/>
    <w:rsid w:val="00E2769D"/>
    <w:rsid w:val="00E3195B"/>
    <w:rsid w:val="00E32D3B"/>
    <w:rsid w:val="00E33A80"/>
    <w:rsid w:val="00E34186"/>
    <w:rsid w:val="00E3532B"/>
    <w:rsid w:val="00E3609E"/>
    <w:rsid w:val="00E36A19"/>
    <w:rsid w:val="00E36B88"/>
    <w:rsid w:val="00E3783D"/>
    <w:rsid w:val="00E40482"/>
    <w:rsid w:val="00E45944"/>
    <w:rsid w:val="00E4686D"/>
    <w:rsid w:val="00E46C03"/>
    <w:rsid w:val="00E47EEE"/>
    <w:rsid w:val="00E505D6"/>
    <w:rsid w:val="00E5067E"/>
    <w:rsid w:val="00E51095"/>
    <w:rsid w:val="00E545D3"/>
    <w:rsid w:val="00E55C24"/>
    <w:rsid w:val="00E60B34"/>
    <w:rsid w:val="00E62BD4"/>
    <w:rsid w:val="00E65B5B"/>
    <w:rsid w:val="00E66C04"/>
    <w:rsid w:val="00E66D9A"/>
    <w:rsid w:val="00E7037E"/>
    <w:rsid w:val="00E71B1D"/>
    <w:rsid w:val="00E7254A"/>
    <w:rsid w:val="00E73962"/>
    <w:rsid w:val="00E74A18"/>
    <w:rsid w:val="00E75FC5"/>
    <w:rsid w:val="00E812C3"/>
    <w:rsid w:val="00E818F0"/>
    <w:rsid w:val="00E8542F"/>
    <w:rsid w:val="00E91E0B"/>
    <w:rsid w:val="00E92467"/>
    <w:rsid w:val="00E95B75"/>
    <w:rsid w:val="00EA0F3D"/>
    <w:rsid w:val="00EA39C4"/>
    <w:rsid w:val="00EA4A11"/>
    <w:rsid w:val="00EA5942"/>
    <w:rsid w:val="00EB0FA2"/>
    <w:rsid w:val="00EB119C"/>
    <w:rsid w:val="00EB2B03"/>
    <w:rsid w:val="00EB404F"/>
    <w:rsid w:val="00EB69D5"/>
    <w:rsid w:val="00EC0E89"/>
    <w:rsid w:val="00EC3E8A"/>
    <w:rsid w:val="00EC591A"/>
    <w:rsid w:val="00ED0EC2"/>
    <w:rsid w:val="00ED5499"/>
    <w:rsid w:val="00ED5B0C"/>
    <w:rsid w:val="00ED73D1"/>
    <w:rsid w:val="00ED7DEC"/>
    <w:rsid w:val="00EE4221"/>
    <w:rsid w:val="00EE753A"/>
    <w:rsid w:val="00EE7982"/>
    <w:rsid w:val="00EE7F3D"/>
    <w:rsid w:val="00EF084F"/>
    <w:rsid w:val="00EF36F9"/>
    <w:rsid w:val="00EF489F"/>
    <w:rsid w:val="00F019FC"/>
    <w:rsid w:val="00F01DF2"/>
    <w:rsid w:val="00F01EF8"/>
    <w:rsid w:val="00F027CD"/>
    <w:rsid w:val="00F030FA"/>
    <w:rsid w:val="00F044C4"/>
    <w:rsid w:val="00F050B2"/>
    <w:rsid w:val="00F1244E"/>
    <w:rsid w:val="00F17E1F"/>
    <w:rsid w:val="00F22E6D"/>
    <w:rsid w:val="00F276B8"/>
    <w:rsid w:val="00F30954"/>
    <w:rsid w:val="00F33B9E"/>
    <w:rsid w:val="00F3564D"/>
    <w:rsid w:val="00F41A6D"/>
    <w:rsid w:val="00F44099"/>
    <w:rsid w:val="00F5046C"/>
    <w:rsid w:val="00F5271E"/>
    <w:rsid w:val="00F532F4"/>
    <w:rsid w:val="00F56685"/>
    <w:rsid w:val="00F57C0D"/>
    <w:rsid w:val="00F60734"/>
    <w:rsid w:val="00F61000"/>
    <w:rsid w:val="00F621B9"/>
    <w:rsid w:val="00F6310C"/>
    <w:rsid w:val="00F65B2B"/>
    <w:rsid w:val="00F71087"/>
    <w:rsid w:val="00F71E5C"/>
    <w:rsid w:val="00F7334F"/>
    <w:rsid w:val="00F77CC9"/>
    <w:rsid w:val="00F81058"/>
    <w:rsid w:val="00F82F5E"/>
    <w:rsid w:val="00F83891"/>
    <w:rsid w:val="00F86047"/>
    <w:rsid w:val="00F93560"/>
    <w:rsid w:val="00F93D6A"/>
    <w:rsid w:val="00F97657"/>
    <w:rsid w:val="00FA4363"/>
    <w:rsid w:val="00FA45B9"/>
    <w:rsid w:val="00FA53C6"/>
    <w:rsid w:val="00FA6190"/>
    <w:rsid w:val="00FA6527"/>
    <w:rsid w:val="00FA6996"/>
    <w:rsid w:val="00FB56DE"/>
    <w:rsid w:val="00FD070C"/>
    <w:rsid w:val="00FD1560"/>
    <w:rsid w:val="00FD29AB"/>
    <w:rsid w:val="00FD3EAC"/>
    <w:rsid w:val="00FD79BB"/>
    <w:rsid w:val="00FE1881"/>
    <w:rsid w:val="00FE37B6"/>
    <w:rsid w:val="00FE3810"/>
    <w:rsid w:val="00FE3A46"/>
    <w:rsid w:val="00FE3B63"/>
    <w:rsid w:val="00FE5B02"/>
    <w:rsid w:val="00FE658F"/>
    <w:rsid w:val="00FE7AE5"/>
    <w:rsid w:val="00FF0B02"/>
    <w:rsid w:val="00FF3662"/>
    <w:rsid w:val="00FF406D"/>
    <w:rsid w:val="00FF49CB"/>
    <w:rsid w:val="00FF5B04"/>
    <w:rsid w:val="00FF6629"/>
    <w:rsid w:val="00FF6708"/>
    <w:rsid w:val="00FF6985"/>
    <w:rsid w:val="00FF7403"/>
    <w:rsid w:val="00FF7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3C76CB"/>
  <w15:docId w15:val="{3EC596E9-1B4E-4249-8A6F-AF2C71D8E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405F"/>
  </w:style>
  <w:style w:type="paragraph" w:styleId="Heading1">
    <w:name w:val="heading 1"/>
    <w:basedOn w:val="Normal"/>
    <w:next w:val="Normal"/>
    <w:link w:val="Heading1Char"/>
    <w:qFormat/>
    <w:rsid w:val="007671B6"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990401"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0E6FC3"/>
    <w:pPr>
      <w:keepNext/>
      <w:framePr w:hSpace="180" w:wrap="around" w:vAnchor="text" w:hAnchor="margin" w:x="-187" w:y="9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249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qFormat/>
    <w:rsid w:val="001E183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E183A"/>
    <w:pPr>
      <w:spacing w:before="240" w:after="60"/>
      <w:outlineLvl w:val="5"/>
    </w:pPr>
    <w:rPr>
      <w:b/>
      <w:bCs/>
      <w:sz w:val="22"/>
      <w:szCs w:val="22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249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7671B6"/>
    <w:pPr>
      <w:ind w:left="720"/>
    </w:pPr>
    <w:rPr>
      <w:sz w:val="24"/>
    </w:rPr>
  </w:style>
  <w:style w:type="paragraph" w:styleId="BodyText">
    <w:name w:val="Body Text"/>
    <w:basedOn w:val="Normal"/>
    <w:link w:val="BodyTextChar"/>
    <w:rsid w:val="007671B6"/>
    <w:pPr>
      <w:jc w:val="center"/>
    </w:pPr>
    <w:rPr>
      <w:b/>
      <w:sz w:val="28"/>
    </w:rPr>
  </w:style>
  <w:style w:type="paragraph" w:styleId="Title">
    <w:name w:val="Title"/>
    <w:basedOn w:val="Normal"/>
    <w:link w:val="TitleChar"/>
    <w:qFormat/>
    <w:rsid w:val="007671B6"/>
    <w:pPr>
      <w:widowControl w:val="0"/>
      <w:tabs>
        <w:tab w:val="center" w:pos="5472"/>
      </w:tabs>
      <w:jc w:val="center"/>
    </w:pPr>
    <w:rPr>
      <w:b/>
      <w:i/>
      <w:snapToGrid w:val="0"/>
      <w:color w:val="000080"/>
      <w:sz w:val="18"/>
    </w:rPr>
  </w:style>
  <w:style w:type="character" w:styleId="Hyperlink">
    <w:name w:val="Hyperlink"/>
    <w:basedOn w:val="DefaultParagraphFont"/>
    <w:rsid w:val="007671B6"/>
    <w:rPr>
      <w:color w:val="0000FF"/>
      <w:u w:val="single"/>
    </w:rPr>
  </w:style>
  <w:style w:type="paragraph" w:styleId="BodyText2">
    <w:name w:val="Body Text 2"/>
    <w:basedOn w:val="Normal"/>
    <w:link w:val="BodyText2Char"/>
    <w:rsid w:val="007671B6"/>
    <w:rPr>
      <w:color w:val="000080"/>
      <w:sz w:val="24"/>
    </w:rPr>
  </w:style>
  <w:style w:type="paragraph" w:styleId="BlockText">
    <w:name w:val="Block Text"/>
    <w:basedOn w:val="Normal"/>
    <w:rsid w:val="001E183A"/>
    <w:pPr>
      <w:ind w:left="-720" w:right="-900" w:firstLine="720"/>
    </w:pPr>
    <w:rPr>
      <w:sz w:val="18"/>
      <w:szCs w:val="24"/>
    </w:rPr>
  </w:style>
  <w:style w:type="paragraph" w:styleId="Subtitle">
    <w:name w:val="Subtitle"/>
    <w:basedOn w:val="Normal"/>
    <w:qFormat/>
    <w:rsid w:val="00A303FD"/>
    <w:pPr>
      <w:ind w:left="-720" w:firstLine="720"/>
      <w:jc w:val="center"/>
    </w:pPr>
    <w:rPr>
      <w:b/>
      <w:bCs/>
      <w:i/>
      <w:iCs/>
      <w:sz w:val="18"/>
      <w:szCs w:val="24"/>
    </w:rPr>
  </w:style>
  <w:style w:type="paragraph" w:styleId="Header">
    <w:name w:val="header"/>
    <w:basedOn w:val="Normal"/>
    <w:link w:val="HeaderChar"/>
    <w:uiPriority w:val="99"/>
    <w:rsid w:val="00AA2AC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A2AC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960B7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CC6FBE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C6FBE"/>
    <w:rPr>
      <w:rFonts w:ascii="Consolas" w:eastAsia="Calibri" w:hAnsi="Consolas"/>
      <w:sz w:val="21"/>
      <w:szCs w:val="21"/>
    </w:rPr>
  </w:style>
  <w:style w:type="character" w:styleId="FollowedHyperlink">
    <w:name w:val="FollowedHyperlink"/>
    <w:basedOn w:val="DefaultParagraphFont"/>
    <w:rsid w:val="00336A33"/>
    <w:rPr>
      <w:color w:val="800080"/>
      <w:u w:val="single"/>
    </w:rPr>
  </w:style>
  <w:style w:type="table" w:styleId="TableGrid">
    <w:name w:val="Table Grid"/>
    <w:basedOn w:val="TableNormal"/>
    <w:rsid w:val="00F22E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F86047"/>
  </w:style>
  <w:style w:type="character" w:customStyle="1" w:styleId="FooterChar">
    <w:name w:val="Footer Char"/>
    <w:basedOn w:val="DefaultParagraphFont"/>
    <w:link w:val="Footer"/>
    <w:uiPriority w:val="99"/>
    <w:rsid w:val="00234304"/>
  </w:style>
  <w:style w:type="paragraph" w:styleId="ListParagraph">
    <w:name w:val="List Paragraph"/>
    <w:basedOn w:val="Normal"/>
    <w:uiPriority w:val="34"/>
    <w:qFormat/>
    <w:rsid w:val="008E237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996578"/>
    <w:pPr>
      <w:spacing w:before="100" w:beforeAutospacing="1" w:after="100" w:afterAutospacing="1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0E6885"/>
    <w:rPr>
      <w:b/>
      <w:sz w:val="24"/>
    </w:rPr>
  </w:style>
  <w:style w:type="character" w:customStyle="1" w:styleId="BodyText2Char">
    <w:name w:val="Body Text 2 Char"/>
    <w:basedOn w:val="DefaultParagraphFont"/>
    <w:link w:val="BodyText2"/>
    <w:rsid w:val="00207788"/>
    <w:rPr>
      <w:color w:val="000080"/>
      <w:sz w:val="24"/>
    </w:rPr>
  </w:style>
  <w:style w:type="character" w:customStyle="1" w:styleId="BodyTextChar">
    <w:name w:val="Body Text Char"/>
    <w:basedOn w:val="DefaultParagraphFont"/>
    <w:link w:val="BodyText"/>
    <w:rsid w:val="00B34BE5"/>
    <w:rPr>
      <w:b/>
      <w:sz w:val="28"/>
    </w:rPr>
  </w:style>
  <w:style w:type="character" w:styleId="PlaceholderText">
    <w:name w:val="Placeholder Text"/>
    <w:basedOn w:val="DefaultParagraphFont"/>
    <w:uiPriority w:val="99"/>
    <w:semiHidden/>
    <w:rsid w:val="002E4A1C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848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48A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48A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848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848A7"/>
    <w:rPr>
      <w:b/>
      <w:bCs/>
    </w:rPr>
  </w:style>
  <w:style w:type="paragraph" w:styleId="Revision">
    <w:name w:val="Revision"/>
    <w:hidden/>
    <w:uiPriority w:val="99"/>
    <w:semiHidden/>
    <w:rsid w:val="00C848A7"/>
  </w:style>
  <w:style w:type="character" w:customStyle="1" w:styleId="Heading5Char">
    <w:name w:val="Heading 5 Char"/>
    <w:basedOn w:val="DefaultParagraphFont"/>
    <w:link w:val="Heading5"/>
    <w:rsid w:val="00C249CB"/>
    <w:rPr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C249C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8Char">
    <w:name w:val="Heading 8 Char"/>
    <w:basedOn w:val="DefaultParagraphFont"/>
    <w:link w:val="Heading8"/>
    <w:semiHidden/>
    <w:rsid w:val="00C249C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table" w:styleId="TableGrid7">
    <w:name w:val="Table Grid 7"/>
    <w:basedOn w:val="TableNormal"/>
    <w:rsid w:val="0010594C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character" w:customStyle="1" w:styleId="TitleChar">
    <w:name w:val="Title Char"/>
    <w:basedOn w:val="DefaultParagraphFont"/>
    <w:link w:val="Title"/>
    <w:rsid w:val="00473161"/>
    <w:rPr>
      <w:b/>
      <w:i/>
      <w:snapToGrid w:val="0"/>
      <w:color w:val="000080"/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E4E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1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2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9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85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631607">
                          <w:marLeft w:val="2501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685448">
                              <w:marLeft w:val="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067357">
                                  <w:marLeft w:val="180"/>
                                  <w:marRight w:val="0"/>
                                  <w:marTop w:val="90"/>
                                  <w:marBottom w:val="0"/>
                                  <w:divBdr>
                                    <w:top w:val="single" w:sz="6" w:space="11" w:color="999999"/>
                                    <w:left w:val="single" w:sz="6" w:space="11" w:color="999999"/>
                                    <w:bottom w:val="single" w:sz="6" w:space="11" w:color="999999"/>
                                    <w:right w:val="single" w:sz="6" w:space="11" w:color="999999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159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2352EA-7E17-4E9F-88F4-A1AD9D20D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60</Words>
  <Characters>718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n initial Virginia License</vt:lpstr>
    </vt:vector>
  </TitlesOfParts>
  <Company>Commonwealth of Virginia</Company>
  <LinksUpToDate>false</LinksUpToDate>
  <CharactersWithSpaces>8429</CharactersWithSpaces>
  <SharedDoc>false</SharedDoc>
  <HLinks>
    <vt:vector size="36" baseType="variant">
      <vt:variant>
        <vt:i4>4849785</vt:i4>
      </vt:variant>
      <vt:variant>
        <vt:i4>15</vt:i4>
      </vt:variant>
      <vt:variant>
        <vt:i4>0</vt:i4>
      </vt:variant>
      <vt:variant>
        <vt:i4>5</vt:i4>
      </vt:variant>
      <vt:variant>
        <vt:lpwstr>http://www.vcu.edu/vissta/training/va_teachers</vt:lpwstr>
      </vt:variant>
      <vt:variant>
        <vt:lpwstr/>
      </vt:variant>
      <vt:variant>
        <vt:i4>4849785</vt:i4>
      </vt:variant>
      <vt:variant>
        <vt:i4>12</vt:i4>
      </vt:variant>
      <vt:variant>
        <vt:i4>0</vt:i4>
      </vt:variant>
      <vt:variant>
        <vt:i4>5</vt:i4>
      </vt:variant>
      <vt:variant>
        <vt:lpwstr>http://www.vcu.edu/vissta/training/va_teachers</vt:lpwstr>
      </vt:variant>
      <vt:variant>
        <vt:lpwstr/>
      </vt:variant>
      <vt:variant>
        <vt:i4>2555948</vt:i4>
      </vt:variant>
      <vt:variant>
        <vt:i4>9</vt:i4>
      </vt:variant>
      <vt:variant>
        <vt:i4>0</vt:i4>
      </vt:variant>
      <vt:variant>
        <vt:i4>5</vt:i4>
      </vt:variant>
      <vt:variant>
        <vt:lpwstr>http://www.doe.virginia.gov/teaching/licensure/prof_teacher_assessment.pdf</vt:lpwstr>
      </vt:variant>
      <vt:variant>
        <vt:lpwstr/>
      </vt:variant>
      <vt:variant>
        <vt:i4>2424862</vt:i4>
      </vt:variant>
      <vt:variant>
        <vt:i4>6</vt:i4>
      </vt:variant>
      <vt:variant>
        <vt:i4>0</vt:i4>
      </vt:variant>
      <vt:variant>
        <vt:i4>5</vt:i4>
      </vt:variant>
      <vt:variant>
        <vt:lpwstr>http://www.dss.virginia.gov/family/cps/mandated_reporters/cws5691/index.html</vt:lpwstr>
      </vt:variant>
      <vt:variant>
        <vt:lpwstr/>
      </vt:variant>
      <vt:variant>
        <vt:i4>2555948</vt:i4>
      </vt:variant>
      <vt:variant>
        <vt:i4>3</vt:i4>
      </vt:variant>
      <vt:variant>
        <vt:i4>0</vt:i4>
      </vt:variant>
      <vt:variant>
        <vt:i4>5</vt:i4>
      </vt:variant>
      <vt:variant>
        <vt:lpwstr>http://www.doe.virginia.gov/teaching/licensure/prof_teacher_assessment.pdf</vt:lpwstr>
      </vt:variant>
      <vt:variant>
        <vt:lpwstr/>
      </vt:variant>
      <vt:variant>
        <vt:i4>1638456</vt:i4>
      </vt:variant>
      <vt:variant>
        <vt:i4>0</vt:i4>
      </vt:variant>
      <vt:variant>
        <vt:i4>0</vt:i4>
      </vt:variant>
      <vt:variant>
        <vt:i4>5</vt:i4>
      </vt:variant>
      <vt:variant>
        <vt:lpwstr>http://www.doe.virginia.gov/teaching/licensure/adding_endorsement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n initial Virginia License</dc:title>
  <dc:creator>Virginia Dept. of Education</dc:creator>
  <cp:lastModifiedBy>Natasha Feher</cp:lastModifiedBy>
  <cp:revision>3</cp:revision>
  <cp:lastPrinted>2021-08-06T15:23:00Z</cp:lastPrinted>
  <dcterms:created xsi:type="dcterms:W3CDTF">2023-11-01T20:18:00Z</dcterms:created>
  <dcterms:modified xsi:type="dcterms:W3CDTF">2023-11-01T20:22:00Z</dcterms:modified>
</cp:coreProperties>
</file>